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FC67FD" w:rsidRDefault="128D292F" w:rsidP="00BA4706">
      <w:pPr>
        <w:pStyle w:val="Title"/>
        <w:rPr>
          <w:rStyle w:val="TitleChar"/>
          <w:lang w:val="fr-FR"/>
        </w:rPr>
      </w:pPr>
      <w:r w:rsidRPr="00FC67FD">
        <w:rPr>
          <w:rStyle w:val="TitleChar"/>
          <w:bCs/>
          <w:lang w:val="fr-FR"/>
        </w:rPr>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r w:rsidR="008D3D7A" w:rsidRPr="00FC67FD">
        <w:rPr>
          <w:b/>
          <w:sz w:val="32"/>
          <w:szCs w:val="32"/>
          <w:lang w:val="fr-FR"/>
        </w:rPr>
        <w:t>Trigonometry</w:t>
      </w:r>
    </w:p>
    <w:p w14:paraId="065AD319" w14:textId="6C03DCFF" w:rsidR="00D95DE6" w:rsidRPr="008E2228" w:rsidRDefault="00D95DE6" w:rsidP="00D95DE6">
      <w:pPr>
        <w:spacing w:line="252" w:lineRule="auto"/>
        <w:ind w:right="-15"/>
        <w:rPr>
          <w:szCs w:val="24"/>
        </w:rPr>
      </w:pPr>
      <w:bookmarkStart w:id="0" w:name="_Toc479833602"/>
      <w:r w:rsidRPr="008E2228">
        <w:rPr>
          <w:b/>
          <w:szCs w:val="24"/>
        </w:rPr>
        <w:t xml:space="preserve">Semester: </w:t>
      </w:r>
      <w:r w:rsidR="00E034E2" w:rsidRPr="008E2228">
        <w:rPr>
          <w:b/>
          <w:szCs w:val="24"/>
        </w:rPr>
        <w:t>S</w:t>
      </w:r>
      <w:r w:rsidR="009A60F5" w:rsidRPr="008E2228">
        <w:rPr>
          <w:b/>
          <w:szCs w:val="24"/>
        </w:rPr>
        <w:t>ummer</w:t>
      </w:r>
      <w:r w:rsidR="00AA2B13" w:rsidRPr="008E2228">
        <w:rPr>
          <w:b/>
          <w:szCs w:val="24"/>
        </w:rPr>
        <w:t xml:space="preserve"> 202</w:t>
      </w:r>
      <w:r w:rsidR="00E034E2" w:rsidRPr="008E2228">
        <w:rPr>
          <w:b/>
          <w:szCs w:val="24"/>
        </w:rPr>
        <w:t>6</w:t>
      </w:r>
      <w:r w:rsidR="00331A8B" w:rsidRPr="008E2228">
        <w:rPr>
          <w:b/>
          <w:szCs w:val="24"/>
        </w:rPr>
        <w:t xml:space="preserve">  </w:t>
      </w:r>
      <w:r w:rsidRPr="008E2228">
        <w:rPr>
          <w:b/>
          <w:szCs w:val="24"/>
        </w:rPr>
        <w:t xml:space="preserve">               Section: MA 10</w:t>
      </w:r>
      <w:r w:rsidR="008D3D7A" w:rsidRPr="008E2228">
        <w:rPr>
          <w:b/>
          <w:szCs w:val="24"/>
        </w:rPr>
        <w:t>6</w:t>
      </w:r>
      <w:r w:rsidRPr="008E2228">
        <w:rPr>
          <w:b/>
          <w:szCs w:val="24"/>
        </w:rPr>
        <w:t>-</w:t>
      </w:r>
      <w:r w:rsidR="005D6570" w:rsidRPr="008E2228">
        <w:rPr>
          <w:b/>
          <w:szCs w:val="24"/>
        </w:rPr>
        <w:t>QL</w:t>
      </w:r>
      <w:r w:rsidRPr="008E2228">
        <w:rPr>
          <w:b/>
          <w:szCs w:val="24"/>
        </w:rPr>
        <w:t xml:space="preserve">               </w:t>
      </w:r>
      <w:r w:rsidR="005D6570" w:rsidRPr="008E2228">
        <w:rPr>
          <w:b/>
          <w:szCs w:val="24"/>
        </w:rPr>
        <w:t xml:space="preserve">    </w:t>
      </w:r>
      <w:r w:rsidRPr="008E2228">
        <w:rPr>
          <w:b/>
          <w:szCs w:val="24"/>
        </w:rPr>
        <w:t xml:space="preserve">    Instructor: </w:t>
      </w:r>
      <w:r w:rsidR="006255E0" w:rsidRPr="008E2228">
        <w:rPr>
          <w:szCs w:val="24"/>
        </w:rPr>
        <w:t>Elena Kravchuk</w:t>
      </w:r>
      <w:r w:rsidRPr="008E2228">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1"/>
      </w:pPr>
      <w:bookmarkStart w:id="1" w:name="_Toc108976126"/>
      <w:r w:rsidRPr="002C115C">
        <w:t>Student Hours</w:t>
      </w:r>
      <w:r>
        <w:t xml:space="preserve"> (Office Hours)</w:t>
      </w:r>
      <w:bookmarkEnd w:id="1"/>
    </w:p>
    <w:p w14:paraId="781FE541" w14:textId="77777777" w:rsidR="00DE4B20" w:rsidRDefault="00D95DE6" w:rsidP="00DE4B20">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bookmarkEnd w:id="2"/>
      <w:r w:rsidR="00DE4B20">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sidR="00DE4B20">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DE4B20">
        <w:rPr>
          <w:rFonts w:asciiTheme="minorHAnsi" w:eastAsiaTheme="majorEastAsia" w:hAnsiTheme="minorHAnsi" w:cstheme="minorHAnsi"/>
          <w:bCs/>
          <w:szCs w:val="24"/>
        </w:rPr>
        <w:t xml:space="preserve">. </w:t>
      </w:r>
      <w:r w:rsidR="00DE4B20" w:rsidRPr="00763519">
        <w:t>I am available to meet with you in person or virtually via Zoom by appointment.</w:t>
      </w:r>
    </w:p>
    <w:p w14:paraId="5CAAAFB9" w14:textId="77777777" w:rsidR="00D13821" w:rsidRDefault="00D13821" w:rsidP="00D13821">
      <w:pPr>
        <w:keepNext/>
        <w:spacing w:after="60"/>
        <w:outlineLvl w:val="1"/>
      </w:pPr>
      <w:bookmarkStart w:id="4" w:name="_Toc479833600"/>
      <w:bookmarkEnd w:id="0"/>
    </w:p>
    <w:p w14:paraId="1B2443A5" w14:textId="77777777" w:rsidR="00D13821" w:rsidRPr="00763519" w:rsidRDefault="00D13821" w:rsidP="00D13821">
      <w:pPr>
        <w:pStyle w:val="Heading1"/>
      </w:pPr>
      <w:r>
        <w:t>Divisive Concepts</w:t>
      </w:r>
    </w:p>
    <w:p w14:paraId="5943D8F2" w14:textId="77777777" w:rsidR="00D13821" w:rsidRDefault="00D13821" w:rsidP="00D13821">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1AE6AB1C" w14:textId="77777777" w:rsidR="00D13821" w:rsidRDefault="00D13821" w:rsidP="00D13821">
      <w:pPr>
        <w:spacing w:before="120" w:after="120"/>
        <w:rPr>
          <w:rFonts w:asciiTheme="minorHAnsi" w:hAnsiTheme="minorHAnsi"/>
        </w:rPr>
      </w:pPr>
    </w:p>
    <w:p w14:paraId="1E3F19EE" w14:textId="77777777" w:rsidR="00D13821" w:rsidRPr="00763519" w:rsidRDefault="00D13821" w:rsidP="00D13821">
      <w:pPr>
        <w:pStyle w:val="Heading1"/>
      </w:pPr>
      <w:r>
        <w:t>Shared Values Statement</w:t>
      </w:r>
    </w:p>
    <w:p w14:paraId="75D2813F" w14:textId="77777777" w:rsidR="00D13821" w:rsidRDefault="00D13821" w:rsidP="00D13821">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27B53A29" w14:textId="77777777" w:rsidR="00D13821" w:rsidRPr="00E942C9" w:rsidRDefault="00D13821" w:rsidP="00D13821">
      <w:pPr>
        <w:pStyle w:val="Heading1"/>
      </w:pPr>
      <w:bookmarkStart w:id="5" w:name="_Toc108976128"/>
      <w:r>
        <w:lastRenderedPageBreak/>
        <w:t>Instructional Method</w:t>
      </w:r>
      <w:bookmarkEnd w:id="5"/>
    </w:p>
    <w:p w14:paraId="6E84FC80" w14:textId="32CBC0CD" w:rsidR="00D13821" w:rsidRDefault="00D13821" w:rsidP="00D13821">
      <w:pPr>
        <w:spacing w:before="120" w:after="120"/>
        <w:rPr>
          <w:iCs/>
          <w:szCs w:val="24"/>
        </w:rPr>
      </w:pPr>
      <w:r w:rsidRPr="008F5080">
        <w:rPr>
          <w:b/>
          <w:iCs/>
          <w:szCs w:val="24"/>
        </w:rPr>
        <w:t>Online</w:t>
      </w:r>
      <w:r>
        <w:rPr>
          <w:b/>
          <w:iCs/>
          <w:szCs w:val="24"/>
        </w:rPr>
        <w:t xml:space="preserve"> </w:t>
      </w:r>
      <w:r w:rsidRPr="006236D0">
        <w:rPr>
          <w:b/>
          <w:bCs/>
        </w:rPr>
        <w:t>Asynchronous</w:t>
      </w:r>
      <w:r w:rsidRPr="008F5080">
        <w:rPr>
          <w:b/>
          <w:iCs/>
          <w:szCs w:val="24"/>
        </w:rPr>
        <w:t xml:space="preserve">: </w:t>
      </w:r>
      <w:r w:rsidRPr="008F5080">
        <w:rPr>
          <w:iCs/>
          <w:szCs w:val="24"/>
        </w:rPr>
        <w:t>These classes are designated in the Class Schedule with a section number beginning with the letter "Q"</w:t>
      </w:r>
      <w:r>
        <w:rPr>
          <w:iCs/>
          <w:szCs w:val="24"/>
        </w:rPr>
        <w:t xml:space="preserve">. </w:t>
      </w:r>
      <w:r w:rsidRPr="008F5080">
        <w:rPr>
          <w:iCs/>
          <w:szCs w:val="24"/>
        </w:rPr>
        <w:t>This class will be conducted entirely online through the Canvas Learning Management System</w:t>
      </w:r>
      <w:r>
        <w:rPr>
          <w:iCs/>
          <w:szCs w:val="24"/>
        </w:rPr>
        <w:t xml:space="preserve"> and other tools</w:t>
      </w:r>
      <w:r w:rsidRPr="008F5080">
        <w:rPr>
          <w:iCs/>
          <w:szCs w:val="24"/>
        </w:rPr>
        <w:t xml:space="preserve">. Students will not attend class on-campus. </w:t>
      </w:r>
      <w:r>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6" w:name="_Toc108976129"/>
      <w:bookmarkStart w:id="7" w:name="_Toc479833601"/>
      <w:bookmarkStart w:id="8" w:name="_Toc501451150"/>
      <w:bookmarkEnd w:id="4"/>
      <w:r w:rsidRPr="00FC67FD">
        <w:t>Course Information</w:t>
      </w:r>
      <w:bookmarkEnd w:id="6"/>
    </w:p>
    <w:p w14:paraId="70926EC7" w14:textId="0AEDF6B9" w:rsidR="006F2485" w:rsidRPr="00141B0F" w:rsidRDefault="003157D7" w:rsidP="00356B9E">
      <w:pPr>
        <w:pStyle w:val="BodyText"/>
        <w:spacing w:line="276" w:lineRule="auto"/>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sidR="006010C8">
        <w:rPr>
          <w:rFonts w:asciiTheme="minorHAnsi" w:hAnsiTheme="minorHAnsi" w:cstheme="minorHAnsi"/>
          <w:sz w:val="24"/>
          <w:szCs w:val="24"/>
          <w:lang w:eastAsia="en-US"/>
        </w:rPr>
        <w:t xml:space="preserve">vectors, </w:t>
      </w:r>
      <w:r w:rsidR="006F2485" w:rsidRPr="00141B0F">
        <w:rPr>
          <w:rFonts w:asciiTheme="minorHAnsi" w:hAnsiTheme="minorHAnsi" w:cstheme="minorHAnsi"/>
          <w:sz w:val="24"/>
          <w:szCs w:val="24"/>
          <w:lang w:eastAsia="en-US"/>
        </w:rPr>
        <w:t>laws of sines and cosines; conic sections.</w:t>
      </w:r>
    </w:p>
    <w:p w14:paraId="7762A174" w14:textId="661EE009" w:rsidR="003157D7" w:rsidRPr="00284D2D" w:rsidRDefault="003157D7" w:rsidP="00356B9E">
      <w:pPr>
        <w:pStyle w:val="BodyText"/>
        <w:spacing w:line="276" w:lineRule="auto"/>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7"/>
    <w:bookmarkEnd w:id="8"/>
    <w:p w14:paraId="0BE1CBCA" w14:textId="68BEAC1C" w:rsidR="003157D7" w:rsidRPr="00EC0AF9" w:rsidRDefault="003157D7" w:rsidP="00EC0AF9">
      <w:pPr>
        <w:shd w:val="clear" w:color="auto" w:fill="C5E0B3" w:themeFill="accent6" w:themeFillTint="66"/>
        <w:tabs>
          <w:tab w:val="left" w:pos="510"/>
        </w:tabs>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00280BF2" w:rsidRPr="00EC0AF9">
        <w:rPr>
          <w:rFonts w:ascii="Times New Roman" w:hAnsi="Times New Roman" w:cs="Times New Roman"/>
          <w:b/>
          <w:sz w:val="28"/>
          <w:szCs w:val="28"/>
        </w:rPr>
        <w:t>: Upon</w:t>
      </w:r>
      <w:r w:rsidRPr="00EC0AF9">
        <w:rPr>
          <w:rFonts w:ascii="Times New Roman" w:hAnsi="Times New Roman" w:cs="Times New Roman"/>
          <w:sz w:val="28"/>
          <w:szCs w:val="28"/>
        </w:rPr>
        <w:t xml:space="preserve">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lastRenderedPageBreak/>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9" w:name="_Toc108976130"/>
      <w:r w:rsidRPr="00C4409D">
        <w:t>Prerequisites</w:t>
      </w:r>
      <w:r w:rsidR="003157D7">
        <w:t>:</w:t>
      </w:r>
      <w:bookmarkStart w:id="10" w:name="_Hlk48148516"/>
      <w:r w:rsidR="004D0871">
        <w:t xml:space="preserve"> </w:t>
      </w:r>
      <w:bookmarkEnd w:id="9"/>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1" w:name="_Toc108976131"/>
      <w:bookmarkEnd w:id="10"/>
      <w:r w:rsidRPr="00E942C9">
        <w:t>Required Text and Course Materials</w:t>
      </w:r>
      <w:bookmarkEnd w:id="11"/>
      <w:r w:rsidR="004D0871">
        <w:t xml:space="preserve"> </w:t>
      </w:r>
    </w:p>
    <w:p w14:paraId="5121164F" w14:textId="366ADD0C" w:rsidR="00AD4342" w:rsidRDefault="00B51F29" w:rsidP="00AD4342">
      <w:pPr>
        <w:spacing w:line="360" w:lineRule="auto"/>
        <w:rPr>
          <w:szCs w:val="24"/>
        </w:rPr>
      </w:pPr>
      <w:bookmarkStart w:id="12" w:name="_Hlk47974454"/>
      <w:bookmarkStart w:id="13"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bookmarkStart w:id="14" w:name="_Toc108976132"/>
      <w:bookmarkEnd w:id="12"/>
      <w:r w:rsidR="00AD4342" w:rsidRPr="008C585C">
        <w:rPr>
          <w:szCs w:val="24"/>
        </w:rPr>
        <w:t xml:space="preserve">Students have direct access </w:t>
      </w:r>
      <w:r w:rsidR="00AD4342">
        <w:rPr>
          <w:szCs w:val="24"/>
        </w:rPr>
        <w:t xml:space="preserve">to this courseware </w:t>
      </w:r>
      <w:r w:rsidR="00AD4342" w:rsidRPr="008C585C">
        <w:rPr>
          <w:szCs w:val="24"/>
        </w:rPr>
        <w:t xml:space="preserve">through </w:t>
      </w:r>
      <w:r w:rsidR="00AD4342">
        <w:rPr>
          <w:szCs w:val="24"/>
        </w:rPr>
        <w:t xml:space="preserve">Canvas with the First Day Access program via </w:t>
      </w:r>
      <w:r w:rsidR="00AD4342" w:rsidRPr="008C585C">
        <w:rPr>
          <w:szCs w:val="24"/>
        </w:rPr>
        <w:t>the Pearson link and no longer need to get the access code. </w:t>
      </w:r>
      <w:r w:rsidR="00AD4342" w:rsidRPr="00360216">
        <w:rPr>
          <w:szCs w:val="24"/>
        </w:rPr>
        <w:t xml:space="preserve"> </w:t>
      </w:r>
    </w:p>
    <w:p w14:paraId="6FD50E3D" w14:textId="7D61BFB2" w:rsidR="003F010F" w:rsidRDefault="003F010F" w:rsidP="00AD4342">
      <w:pPr>
        <w:spacing w:line="360" w:lineRule="auto"/>
        <w:rPr>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2"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7C4CB5">
        <w:rPr>
          <w:szCs w:val="24"/>
        </w:rPr>
        <w:t>Desmos</w:t>
      </w:r>
      <w:r w:rsidRPr="00371173">
        <w:rPr>
          <w:szCs w:val="24"/>
        </w:rPr>
        <w:t xml:space="preserve">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A025E14" w14:textId="77777777" w:rsidR="005C0417" w:rsidRPr="00763519" w:rsidRDefault="005C0417" w:rsidP="005C0417">
      <w:pPr>
        <w:pStyle w:val="Heading2"/>
      </w:pPr>
      <w:bookmarkStart w:id="15" w:name="_Toc101179628"/>
      <w:r>
        <w:t>C</w:t>
      </w:r>
      <w:r w:rsidRPr="00763519">
        <w:t>ourse Time Zone</w:t>
      </w:r>
      <w:bookmarkEnd w:id="15"/>
    </w:p>
    <w:p w14:paraId="67DFED0B" w14:textId="77777777" w:rsidR="005C0417" w:rsidRPr="00763519" w:rsidRDefault="005C0417" w:rsidP="005C0417">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1495BFA7" w14:textId="682BA515" w:rsidR="005C0417" w:rsidRDefault="005C0417" w:rsidP="002A2D5B">
      <w:pPr>
        <w:pStyle w:val="Caption"/>
        <w:rPr>
          <w:color w:val="FF6600"/>
          <w:szCs w:val="24"/>
        </w:rPr>
      </w:pPr>
      <w:r w:rsidRPr="00763519">
        <w:rPr>
          <w:noProof/>
        </w:rPr>
        <w:lastRenderedPageBreak/>
        <w:drawing>
          <wp:inline distT="0" distB="0" distL="0" distR="0" wp14:anchorId="4717A734" wp14:editId="01F0E71F">
            <wp:extent cx="2988945" cy="1836420"/>
            <wp:effectExtent l="0" t="0" r="1905"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inline>
        </w:drawing>
      </w:r>
      <w:r w:rsidR="002A2D5B">
        <w:t xml:space="preserve">Figure </w:t>
      </w:r>
      <w:r w:rsidR="002A2D5B">
        <w:fldChar w:fldCharType="begin"/>
      </w:r>
      <w:r w:rsidR="002A2D5B">
        <w:instrText xml:space="preserve"> SEQ Figure \* ARABIC </w:instrText>
      </w:r>
      <w:r w:rsidR="002A2D5B">
        <w:fldChar w:fldCharType="separate"/>
      </w:r>
      <w:r w:rsidR="00C936EA">
        <w:rPr>
          <w:noProof/>
        </w:rPr>
        <w:t>1</w:t>
      </w:r>
      <w:r w:rsidR="002A2D5B">
        <w:fldChar w:fldCharType="end"/>
      </w:r>
    </w:p>
    <w:p w14:paraId="4FE6186C" w14:textId="77777777" w:rsidR="005C0417" w:rsidRDefault="005C0417" w:rsidP="005C0417">
      <w:pPr>
        <w:ind w:right="-15"/>
        <w:jc w:val="both"/>
        <w:rPr>
          <w:color w:val="FF6600"/>
          <w:szCs w:val="24"/>
        </w:rPr>
      </w:pPr>
    </w:p>
    <w:p w14:paraId="35C7A527" w14:textId="77777777" w:rsidR="005C0417" w:rsidRDefault="005C0417" w:rsidP="005C0417">
      <w:pPr>
        <w:pStyle w:val="Heading1"/>
      </w:pPr>
      <w:r w:rsidRPr="00284D2D">
        <w:t>Course Grading and Policies</w:t>
      </w:r>
      <w:r>
        <w:t xml:space="preserve">   </w:t>
      </w:r>
    </w:p>
    <w:bookmarkEnd w:id="13"/>
    <w:bookmarkEnd w:id="14"/>
    <w:p w14:paraId="7F43A661" w14:textId="1727B3EF" w:rsidR="0064433C" w:rsidRPr="00284D2D" w:rsidRDefault="0064433C" w:rsidP="00356B9E">
      <w:pPr>
        <w:pStyle w:val="BodyText"/>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C91EC8">
            <w:pPr>
              <w:pStyle w:val="BodyText"/>
              <w:keepNext/>
              <w:jc w:val="center"/>
              <w:rPr>
                <w:sz w:val="24"/>
                <w:szCs w:val="24"/>
              </w:rPr>
            </w:pPr>
            <w:r w:rsidRPr="00DF79BF">
              <w:rPr>
                <w:sz w:val="24"/>
                <w:szCs w:val="24"/>
              </w:rPr>
              <w:t>F</w:t>
            </w:r>
          </w:p>
        </w:tc>
      </w:tr>
    </w:tbl>
    <w:p w14:paraId="7A53AE18" w14:textId="1455A1AC" w:rsidR="00C91EC8" w:rsidRDefault="00C91EC8" w:rsidP="00C91EC8">
      <w:pPr>
        <w:pStyle w:val="Caption"/>
        <w:framePr w:hSpace="180" w:wrap="around" w:vAnchor="text" w:hAnchor="margin" w:y="810"/>
      </w:pPr>
      <w:r>
        <w:t xml:space="preserve">Figure </w:t>
      </w:r>
      <w:r>
        <w:fldChar w:fldCharType="begin"/>
      </w:r>
      <w:r>
        <w:instrText xml:space="preserve"> SEQ Figure \* ARABIC </w:instrText>
      </w:r>
      <w:r>
        <w:fldChar w:fldCharType="separate"/>
      </w:r>
      <w:r w:rsidR="00C936EA">
        <w:rPr>
          <w:noProof/>
        </w:rPr>
        <w:t>2</w:t>
      </w:r>
      <w:r>
        <w:fldChar w:fldCharType="end"/>
      </w:r>
    </w:p>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6"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C91EC8">
            <w:pPr>
              <w:keepNext/>
              <w:spacing w:before="0" w:after="0"/>
              <w:jc w:val="center"/>
              <w:rPr>
                <w:szCs w:val="24"/>
              </w:rPr>
            </w:pPr>
            <w:r>
              <w:rPr>
                <w:szCs w:val="24"/>
              </w:rPr>
              <w:t>20</w:t>
            </w:r>
          </w:p>
        </w:tc>
      </w:tr>
    </w:tbl>
    <w:bookmarkEnd w:id="16"/>
    <w:p w14:paraId="0C583EC2" w14:textId="50DB38BF" w:rsidR="00C91EC8" w:rsidRDefault="00C91EC8" w:rsidP="00C91EC8">
      <w:pPr>
        <w:pStyle w:val="Caption"/>
        <w:framePr w:hSpace="187" w:wrap="around" w:vAnchor="text" w:hAnchor="page" w:x="5201" w:y="541"/>
        <w:suppressOverlap/>
      </w:pPr>
      <w:r>
        <w:t xml:space="preserve">Figure </w:t>
      </w:r>
      <w:r>
        <w:fldChar w:fldCharType="begin"/>
      </w:r>
      <w:r>
        <w:instrText xml:space="preserve"> SEQ Figure \* ARABIC </w:instrText>
      </w:r>
      <w:r>
        <w:fldChar w:fldCharType="separate"/>
      </w:r>
      <w:r w:rsidR="00C936EA">
        <w:rPr>
          <w:noProof/>
        </w:rPr>
        <w:t>3</w:t>
      </w:r>
      <w:r>
        <w:fldChar w:fldCharType="end"/>
      </w:r>
    </w:p>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2DC397F8" w14:textId="77777777" w:rsidR="00F20453" w:rsidRDefault="00F20453" w:rsidP="00F20453">
      <w:pPr>
        <w:jc w:val="center"/>
        <w:rPr>
          <w:sz w:val="28"/>
          <w:szCs w:val="28"/>
        </w:rPr>
      </w:pPr>
      <w:bookmarkStart w:id="17" w:name="_Toc108976134"/>
    </w:p>
    <w:p w14:paraId="43A9CA8D" w14:textId="77777777" w:rsidR="00F20453" w:rsidRPr="00763519" w:rsidRDefault="00F20453" w:rsidP="00F20453">
      <w:pPr>
        <w:pStyle w:val="Heading2"/>
      </w:pPr>
      <w:r w:rsidRPr="00763519">
        <w:rPr>
          <w:rStyle w:val="Heading2Char"/>
          <w:b/>
          <w:bCs/>
        </w:rPr>
        <w:t>Rounding Policy</w:t>
      </w:r>
    </w:p>
    <w:p w14:paraId="63CC6BAC" w14:textId="77777777" w:rsidR="00F20453" w:rsidRDefault="00F20453" w:rsidP="00F20453">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r w:rsidRPr="00284D2D">
        <w:t>Student Access to Grades</w:t>
      </w:r>
      <w:bookmarkEnd w:id="17"/>
    </w:p>
    <w:p w14:paraId="39B3E08B" w14:textId="6AD57F42"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8" w:name="_Hlk60672950"/>
      <w:r w:rsidRPr="00284D2D">
        <w:rPr>
          <w:rFonts w:asciiTheme="minorHAnsi" w:hAnsiTheme="minorHAnsi" w:cstheme="minorHAnsi"/>
          <w:sz w:val="23"/>
          <w:szCs w:val="23"/>
        </w:rPr>
        <w:t xml:space="preserve">NO late assignments are accepted or allowed, and no adjustments will be made after </w:t>
      </w:r>
      <w:r w:rsidR="007A7F92"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18"/>
    <w:p w14:paraId="44BA0066" w14:textId="77777777" w:rsidR="0064433C" w:rsidRPr="00284D2D" w:rsidRDefault="0064433C" w:rsidP="0064433C">
      <w:pPr>
        <w:pStyle w:val="Default"/>
        <w:rPr>
          <w:rFonts w:asciiTheme="minorHAnsi" w:hAnsiTheme="minorHAnsi" w:cstheme="minorHAnsi"/>
          <w:sz w:val="23"/>
          <w:szCs w:val="23"/>
        </w:rPr>
      </w:pPr>
    </w:p>
    <w:p w14:paraId="7F7DCF5F" w14:textId="77777777" w:rsidR="00B55B10"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p>
    <w:p w14:paraId="2EAE22F8" w14:textId="5B0B9C67" w:rsidR="0064433C" w:rsidRPr="00284D2D" w:rsidRDefault="00B55B10" w:rsidP="0064433C">
      <w:pPr>
        <w:pStyle w:val="Default"/>
        <w:rPr>
          <w:rFonts w:asciiTheme="minorHAnsi" w:hAnsiTheme="minorHAnsi" w:cstheme="minorHAnsi"/>
          <w:sz w:val="23"/>
          <w:szCs w:val="23"/>
        </w:rPr>
      </w:pPr>
      <w:hyperlink r:id="rId15" w:history="1">
        <w:r w:rsidRPr="00B55B10">
          <w:rPr>
            <w:rStyle w:val="Hyperlink"/>
            <w:rFonts w:asciiTheme="minorHAnsi" w:hAnsiTheme="minorHAnsi" w:cstheme="minorHAnsi"/>
            <w:sz w:val="23"/>
            <w:szCs w:val="23"/>
          </w:rPr>
          <w:t>https://cas-mll.it.uab.edu/db/</w:t>
        </w:r>
      </w:hyperlink>
      <w:r w:rsidR="0064433C"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15DAEF74" w14:textId="77777777" w:rsidR="00A44A91" w:rsidRPr="00284D2D" w:rsidRDefault="00A44A91" w:rsidP="0064433C">
      <w:pPr>
        <w:pStyle w:val="Default"/>
        <w:rPr>
          <w:rFonts w:asciiTheme="minorHAnsi" w:hAnsiTheme="minorHAnsi" w:cstheme="minorHAnsi"/>
          <w:sz w:val="23"/>
          <w:szCs w:val="23"/>
        </w:rPr>
      </w:pPr>
    </w:p>
    <w:p w14:paraId="4AAD1C8E" w14:textId="77777777" w:rsidR="00A44A91" w:rsidRPr="007F64C8" w:rsidRDefault="00A44A91" w:rsidP="00A44A91">
      <w:pPr>
        <w:pStyle w:val="Heading2"/>
        <w:rPr>
          <w:rStyle w:val="Heading2Char"/>
          <w:b/>
          <w:bCs/>
          <w:shd w:val="clear" w:color="auto" w:fill="auto"/>
        </w:rPr>
      </w:pPr>
      <w:bookmarkStart w:id="19" w:name="_Toc108976135"/>
      <w:bookmarkStart w:id="20" w:name="_Hlk47984251"/>
      <w:r w:rsidRPr="00284D2D">
        <w:t xml:space="preserve">Graded Assignments and Activities </w:t>
      </w:r>
      <w:bookmarkStart w:id="21" w:name="_Toc108976136"/>
      <w:bookmarkEnd w:id="19"/>
      <w:r w:rsidRPr="00284D2D">
        <w:rPr>
          <w:rStyle w:val="Heading2Char"/>
          <w:b/>
          <w:bCs/>
        </w:rPr>
        <w:t>Descriptions</w:t>
      </w:r>
      <w:bookmarkEnd w:id="21"/>
    </w:p>
    <w:p w14:paraId="6E2D5391" w14:textId="77777777" w:rsidR="00A44A91" w:rsidRPr="00284D2D" w:rsidRDefault="00A44A91" w:rsidP="00A44A91">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5BEBD5AA" w14:textId="77777777" w:rsidR="00A44A91" w:rsidRPr="00284D2D" w:rsidRDefault="00A44A91" w:rsidP="00A44A91">
      <w:pPr>
        <w:pStyle w:val="Default"/>
        <w:rPr>
          <w:rFonts w:asciiTheme="minorHAnsi" w:hAnsiTheme="minorHAnsi" w:cstheme="minorHAnsi"/>
          <w:b/>
          <w:color w:val="FF0000"/>
        </w:rPr>
      </w:pPr>
    </w:p>
    <w:p w14:paraId="0170BB7F" w14:textId="6AEC48C0" w:rsidR="00A44A91" w:rsidRPr="00284D2D" w:rsidRDefault="00A44A91" w:rsidP="00A44A91">
      <w:pPr>
        <w:pStyle w:val="BodyText"/>
        <w:rPr>
          <w:rFonts w:asciiTheme="minorHAnsi" w:hAnsiTheme="minorHAnsi" w:cstheme="minorHAnsi"/>
          <w:sz w:val="24"/>
          <w:szCs w:val="24"/>
        </w:rPr>
      </w:pPr>
      <w:bookmarkStart w:id="22"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r w:rsidR="00792AB8" w:rsidRPr="00284D2D">
        <w:rPr>
          <w:rFonts w:asciiTheme="minorHAnsi" w:hAnsiTheme="minorHAnsi" w:cstheme="minorHAnsi"/>
          <w:sz w:val="24"/>
          <w:szCs w:val="24"/>
        </w:rPr>
        <w:t>access</w:t>
      </w:r>
      <w:r w:rsidRPr="00284D2D">
        <w:rPr>
          <w:rFonts w:asciiTheme="minorHAnsi" w:hAnsiTheme="minorHAnsi" w:cstheme="minorHAnsi"/>
          <w:sz w:val="24"/>
          <w:szCs w:val="24"/>
        </w:rPr>
        <w:t xml:space="preserve"> your on-line course materials. </w:t>
      </w:r>
      <w:bookmarkEnd w:id="22"/>
      <w:r w:rsidR="008E2228">
        <w:rPr>
          <w:rFonts w:asciiTheme="minorHAnsi" w:hAnsiTheme="minorHAnsi" w:cstheme="minorHAnsi"/>
          <w:sz w:val="24"/>
          <w:szCs w:val="24"/>
        </w:rPr>
        <w:t>a</w:t>
      </w: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r w:rsidRPr="00EC0AF9">
        <w:rPr>
          <w:rFonts w:ascii="Times New Roman" w:hAnsi="Times New Roman" w:cs="Times New Roman"/>
          <w:b/>
          <w:bCs/>
          <w:sz w:val="28"/>
          <w:szCs w:val="28"/>
          <w:u w:val="single"/>
        </w:rPr>
        <w:t>Access for a Course in MyLab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3" w:name="_Hlk47983560"/>
      <w:r w:rsidRPr="008567FF">
        <w:rPr>
          <w:szCs w:val="24"/>
        </w:rPr>
        <w:t>MyLab Math</w:t>
      </w:r>
      <w:bookmarkEnd w:id="23"/>
      <w:r w:rsidRPr="008567FF">
        <w:rPr>
          <w:szCs w:val="24"/>
        </w:rPr>
        <w:t>. You have to register for your MyLab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43CE3FB4" w:rsidR="001E311C" w:rsidRPr="008567FF" w:rsidRDefault="001E311C" w:rsidP="001E311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6FA0E042"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Access P</w:t>
      </w:r>
      <w:r w:rsidR="008E2228">
        <w:rPr>
          <w:b/>
          <w:bCs/>
          <w:szCs w:val="24"/>
        </w:rPr>
        <w:t>e</w:t>
      </w:r>
      <w:r w:rsidR="009C16C0">
        <w:rPr>
          <w:b/>
          <w:bCs/>
          <w:szCs w:val="24"/>
        </w:rPr>
        <w:t>a</w:t>
      </w:r>
      <w:r w:rsidRPr="008567FF">
        <w:rPr>
          <w:b/>
          <w:bCs/>
          <w:szCs w:val="24"/>
        </w:rPr>
        <w:t xml:space="preserve">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1FDAE2D4" w:rsidR="001E311C" w:rsidRDefault="001E311C" w:rsidP="001E311C">
      <w:pPr>
        <w:rPr>
          <w:szCs w:val="24"/>
        </w:rPr>
      </w:pPr>
      <w:r w:rsidRPr="008567FF">
        <w:rPr>
          <w:szCs w:val="24"/>
        </w:rPr>
        <w:t>You have an account if you’ve used a Pearson MyLab or Mastering product, such as MyLab Math, MyLab IT, MyLab Spanish, MasteirngBiology or MasteringPhysics</w:t>
      </w:r>
      <w:r w:rsidR="00A04D14">
        <w:rPr>
          <w:szCs w:val="24"/>
        </w:rPr>
        <w:t>.</w:t>
      </w:r>
    </w:p>
    <w:p w14:paraId="51089833" w14:textId="77777777" w:rsidR="00A04D14" w:rsidRDefault="00A04D14" w:rsidP="001E311C">
      <w:pPr>
        <w:rPr>
          <w:szCs w:val="24"/>
        </w:rPr>
      </w:pPr>
    </w:p>
    <w:p w14:paraId="5C82C275" w14:textId="77777777" w:rsidR="00A04D14" w:rsidRPr="008567FF" w:rsidRDefault="00A04D14" w:rsidP="001E311C">
      <w:pPr>
        <w:rPr>
          <w:szCs w:val="24"/>
        </w:rPr>
      </w:pP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lastRenderedPageBreak/>
        <w:t>More information about First Day Access:</w:t>
      </w:r>
    </w:p>
    <w:p w14:paraId="4E521C40" w14:textId="77777777" w:rsidR="001E311C" w:rsidRPr="00195332" w:rsidRDefault="001E311C" w:rsidP="001E311C">
      <w:pPr>
        <w:pStyle w:val="BodyText"/>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6"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7"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18"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Issues with your Pearson account or using MyLab and Mastering? Click here</w:t>
      </w:r>
      <w:r>
        <w:t xml:space="preserve"> for</w:t>
      </w:r>
      <w:r w:rsidRPr="00235878">
        <w:t xml:space="preserve"> </w:t>
      </w:r>
      <w:hyperlink r:id="rId19" w:history="1">
        <w:r>
          <w:rPr>
            <w:rStyle w:val="Hyperlink"/>
          </w:rPr>
          <w:t>Pearson</w:t>
        </w:r>
      </w:hyperlink>
      <w:r>
        <w:t xml:space="preserve"> Support</w:t>
      </w:r>
      <w:r w:rsidRPr="00235878">
        <w:t xml:space="preserve">. </w:t>
      </w:r>
    </w:p>
    <w:p w14:paraId="33AB1E23" w14:textId="1E8729CB" w:rsidR="001E311C" w:rsidRDefault="002B3DB2" w:rsidP="00111302">
      <w:pPr>
        <w:pStyle w:val="ListParagraph"/>
        <w:numPr>
          <w:ilvl w:val="0"/>
          <w:numId w:val="7"/>
        </w:numPr>
      </w:pPr>
      <w:r>
        <w:t>H</w:t>
      </w:r>
      <w:r w:rsidR="001E311C" w:rsidRPr="00235878">
        <w:t>ave questions about the First Day Access Program cost or billing? Click here</w:t>
      </w:r>
      <w:r w:rsidR="001E311C">
        <w:t xml:space="preserve"> </w:t>
      </w:r>
      <w:r w:rsidR="001E311C" w:rsidRPr="00D07279">
        <w:rPr>
          <w:u w:val="single"/>
        </w:rPr>
        <w:t>https://uab.bncollege.com/customer-service</w:t>
      </w:r>
      <w:r w:rsidR="001E311C"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0"/>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4" w:name="_Hlk40041095"/>
      <w:r w:rsidRPr="00284D2D">
        <w:rPr>
          <w:rFonts w:asciiTheme="minorHAnsi" w:hAnsiTheme="minorHAnsi" w:cstheme="minorHAnsi"/>
          <w:sz w:val="23"/>
          <w:szCs w:val="23"/>
        </w:rPr>
        <w:t>The Course Instructor will not accept e-mails sent from e-mails accounts other than UAB.</w:t>
      </w:r>
    </w:p>
    <w:bookmarkEnd w:id="24"/>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w:t>
      </w:r>
      <w:r w:rsidRPr="00284D2D">
        <w:rPr>
          <w:rFonts w:asciiTheme="minorHAnsi" w:hAnsiTheme="minorHAnsi" w:cstheme="minorHAnsi"/>
          <w:sz w:val="23"/>
          <w:szCs w:val="23"/>
        </w:rPr>
        <w:lastRenderedPageBreak/>
        <w:t xml:space="preserve">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FB1EFA6"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0"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1"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w:t>
      </w:r>
      <w:r w:rsidR="00792AB8" w:rsidRPr="00284D2D">
        <w:rPr>
          <w:rFonts w:asciiTheme="minorHAnsi" w:hAnsiTheme="minorHAnsi" w:cstheme="minorHAnsi"/>
        </w:rPr>
        <w:t>is allowed</w:t>
      </w:r>
      <w:r w:rsidRPr="00284D2D">
        <w:rPr>
          <w:rFonts w:asciiTheme="minorHAnsi" w:hAnsiTheme="minorHAnsi" w:cstheme="minorHAnsi"/>
        </w:rPr>
        <w:t xml:space="preserve">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2"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5"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E00000"/>
          <w:sz w:val="23"/>
          <w:szCs w:val="23"/>
        </w:rPr>
        <w:t xml:space="preserve">CANVAS ASSIGNMENTS </w:t>
      </w:r>
      <w:r w:rsidRPr="00284D2D">
        <w:rPr>
          <w:rFonts w:asciiTheme="minorHAnsi" w:eastAsia="Times New Roman" w:hAnsiTheme="minorHAnsi" w:cstheme="minorHAnsi"/>
          <w:color w:val="E00000"/>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2D49FB52" w:rsidR="00F35DAB" w:rsidRPr="002A2D5B"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E00000"/>
          <w:sz w:val="23"/>
          <w:szCs w:val="23"/>
          <w:lang w:val="en" w:eastAsia="ru-RU"/>
        </w:rPr>
        <w:t>Introduction Discussion –</w:t>
      </w:r>
      <w:r w:rsidRPr="00284D2D">
        <w:rPr>
          <w:rFonts w:asciiTheme="minorHAnsi" w:eastAsia="Times New Roman" w:hAnsiTheme="minorHAnsi" w:cstheme="minorHAnsi"/>
          <w:b/>
          <w:bCs/>
          <w:sz w:val="23"/>
          <w:szCs w:val="23"/>
          <w:lang w:eastAsia="ru-RU"/>
        </w:rPr>
        <w:t xml:space="preserve"> </w:t>
      </w:r>
      <w:r w:rsidRPr="002A2D5B">
        <w:rPr>
          <w:rFonts w:asciiTheme="minorHAnsi" w:eastAsia="Times New Roman" w:hAnsiTheme="minorHAnsi" w:cstheme="minorHAnsi"/>
          <w:sz w:val="23"/>
          <w:szCs w:val="23"/>
          <w:lang w:val="en" w:eastAsia="ru-RU"/>
        </w:rPr>
        <w:t xml:space="preserve">The Introduction Discussion is required and due by the end of the day on </w:t>
      </w:r>
      <w:r w:rsidRPr="002A2D5B">
        <w:rPr>
          <w:rFonts w:asciiTheme="minorHAnsi" w:eastAsia="Times New Roman" w:hAnsiTheme="minorHAnsi" w:cstheme="minorHAnsi"/>
          <w:b/>
          <w:sz w:val="23"/>
          <w:szCs w:val="23"/>
          <w:lang w:val="en" w:eastAsia="ru-RU"/>
        </w:rPr>
        <w:t xml:space="preserve">Friday, </w:t>
      </w:r>
      <w:r w:rsidR="0098115B" w:rsidRPr="002A2D5B">
        <w:rPr>
          <w:rFonts w:asciiTheme="minorHAnsi" w:eastAsia="Times New Roman" w:hAnsiTheme="minorHAnsi" w:cstheme="minorHAnsi"/>
          <w:b/>
          <w:sz w:val="23"/>
          <w:szCs w:val="23"/>
          <w:highlight w:val="yellow"/>
          <w:lang w:val="en" w:eastAsia="ru-RU"/>
        </w:rPr>
        <w:t>J</w:t>
      </w:r>
      <w:r w:rsidR="009A60F5">
        <w:rPr>
          <w:rFonts w:asciiTheme="minorHAnsi" w:eastAsia="Times New Roman" w:hAnsiTheme="minorHAnsi" w:cstheme="minorHAnsi"/>
          <w:b/>
          <w:sz w:val="23"/>
          <w:szCs w:val="23"/>
          <w:highlight w:val="yellow"/>
          <w:lang w:val="en" w:eastAsia="ru-RU"/>
        </w:rPr>
        <w:t>u</w:t>
      </w:r>
      <w:r w:rsidR="0098115B" w:rsidRPr="002A2D5B">
        <w:rPr>
          <w:rFonts w:asciiTheme="minorHAnsi" w:eastAsia="Times New Roman" w:hAnsiTheme="minorHAnsi" w:cstheme="minorHAnsi"/>
          <w:b/>
          <w:sz w:val="23"/>
          <w:szCs w:val="23"/>
          <w:highlight w:val="yellow"/>
          <w:lang w:val="en" w:eastAsia="ru-RU"/>
        </w:rPr>
        <w:t xml:space="preserve">n </w:t>
      </w:r>
      <w:r w:rsidR="009A60F5">
        <w:rPr>
          <w:rFonts w:asciiTheme="minorHAnsi" w:eastAsia="Times New Roman" w:hAnsiTheme="minorHAnsi" w:cstheme="minorHAnsi"/>
          <w:b/>
          <w:sz w:val="23"/>
          <w:szCs w:val="23"/>
          <w:highlight w:val="yellow"/>
          <w:lang w:val="en" w:eastAsia="ru-RU"/>
        </w:rPr>
        <w:t>5</w:t>
      </w:r>
      <w:r w:rsidRPr="002A2D5B">
        <w:rPr>
          <w:rFonts w:asciiTheme="minorHAnsi" w:eastAsia="Times New Roman" w:hAnsiTheme="minorHAnsi" w:cstheme="minorHAnsi"/>
          <w:sz w:val="23"/>
          <w:szCs w:val="23"/>
          <w:highlight w:val="yellow"/>
          <w:lang w:val="en" w:eastAsia="ru-RU"/>
        </w:rPr>
        <w:t>.</w:t>
      </w:r>
      <w:r w:rsidRPr="002A2D5B">
        <w:rPr>
          <w:rFonts w:asciiTheme="minorHAnsi" w:eastAsia="Times New Roman" w:hAnsiTheme="minorHAnsi" w:cstheme="minorHAnsi"/>
          <w:sz w:val="23"/>
          <w:szCs w:val="23"/>
          <w:lang w:val="en" w:eastAsia="ru-RU"/>
        </w:rPr>
        <w:t xml:space="preserve"> The Introduction Discussion is worth 6 points. Students must upload a photo, answer ALL questions, and respond in a </w:t>
      </w:r>
      <w:r w:rsidRPr="002A2D5B">
        <w:rPr>
          <w:rFonts w:asciiTheme="minorHAnsi" w:eastAsia="Times New Roman" w:hAnsiTheme="minorHAnsi" w:cstheme="minorHAnsi"/>
          <w:i/>
          <w:iCs/>
          <w:sz w:val="23"/>
          <w:szCs w:val="23"/>
          <w:lang w:val="en" w:eastAsia="ru-RU"/>
        </w:rPr>
        <w:t xml:space="preserve">meaningful </w:t>
      </w:r>
      <w:r w:rsidRPr="002A2D5B">
        <w:rPr>
          <w:rFonts w:asciiTheme="minorHAnsi" w:eastAsia="Times New Roman" w:hAnsiTheme="minorHAnsi" w:cstheme="minorHAnsi"/>
          <w:sz w:val="23"/>
          <w:szCs w:val="23"/>
          <w:lang w:val="en"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A2D5B"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E00000"/>
          <w:szCs w:val="24"/>
          <w:lang w:val="en" w:eastAsia="ru-RU"/>
        </w:rPr>
        <w:t xml:space="preserve">Lectures/Quick Quizzes </w:t>
      </w:r>
      <w:r w:rsidRPr="002A2D5B">
        <w:rPr>
          <w:rFonts w:asciiTheme="minorHAnsi" w:eastAsia="Times New Roman" w:hAnsiTheme="minorHAnsi" w:cstheme="minorHAnsi"/>
          <w:b/>
          <w:bCs/>
          <w:szCs w:val="24"/>
          <w:lang w:val="en" w:eastAsia="ru-RU"/>
        </w:rPr>
        <w:t>–</w:t>
      </w:r>
      <w:r w:rsidRPr="002A2D5B">
        <w:rPr>
          <w:rFonts w:asciiTheme="minorHAnsi" w:eastAsia="Times New Roman" w:hAnsiTheme="minorHAnsi" w:cstheme="minorHAnsi"/>
          <w:b/>
          <w:bCs/>
          <w:szCs w:val="24"/>
          <w:lang w:eastAsia="ru-RU"/>
        </w:rPr>
        <w:t xml:space="preserve"> </w:t>
      </w:r>
      <w:r w:rsidRPr="002A2D5B">
        <w:rPr>
          <w:rFonts w:asciiTheme="minorHAnsi" w:eastAsia="Times New Roman" w:hAnsiTheme="minorHAnsi" w:cstheme="minorHAnsi"/>
          <w:szCs w:val="24"/>
          <w:lang w:val="en" w:eastAsia="ru-RU"/>
        </w:rPr>
        <w:t xml:space="preserve">Students are required to watch video recorded lectures before they attempt the HW or Quiz. Students </w:t>
      </w:r>
      <w:r w:rsidRPr="002A2D5B">
        <w:rPr>
          <w:rFonts w:asciiTheme="minorHAnsi" w:eastAsia="Times New Roman" w:hAnsiTheme="minorHAnsi" w:cstheme="minorHAnsi"/>
          <w:szCs w:val="24"/>
          <w:shd w:val="clear" w:color="auto" w:fill="FFFFFF"/>
          <w:lang w:val="en" w:eastAsia="ru-RU"/>
        </w:rPr>
        <w:t xml:space="preserve">can watch the videos as many times as they need to learn the material, can pause their teacher, rewind their teacher, and make sure they actually learn the important concepts. </w:t>
      </w:r>
      <w:r w:rsidRPr="002A2D5B">
        <w:rPr>
          <w:rFonts w:asciiTheme="minorHAnsi" w:eastAsia="Times New Roman" w:hAnsiTheme="minorHAnsi" w:cstheme="minorHAnsi"/>
          <w:szCs w:val="24"/>
          <w:lang w:val="en" w:eastAsia="ru-RU"/>
        </w:rPr>
        <w:t xml:space="preserve">Every lecture is concluded by a short quiz (Quick Quiz). The combined credit for lecture and lecture quick quiz is 4 points (partial credit could also be awarded). </w:t>
      </w:r>
      <w:r w:rsidRPr="002A2D5B">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E00000"/>
          <w:sz w:val="23"/>
          <w:szCs w:val="23"/>
        </w:rPr>
      </w:pPr>
      <w:r w:rsidRPr="00284D2D">
        <w:rPr>
          <w:rFonts w:asciiTheme="minorHAnsi" w:eastAsia="Times New Roman" w:hAnsiTheme="minorHAnsi" w:cstheme="minorHAnsi"/>
          <w:b/>
          <w:bCs/>
          <w:color w:val="E00000"/>
          <w:sz w:val="23"/>
          <w:szCs w:val="23"/>
        </w:rPr>
        <w:t xml:space="preserve">Group Discussions </w:t>
      </w:r>
      <w:r w:rsidRPr="002A2D5B">
        <w:rPr>
          <w:rFonts w:asciiTheme="minorHAnsi" w:eastAsia="Times New Roman" w:hAnsiTheme="minorHAnsi" w:cstheme="minorHAnsi"/>
          <w:b/>
          <w:bCs/>
          <w:sz w:val="23"/>
          <w:szCs w:val="23"/>
        </w:rPr>
        <w:t xml:space="preserve">– </w:t>
      </w:r>
      <w:r w:rsidRPr="002A2D5B">
        <w:rPr>
          <w:rFonts w:asciiTheme="minorHAnsi" w:eastAsia="Times New Roman" w:hAnsiTheme="minorHAnsi" w:cstheme="minorHAnsi"/>
          <w:sz w:val="23"/>
          <w:szCs w:val="23"/>
        </w:rPr>
        <w:t xml:space="preserve">There are 6 Group Discussions that are required, and each is worth 6 points. Students will be randomly assigned to a different Group each week in Canvas to discuss the current Problem (see schedule for dates). </w:t>
      </w:r>
      <w:r w:rsidRPr="002A2D5B">
        <w:rPr>
          <w:rFonts w:asciiTheme="minorHAnsi" w:eastAsia="Times New Roman" w:hAnsiTheme="minorHAnsi" w:cstheme="minorHAnsi"/>
          <w:b/>
          <w:bCs/>
          <w:sz w:val="23"/>
          <w:szCs w:val="23"/>
        </w:rPr>
        <w:t xml:space="preserve">Students must post over BOTH DAYS </w:t>
      </w:r>
      <w:r w:rsidRPr="002A2D5B">
        <w:rPr>
          <w:rFonts w:asciiTheme="minorHAnsi" w:eastAsia="Times New Roman" w:hAnsiTheme="minorHAnsi" w:cstheme="minorHAnsi"/>
          <w:sz w:val="23"/>
          <w:szCs w:val="23"/>
        </w:rPr>
        <w:t xml:space="preserve">for a </w:t>
      </w:r>
      <w:r w:rsidRPr="002A2D5B">
        <w:rPr>
          <w:rFonts w:asciiTheme="minorHAnsi" w:eastAsia="Times New Roman" w:hAnsiTheme="minorHAnsi" w:cstheme="minorHAnsi"/>
          <w:b/>
          <w:bCs/>
          <w:sz w:val="23"/>
          <w:szCs w:val="23"/>
        </w:rPr>
        <w:t>total of at least 3 times</w:t>
      </w:r>
      <w:r w:rsidRPr="002A2D5B">
        <w:rPr>
          <w:rFonts w:asciiTheme="minorHAnsi" w:eastAsia="Times New Roman" w:hAnsiTheme="minorHAnsi" w:cstheme="minorHAnsi"/>
          <w:sz w:val="23"/>
          <w:szCs w:val="23"/>
        </w:rPr>
        <w:t>. Meaningful posts include ideas and questions that are specific to solving the Problem. No credit is given for short or one-word posts.</w:t>
      </w:r>
      <w:r w:rsidRPr="00284D2D">
        <w:rPr>
          <w:rFonts w:asciiTheme="minorHAnsi" w:eastAsia="Times New Roman" w:hAnsiTheme="minorHAnsi" w:cstheme="minorHAnsi"/>
          <w:color w:val="E00000"/>
          <w:sz w:val="23"/>
          <w:szCs w:val="23"/>
        </w:rPr>
        <w:t xml:space="preserve">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A2D5B"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sz w:val="23"/>
          <w:szCs w:val="23"/>
        </w:rPr>
      </w:pPr>
      <w:r w:rsidRPr="00284D2D">
        <w:rPr>
          <w:rFonts w:asciiTheme="minorHAnsi" w:eastAsia="Times New Roman" w:hAnsiTheme="minorHAnsi" w:cstheme="minorHAnsi"/>
          <w:b/>
          <w:bCs/>
          <w:color w:val="E00000"/>
          <w:sz w:val="23"/>
          <w:szCs w:val="23"/>
        </w:rPr>
        <w:t xml:space="preserve">Problems </w:t>
      </w:r>
      <w:r w:rsidRPr="002A2D5B">
        <w:rPr>
          <w:rFonts w:asciiTheme="minorHAnsi" w:eastAsia="Times New Roman" w:hAnsiTheme="minorHAnsi" w:cstheme="minorHAnsi"/>
          <w:b/>
          <w:bCs/>
          <w:sz w:val="23"/>
          <w:szCs w:val="23"/>
        </w:rPr>
        <w:t xml:space="preserve">– </w:t>
      </w:r>
      <w:r w:rsidRPr="002A2D5B">
        <w:rPr>
          <w:rFonts w:asciiTheme="minorHAnsi" w:eastAsia="Times New Roman" w:hAnsiTheme="minorHAnsi" w:cstheme="minorHAnsi"/>
          <w:sz w:val="23"/>
          <w:szCs w:val="23"/>
        </w:rPr>
        <w:t xml:space="preserve">There are 6 Problems that are required, and each is worth 8 points. Each week students are required to solve a Problem with the help of their group. Students must READ the Problem and work on it </w:t>
      </w:r>
      <w:r w:rsidRPr="002A2D5B">
        <w:rPr>
          <w:rFonts w:asciiTheme="minorHAnsi" w:eastAsia="Times New Roman" w:hAnsiTheme="minorHAnsi" w:cstheme="minorHAnsi"/>
          <w:i/>
          <w:iCs/>
          <w:sz w:val="23"/>
          <w:szCs w:val="23"/>
        </w:rPr>
        <w:t xml:space="preserve">before </w:t>
      </w:r>
      <w:r w:rsidRPr="002A2D5B">
        <w:rPr>
          <w:rFonts w:asciiTheme="minorHAnsi" w:eastAsia="Times New Roman" w:hAnsiTheme="minorHAnsi" w:cstheme="minorHAnsi"/>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6"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6"/>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en" w:eastAsia="ru-RU"/>
        </w:rPr>
        <w:t xml:space="preserve">Syllabus Quiz </w:t>
      </w:r>
      <w:r w:rsidRPr="00284D2D">
        <w:rPr>
          <w:rFonts w:asciiTheme="minorHAnsi" w:eastAsia="Times New Roman" w:hAnsiTheme="minorHAnsi" w:cstheme="minorHAnsi"/>
          <w:b/>
          <w:bCs/>
          <w:sz w:val="23"/>
          <w:szCs w:val="23"/>
          <w:lang w:val="en" w:eastAsia="ru-RU"/>
        </w:rPr>
        <w:t xml:space="preserve">– </w:t>
      </w:r>
      <w:r w:rsidRPr="00284D2D">
        <w:rPr>
          <w:rFonts w:asciiTheme="minorHAnsi" w:eastAsia="Times New Roman" w:hAnsiTheme="minorHAnsi" w:cstheme="minorHAnsi"/>
          <w:sz w:val="23"/>
          <w:szCs w:val="23"/>
          <w:lang w:val="en"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30614D1" w:rsidR="00F35DAB" w:rsidRPr="00284D2D" w:rsidRDefault="00F35DAB" w:rsidP="00F35DAB">
      <w:pPr>
        <w:numPr>
          <w:ilvl w:val="0"/>
          <w:numId w:val="8"/>
        </w:numPr>
        <w:overflowPunct w:val="0"/>
        <w:autoSpaceDE w:val="0"/>
        <w:autoSpaceDN w:val="0"/>
        <w:adjustRightInd w:val="0"/>
        <w:spacing w:before="0" w:after="0" w:line="264" w:lineRule="auto"/>
        <w:ind w:right="-15"/>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en" w:eastAsia="ru-RU"/>
        </w:rPr>
        <w:t xml:space="preserve">Homework </w:t>
      </w:r>
      <w:r w:rsidRPr="00284D2D">
        <w:rPr>
          <w:rFonts w:asciiTheme="minorHAnsi" w:eastAsia="Times New Roman" w:hAnsiTheme="minorHAnsi" w:cstheme="minorHAnsi"/>
          <w:b/>
          <w:bCs/>
          <w:sz w:val="23"/>
          <w:szCs w:val="23"/>
          <w:lang w:val="en" w:eastAsia="ru-RU"/>
        </w:rPr>
        <w:t xml:space="preserve">- </w:t>
      </w:r>
      <w:bookmarkStart w:id="27" w:name="_Hlk48474773"/>
      <w:r w:rsidRPr="00284D2D">
        <w:rPr>
          <w:rFonts w:asciiTheme="minorHAnsi" w:eastAsia="Times New Roman" w:hAnsiTheme="minorHAnsi" w:cstheme="minorHAnsi"/>
          <w:sz w:val="23"/>
          <w:szCs w:val="23"/>
          <w:lang w:val="en" w:eastAsia="ru-RU"/>
        </w:rPr>
        <w:t>There are 13 homework assignments that are required, and each is worth 6 points. Homework is completed and submitted in MyLab Math (access code required), but a link to the software is located in Canvas. When the homework is submitted or closed in MyLab Math, a score and percentage are given. The UAB score (out of 6 pts) for the homework can be found in Canvas under UAB Grade for MA 10</w:t>
      </w:r>
      <w:r w:rsidR="009A42CE">
        <w:rPr>
          <w:rFonts w:asciiTheme="minorHAnsi" w:eastAsia="Times New Roman" w:hAnsiTheme="minorHAnsi" w:cstheme="minorHAnsi"/>
          <w:sz w:val="23"/>
          <w:szCs w:val="23"/>
          <w:lang w:val="en" w:eastAsia="ru-RU"/>
        </w:rPr>
        <w:t>6</w:t>
      </w:r>
      <w:r w:rsidRPr="00284D2D">
        <w:rPr>
          <w:rFonts w:asciiTheme="minorHAnsi" w:eastAsia="Times New Roman" w:hAnsiTheme="minorHAnsi" w:cstheme="minorHAnsi"/>
          <w:sz w:val="23"/>
          <w:szCs w:val="23"/>
          <w:lang w:val="en" w:eastAsia="ru-RU"/>
        </w:rPr>
        <w:t xml:space="preserve"> or online at </w:t>
      </w:r>
      <w:hyperlink r:id="rId23" w:history="1">
        <w:r w:rsidR="00B2799A" w:rsidRPr="00B55B10">
          <w:rPr>
            <w:rStyle w:val="Hyperlink"/>
            <w:rFonts w:asciiTheme="minorHAnsi" w:hAnsiTheme="minorHAnsi" w:cstheme="minorHAnsi"/>
            <w:sz w:val="23"/>
            <w:szCs w:val="23"/>
            <w:lang w:val="en"/>
          </w:rPr>
          <w:t>https://cas-mll.it.uab.edu/db/</w:t>
        </w:r>
      </w:hyperlink>
      <w:bookmarkEnd w:id="27"/>
      <w:r w:rsidR="007B600C">
        <w:rPr>
          <w:rFonts w:asciiTheme="minorHAnsi" w:eastAsia="Times New Roman" w:hAnsiTheme="minorHAnsi" w:cstheme="minorHAnsi"/>
          <w:sz w:val="23"/>
          <w:szCs w:val="23"/>
          <w:lang w:val="en" w:eastAsia="ru-RU"/>
        </w:rPr>
        <w:t>.</w:t>
      </w:r>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textAlignment w:val="baseline"/>
        <w:rPr>
          <w:rFonts w:asciiTheme="minorHAnsi" w:eastAsia="Times New Roman" w:hAnsiTheme="minorHAnsi" w:cstheme="minorHAnsi"/>
          <w:b/>
          <w:bCs/>
          <w:sz w:val="23"/>
          <w:szCs w:val="23"/>
          <w:lang w:eastAsia="ru-RU"/>
        </w:rPr>
      </w:pPr>
      <w:r w:rsidRPr="002A2D5B">
        <w:rPr>
          <w:rFonts w:asciiTheme="minorHAnsi" w:eastAsia="Times New Roman" w:hAnsiTheme="minorHAnsi" w:cstheme="minorHAnsi"/>
          <w:b/>
          <w:bCs/>
          <w:i/>
          <w:iCs/>
          <w:sz w:val="23"/>
          <w:szCs w:val="23"/>
          <w:lang w:val="en" w:eastAsia="ru-RU"/>
        </w:rPr>
        <w:t xml:space="preserve">An unlimited number of attempts can be made on each homework problem </w:t>
      </w:r>
      <w:r w:rsidRPr="002A2D5B">
        <w:rPr>
          <w:rFonts w:asciiTheme="minorHAnsi" w:eastAsia="Times New Roman" w:hAnsiTheme="minorHAnsi" w:cstheme="minorHAnsi"/>
          <w:sz w:val="23"/>
          <w:szCs w:val="23"/>
          <w:lang w:val="en" w:eastAsia="ru-RU"/>
        </w:rPr>
        <w:t xml:space="preserve">before the deadline, so students should be able to earn 100% on all homework. If a problem is marked with a red X as incorrect, then the student can click on </w:t>
      </w:r>
      <w:r w:rsidRPr="002A2D5B">
        <w:rPr>
          <w:rFonts w:asciiTheme="minorHAnsi" w:eastAsia="Times New Roman" w:hAnsiTheme="minorHAnsi" w:cstheme="minorHAnsi"/>
          <w:i/>
          <w:iCs/>
          <w:sz w:val="23"/>
          <w:szCs w:val="23"/>
          <w:lang w:val="en" w:eastAsia="ru-RU"/>
        </w:rPr>
        <w:t xml:space="preserve">Similar Exercise </w:t>
      </w:r>
      <w:r w:rsidRPr="002A2D5B">
        <w:rPr>
          <w:rFonts w:asciiTheme="minorHAnsi" w:eastAsia="Times New Roman" w:hAnsiTheme="minorHAnsi" w:cstheme="minorHAnsi"/>
          <w:sz w:val="23"/>
          <w:szCs w:val="23"/>
          <w:lang w:val="en" w:eastAsia="ru-RU"/>
        </w:rPr>
        <w:t xml:space="preserve">at the bottom of the page and work another problem correctly for full credit (before the deadline). Students can go in and out of the homework as many times as they like before the deadline (all of the work is automatically saved). Each homework assignment contains media (reading) </w:t>
      </w:r>
      <w:bookmarkStart w:id="28" w:name="_Hlk48490504"/>
      <w:r w:rsidRPr="002A2D5B">
        <w:rPr>
          <w:rFonts w:asciiTheme="minorHAnsi" w:eastAsia="Times New Roman" w:hAnsiTheme="minorHAnsi" w:cstheme="minorHAnsi"/>
          <w:sz w:val="23"/>
          <w:szCs w:val="23"/>
          <w:lang w:val="en" w:eastAsia="ru-RU"/>
        </w:rPr>
        <w:t>which students are required to work before answering questions.</w:t>
      </w:r>
      <w:bookmarkEnd w:id="28"/>
      <w:r w:rsidRPr="002A2D5B">
        <w:rPr>
          <w:rFonts w:asciiTheme="minorHAnsi" w:eastAsia="Times New Roman" w:hAnsiTheme="minorHAnsi" w:cstheme="minorHAnsi"/>
          <w:sz w:val="23"/>
          <w:szCs w:val="23"/>
          <w:lang w:eastAsia="ru-RU"/>
        </w:rPr>
        <w:t xml:space="preserve"> </w:t>
      </w:r>
      <w:r w:rsidRPr="002A2D5B">
        <w:rPr>
          <w:rFonts w:asciiTheme="minorHAnsi" w:eastAsia="Times New Roman" w:hAnsiTheme="minorHAnsi" w:cstheme="minorHAnsi"/>
          <w:sz w:val="23"/>
          <w:szCs w:val="23"/>
          <w:lang w:val="en" w:eastAsia="ru-RU"/>
        </w:rPr>
        <w:t>All homework is available at the beginning of the term, so students may work ahead as much as they like.</w:t>
      </w:r>
      <w:r w:rsidRPr="002A2D5B">
        <w:rPr>
          <w:rFonts w:asciiTheme="minorHAnsi" w:eastAsia="Times New Roman" w:hAnsiTheme="minorHAnsi" w:cstheme="minorHAnsi"/>
          <w:sz w:val="23"/>
          <w:szCs w:val="23"/>
          <w:lang w:eastAsia="ru-RU"/>
        </w:rPr>
        <w:t xml:space="preserve"> </w:t>
      </w:r>
      <w:r w:rsidRPr="002A2D5B">
        <w:rPr>
          <w:rFonts w:asciiTheme="minorHAnsi" w:eastAsia="Times New Roman" w:hAnsiTheme="minorHAnsi" w:cstheme="minorHAnsi"/>
          <w:sz w:val="23"/>
          <w:szCs w:val="23"/>
          <w:lang w:val="en" w:eastAsia="ru-RU"/>
        </w:rPr>
        <w:t>Students earn full credit for homework completed on or before the due date.</w:t>
      </w:r>
      <w:r w:rsidRPr="00284D2D">
        <w:rPr>
          <w:rFonts w:asciiTheme="minorHAnsi" w:eastAsia="Times New Roman" w:hAnsiTheme="minorHAnsi" w:cstheme="minorHAnsi"/>
          <w:color w:val="E00000"/>
          <w:sz w:val="23"/>
          <w:szCs w:val="23"/>
          <w:lang w:val="en" w:eastAsia="ru-RU"/>
        </w:rPr>
        <w:t xml:space="preserve"> </w:t>
      </w:r>
      <w:bookmarkStart w:id="29" w:name="_Hlk40041611"/>
      <w:r w:rsidRPr="00284D2D">
        <w:rPr>
          <w:rFonts w:asciiTheme="minorHAnsi" w:eastAsia="Times New Roman" w:hAnsiTheme="minorHAnsi" w:cstheme="minorHAnsi"/>
          <w:b/>
          <w:bCs/>
          <w:color w:val="E00000"/>
          <w:sz w:val="23"/>
          <w:szCs w:val="23"/>
          <w:lang w:val="en" w:eastAsia="ru-RU"/>
        </w:rPr>
        <w:t xml:space="preserve">After the due date, students can review homework assignments and work similar exercises, but they can get only 50% credit for the work. </w:t>
      </w:r>
    </w:p>
    <w:bookmarkEnd w:id="29"/>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1EE8C72F" w14:textId="77777777" w:rsidR="00FD5B78"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p>
    <w:p w14:paraId="256FD203" w14:textId="79002E94" w:rsidR="00F35DAB" w:rsidRPr="00284D2D" w:rsidRDefault="00792AB8" w:rsidP="00FD5B78">
      <w:pPr>
        <w:overflowPunct w:val="0"/>
        <w:autoSpaceDE w:val="0"/>
        <w:autoSpaceDN w:val="0"/>
        <w:adjustRightInd w:val="0"/>
        <w:spacing w:before="0" w:after="0"/>
        <w:ind w:left="360"/>
        <w:textAlignment w:val="baseline"/>
        <w:rPr>
          <w:rFonts w:asciiTheme="minorHAnsi" w:eastAsia="Times New Roman" w:hAnsiTheme="minorHAnsi" w:cstheme="minorHAnsi"/>
          <w:color w:val="000000"/>
          <w:sz w:val="23"/>
          <w:szCs w:val="23"/>
        </w:rPr>
      </w:pPr>
      <w:hyperlink r:id="rId24" w:history="1">
        <w:r w:rsidRPr="00AD10DC">
          <w:rPr>
            <w:rFonts w:asciiTheme="minorHAnsi" w:hAnsiTheme="minorHAnsi" w:cstheme="minorHAnsi"/>
            <w:color w:val="0070C0"/>
            <w:sz w:val="23"/>
            <w:szCs w:val="23"/>
            <w:u w:val="single"/>
          </w:rPr>
          <w:t>https://cas-mll.it.uab.edu/db/</w:t>
        </w:r>
      </w:hyperlink>
      <w:r w:rsidR="00F35DAB"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0"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0"/>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1"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1"/>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657F6" w14:textId="77777777" w:rsidR="001C1763" w:rsidRPr="002A2D5B" w:rsidRDefault="001C1763" w:rsidP="001C1763">
      <w:pPr>
        <w:pStyle w:val="NormalIndented"/>
      </w:pPr>
      <w:r w:rsidRPr="009D6BAD">
        <w:rPr>
          <w:rFonts w:eastAsia="Times New Roman" w:cstheme="minorHAnsi"/>
          <w:b/>
          <w:bCs/>
          <w:color w:val="E00000"/>
          <w:sz w:val="23"/>
          <w:szCs w:val="23"/>
        </w:rPr>
        <w:t>Tests</w:t>
      </w:r>
      <w:r w:rsidRPr="00284D2D">
        <w:rPr>
          <w:rFonts w:eastAsia="Times New Roman" w:cstheme="minorHAnsi"/>
          <w:b/>
          <w:bCs/>
          <w:color w:val="E00000"/>
          <w:sz w:val="23"/>
          <w:szCs w:val="23"/>
        </w:rPr>
        <w:t xml:space="preserve"> - </w:t>
      </w:r>
      <w:bookmarkStart w:id="32" w:name="_Hlk40041671"/>
      <w:r w:rsidRPr="002A2D5B">
        <w:rPr>
          <w:rFonts w:eastAsia="Times New Roman" w:cstheme="minorHAnsi"/>
          <w:sz w:val="23"/>
          <w:szCs w:val="23"/>
        </w:rPr>
        <w:t xml:space="preserve">There are 4 major Tests and cumulative Final Exam. Tests and Final Exam are completed and submitted in MyLab Math, but a link to the software is located in Canvas. Each test is worth </w:t>
      </w:r>
      <w:r w:rsidRPr="002A2D5B">
        <w:rPr>
          <w:rFonts w:eastAsia="Times New Roman" w:cstheme="minorHAnsi"/>
          <w:b/>
          <w:sz w:val="23"/>
          <w:szCs w:val="23"/>
        </w:rPr>
        <w:t>100 points</w:t>
      </w:r>
      <w:r w:rsidRPr="002A2D5B">
        <w:rPr>
          <w:rFonts w:eastAsia="Times New Roman" w:cstheme="minorHAnsi"/>
          <w:sz w:val="23"/>
          <w:szCs w:val="23"/>
        </w:rPr>
        <w:t xml:space="preserve">, and Final exam is worth </w:t>
      </w:r>
      <w:r w:rsidRPr="002A2D5B">
        <w:rPr>
          <w:rFonts w:eastAsia="Times New Roman" w:cstheme="minorHAnsi"/>
          <w:b/>
          <w:sz w:val="23"/>
          <w:szCs w:val="23"/>
        </w:rPr>
        <w:t>250 points</w:t>
      </w:r>
      <w:r w:rsidRPr="002A2D5B">
        <w:rPr>
          <w:rFonts w:eastAsia="Times New Roman" w:cstheme="minorHAnsi"/>
          <w:sz w:val="23"/>
          <w:szCs w:val="23"/>
        </w:rPr>
        <w:t xml:space="preserve">. </w:t>
      </w:r>
      <w:r w:rsidRPr="002A2D5B">
        <w:rPr>
          <w:rFonts w:eastAsia="Times New Roman" w:cstheme="minorHAnsi"/>
          <w:b/>
          <w:bCs/>
          <w:sz w:val="23"/>
          <w:szCs w:val="23"/>
        </w:rPr>
        <w:t>All students are REQUIRED to take ALL course Tests and Final exam using remote proctoring services through ProctorU</w:t>
      </w:r>
      <w:r w:rsidRPr="002A2D5B">
        <w:rPr>
          <w:rFonts w:eastAsia="Times New Roman" w:cstheme="minorHAnsi"/>
          <w:sz w:val="23"/>
          <w:szCs w:val="23"/>
        </w:rPr>
        <w:t xml:space="preserve">. </w:t>
      </w:r>
      <w:r w:rsidRPr="002A2D5B">
        <w:t>You will need to schedule an appointment to take your exam at least</w:t>
      </w:r>
      <w:r w:rsidRPr="002A2D5B">
        <w:rPr>
          <w:b/>
          <w:bCs/>
          <w:u w:val="single"/>
        </w:rPr>
        <w:t xml:space="preserve"> three days</w:t>
      </w:r>
      <w:r w:rsidRPr="002A2D5B">
        <w:t xml:space="preserve"> prior to the exam to avoid being charged a late scheduling fee. See the course schedule for exam dates. </w:t>
      </w:r>
      <w:r w:rsidRPr="002A2D5B">
        <w:rPr>
          <w:rFonts w:eastAsia="Times New Roman" w:cstheme="minorHAnsi"/>
          <w:b/>
          <w:bCs/>
          <w:sz w:val="23"/>
          <w:szCs w:val="23"/>
        </w:rPr>
        <w:t xml:space="preserve">UAB eLearning will NOT cover late </w:t>
      </w:r>
      <w:r w:rsidRPr="002A2D5B">
        <w:rPr>
          <w:rFonts w:eastAsia="Times New Roman" w:cstheme="minorHAnsi"/>
          <w:b/>
          <w:sz w:val="23"/>
          <w:szCs w:val="23"/>
        </w:rPr>
        <w:t>fees</w:t>
      </w:r>
      <w:r w:rsidRPr="002A2D5B">
        <w:rPr>
          <w:rFonts w:eastAsia="Times New Roman" w:cstheme="minorHAnsi"/>
          <w:b/>
          <w:bCs/>
          <w:sz w:val="23"/>
          <w:szCs w:val="23"/>
        </w:rPr>
        <w:t xml:space="preserve"> or convenience testing fees. </w:t>
      </w:r>
      <w:r w:rsidRPr="002A2D5B">
        <w:t xml:space="preserve">View the </w:t>
      </w:r>
      <w:hyperlink r:id="rId25">
        <w:r w:rsidRPr="002A2D5B">
          <w:rPr>
            <w:rStyle w:val="Hyperlink"/>
            <w:b/>
            <w:bCs/>
            <w:color w:val="auto"/>
          </w:rPr>
          <w:t>ProctorU Student Guide</w:t>
        </w:r>
      </w:hyperlink>
      <w:r w:rsidRPr="002A2D5B">
        <w:t xml:space="preserve"> for instructions for setting up your account, scheduling your appointment, and taking your </w:t>
      </w:r>
      <w:r w:rsidRPr="002A2D5B">
        <w:lastRenderedPageBreak/>
        <w:t xml:space="preserve">exam. You will need to present official identification to take your test. See the </w:t>
      </w:r>
      <w:hyperlink r:id="rId26">
        <w:r w:rsidRPr="002A2D5B">
          <w:rPr>
            <w:rStyle w:val="Hyperlink"/>
            <w:b/>
            <w:bCs/>
            <w:color w:val="auto"/>
          </w:rPr>
          <w:t>Accepted Forms of ID</w:t>
        </w:r>
      </w:hyperlink>
      <w:r w:rsidRPr="002A2D5B">
        <w:t xml:space="preserve">. Read the information on </w:t>
      </w:r>
      <w:hyperlink r:id="rId27" w:anchor="support">
        <w:r w:rsidRPr="002A2D5B">
          <w:rPr>
            <w:rStyle w:val="Hyperlink"/>
            <w:b/>
            <w:bCs/>
            <w:color w:val="auto"/>
          </w:rPr>
          <w:t>Technical Support</w:t>
        </w:r>
      </w:hyperlink>
      <w:r w:rsidRPr="002A2D5B">
        <w:rPr>
          <w:b/>
          <w:bCs/>
        </w:rPr>
        <w:t xml:space="preserve"> </w:t>
      </w:r>
      <w:r w:rsidRPr="002A2D5B">
        <w:t xml:space="preserve">and </w:t>
      </w:r>
      <w:hyperlink r:id="rId28">
        <w:r w:rsidRPr="002A2D5B">
          <w:rPr>
            <w:rStyle w:val="Hyperlink"/>
            <w:b/>
            <w:bCs/>
            <w:color w:val="auto"/>
          </w:rPr>
          <w:t>Security</w:t>
        </w:r>
      </w:hyperlink>
      <w:r w:rsidRPr="002A2D5B">
        <w:t>. View the</w:t>
      </w:r>
      <w:r w:rsidRPr="002A2D5B">
        <w:rPr>
          <w:b/>
          <w:bCs/>
        </w:rPr>
        <w:t xml:space="preserve"> </w:t>
      </w:r>
      <w:hyperlink r:id="rId29">
        <w:r w:rsidRPr="002A2D5B">
          <w:rPr>
            <w:rStyle w:val="Hyperlink"/>
            <w:b/>
            <w:bCs/>
            <w:color w:val="auto"/>
          </w:rPr>
          <w:t>ProctorU website</w:t>
        </w:r>
      </w:hyperlink>
      <w:r w:rsidRPr="002A2D5B">
        <w:t xml:space="preserve"> for more information.  </w:t>
      </w:r>
    </w:p>
    <w:p w14:paraId="5AE95C18" w14:textId="77777777" w:rsidR="001C1763" w:rsidRPr="002A2D5B" w:rsidRDefault="001C1763" w:rsidP="001C1763">
      <w:pPr>
        <w:autoSpaceDE w:val="0"/>
        <w:autoSpaceDN w:val="0"/>
        <w:adjustRightInd w:val="0"/>
        <w:spacing w:before="0" w:after="0"/>
        <w:ind w:left="360"/>
        <w:rPr>
          <w:rFonts w:asciiTheme="minorHAnsi" w:eastAsia="Times New Roman" w:hAnsiTheme="minorHAnsi" w:cstheme="minorHAnsi"/>
          <w:sz w:val="23"/>
          <w:szCs w:val="23"/>
        </w:rPr>
      </w:pPr>
      <w:bookmarkStart w:id="33" w:name="_Hlk40041693"/>
      <w:bookmarkEnd w:id="32"/>
      <w:r w:rsidRPr="002A2D5B">
        <w:rPr>
          <w:rFonts w:asciiTheme="minorHAnsi" w:eastAsia="Times New Roman" w:hAnsiTheme="minorHAnsi" w:cstheme="minorHAnsi"/>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3"/>
    <w:p w14:paraId="457EFBDB" w14:textId="77777777" w:rsidR="001C1763" w:rsidRPr="00284D2D" w:rsidRDefault="001C1763" w:rsidP="001C1763">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3390D30E" w14:textId="2DD5DC87" w:rsidR="001C1763"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hyperlink r:id="rId30" w:history="1">
        <w:r w:rsidR="006B0F92" w:rsidRPr="00B55B10">
          <w:rPr>
            <w:rStyle w:val="Hyperlink"/>
            <w:rFonts w:asciiTheme="minorHAnsi" w:hAnsiTheme="minorHAnsi" w:cstheme="minorHAnsi"/>
            <w:sz w:val="23"/>
            <w:szCs w:val="23"/>
          </w:rPr>
          <w:t>https://cas-mll.it.uab.edu/db/</w:t>
        </w:r>
      </w:hyperlink>
      <w:r w:rsidRPr="00284D2D">
        <w:rPr>
          <w:rFonts w:asciiTheme="minorHAnsi" w:eastAsia="Times New Roman" w:hAnsiTheme="minorHAnsi" w:cstheme="minorHAnsi"/>
          <w:color w:val="000000"/>
          <w:sz w:val="23"/>
          <w:szCs w:val="23"/>
        </w:rPr>
        <w:t xml:space="preserve">. </w:t>
      </w:r>
    </w:p>
    <w:p w14:paraId="63B18D93" w14:textId="77777777" w:rsidR="006B0F92" w:rsidRPr="00284D2D" w:rsidRDefault="006B0F92"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55FD9966" w14:textId="77777777" w:rsidR="001C1763" w:rsidRPr="002A2D5B" w:rsidRDefault="001C1763" w:rsidP="001C1763">
      <w:pPr>
        <w:autoSpaceDE w:val="0"/>
        <w:autoSpaceDN w:val="0"/>
        <w:adjustRightInd w:val="0"/>
        <w:spacing w:before="0" w:after="0"/>
        <w:ind w:left="360"/>
        <w:rPr>
          <w:rFonts w:asciiTheme="minorHAnsi" w:eastAsia="Times New Roman" w:hAnsiTheme="minorHAnsi" w:cstheme="minorHAnsi"/>
          <w:sz w:val="23"/>
          <w:szCs w:val="23"/>
        </w:rPr>
      </w:pPr>
      <w:r w:rsidRPr="002A2D5B">
        <w:rPr>
          <w:rFonts w:asciiTheme="minorHAnsi" w:eastAsia="Times New Roman" w:hAnsiTheme="minorHAnsi" w:cstheme="minorHAnsi"/>
          <w:sz w:val="23"/>
          <w:szCs w:val="23"/>
        </w:rPr>
        <w:t xml:space="preserve">Tests have a 50 min time limit, Final Exam has a 120 min time limit, and they must be taken in one sitting. </w:t>
      </w:r>
      <w:r w:rsidRPr="002A2D5B">
        <w:rPr>
          <w:rFonts w:asciiTheme="minorHAnsi" w:eastAsia="Times New Roman" w:hAnsiTheme="minorHAnsi" w:cstheme="minorHAnsi"/>
          <w:b/>
          <w:bCs/>
          <w:sz w:val="23"/>
          <w:szCs w:val="23"/>
        </w:rPr>
        <w:t>Students must use the computer scientific calculator or Desmos online calculator during testing. No personal calculators are allowed</w:t>
      </w:r>
      <w:r w:rsidRPr="002A2D5B">
        <w:rPr>
          <w:rFonts w:asciiTheme="minorHAnsi" w:eastAsia="Times New Roman" w:hAnsiTheme="minorHAnsi" w:cstheme="minorHAnsi"/>
          <w:sz w:val="23"/>
          <w:szCs w:val="23"/>
        </w:rPr>
        <w:t xml:space="preserve">. Students may use scratch paper during a test, but no credit is given for work done on the scratch paper. One or more photo IDs will be required for testing. </w:t>
      </w:r>
    </w:p>
    <w:p w14:paraId="7CF2CBAC" w14:textId="77777777" w:rsidR="001C1763" w:rsidRPr="002A2D5B" w:rsidRDefault="001C1763" w:rsidP="001C1763">
      <w:pPr>
        <w:autoSpaceDE w:val="0"/>
        <w:autoSpaceDN w:val="0"/>
        <w:adjustRightInd w:val="0"/>
        <w:spacing w:before="0" w:after="0"/>
        <w:ind w:left="360"/>
        <w:rPr>
          <w:rFonts w:asciiTheme="minorHAnsi" w:eastAsia="Times New Roman" w:hAnsiTheme="minorHAnsi" w:cstheme="minorHAnsi"/>
          <w:sz w:val="23"/>
          <w:szCs w:val="23"/>
        </w:rPr>
      </w:pPr>
    </w:p>
    <w:p w14:paraId="097C7BBA" w14:textId="77777777" w:rsidR="001C1763" w:rsidRPr="002A2D5B" w:rsidRDefault="001C1763" w:rsidP="001C1763">
      <w:pPr>
        <w:autoSpaceDE w:val="0"/>
        <w:autoSpaceDN w:val="0"/>
        <w:adjustRightInd w:val="0"/>
        <w:spacing w:before="0" w:after="0"/>
        <w:ind w:left="360"/>
        <w:rPr>
          <w:rFonts w:asciiTheme="minorHAnsi" w:eastAsia="Times New Roman" w:hAnsiTheme="minorHAnsi" w:cstheme="minorHAnsi"/>
          <w:sz w:val="23"/>
          <w:szCs w:val="23"/>
        </w:rPr>
      </w:pPr>
      <w:r w:rsidRPr="002A2D5B">
        <w:rPr>
          <w:rFonts w:asciiTheme="minorHAnsi" w:eastAsia="Times New Roman" w:hAnsiTheme="minorHAnsi" w:cstheme="minorHAnsi"/>
          <w:szCs w:val="24"/>
        </w:rPr>
        <w:t xml:space="preserve">Students take the Tests on their own schedule, but they must be taken </w:t>
      </w:r>
      <w:r w:rsidRPr="002A2D5B">
        <w:rPr>
          <w:rFonts w:asciiTheme="minorHAnsi" w:eastAsia="Times New Roman" w:hAnsiTheme="minorHAnsi" w:cstheme="minorHAnsi"/>
          <w:b/>
          <w:bCs/>
          <w:szCs w:val="24"/>
        </w:rPr>
        <w:t>on or before the deadline</w:t>
      </w:r>
      <w:r w:rsidRPr="002A2D5B">
        <w:rPr>
          <w:rFonts w:asciiTheme="minorHAnsi" w:eastAsia="Times New Roman" w:hAnsiTheme="minorHAnsi" w:cstheme="minorHAnsi"/>
          <w:szCs w:val="24"/>
        </w:rPr>
        <w:t xml:space="preserve">. </w:t>
      </w:r>
      <w:r w:rsidRPr="002A2D5B">
        <w:rPr>
          <w:rFonts w:asciiTheme="minorHAnsi" w:eastAsia="Times New Roman" w:hAnsiTheme="minorHAnsi" w:cstheme="minorHAnsi"/>
          <w:sz w:val="23"/>
          <w:szCs w:val="23"/>
        </w:rPr>
        <w:t>Students will be able to review their tests in MyLab Math after the deadline has passed or after all students have taken the test.</w:t>
      </w:r>
    </w:p>
    <w:p w14:paraId="07A333F7"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1B0D305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640480D9" w14:textId="77777777" w:rsidR="001C1763" w:rsidRPr="00284D2D" w:rsidRDefault="001C1763" w:rsidP="001C1763">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1C1763" w:rsidRPr="00F35DAB" w14:paraId="0D6D1E62" w14:textId="77777777" w:rsidTr="00CE2A05">
        <w:trPr>
          <w:tblCellSpacing w:w="15" w:type="dxa"/>
        </w:trPr>
        <w:tc>
          <w:tcPr>
            <w:tcW w:w="11520" w:type="dxa"/>
            <w:hideMark/>
          </w:tcPr>
          <w:p w14:paraId="1BCFFFB8"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2" w:tgtFrame="_blank" w:history="1">
              <w:r w:rsidRPr="00F35DAB">
                <w:rPr>
                  <w:rFonts w:ascii="Times New Roman" w:eastAsia="Times New Roman" w:hAnsi="Times New Roman" w:cs="Times New Roman"/>
                  <w:color w:val="E00000"/>
                  <w:szCs w:val="24"/>
                  <w:bdr w:val="none" w:sz="0" w:space="0" w:color="auto" w:frame="1"/>
                  <w:lang w:eastAsia="ru-RU"/>
                </w:rPr>
                <w:t>Test It Out</w:t>
              </w:r>
            </w:hyperlink>
          </w:p>
          <w:p w14:paraId="1591E520"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E00000"/>
                <w:szCs w:val="24"/>
                <w:lang w:eastAsia="ru-RU"/>
              </w:rPr>
              <w:t>Test your equipment before you start your exam with ProctorU.</w:t>
            </w:r>
          </w:p>
          <w:p w14:paraId="190FC7B5" w14:textId="77777777" w:rsidR="001C1763" w:rsidRPr="00F35DAB" w:rsidRDefault="001C1763" w:rsidP="00C936EA">
            <w:pPr>
              <w:keepNext/>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E00000"/>
                <w:szCs w:val="24"/>
                <w:lang w:eastAsia="ru-RU"/>
              </w:rPr>
              <w:t>test-it-out.proctoru.com</w:t>
            </w:r>
          </w:p>
        </w:tc>
      </w:tr>
    </w:tbl>
    <w:p w14:paraId="2E334ED9" w14:textId="4B8CCCAA" w:rsidR="001C1763" w:rsidRPr="00F35DAB" w:rsidRDefault="00C936EA" w:rsidP="00C936EA">
      <w:pPr>
        <w:pStyle w:val="Caption"/>
        <w:rPr>
          <w:rFonts w:ascii="Times New Roman" w:eastAsia="Times New Roman" w:hAnsi="Times New Roman" w:cs="Times New Roman"/>
          <w:color w:val="201F1E"/>
          <w:szCs w:val="24"/>
          <w:bdr w:val="none" w:sz="0" w:space="0" w:color="auto" w:frame="1"/>
          <w:shd w:val="clear" w:color="auto" w:fill="FFFFFF"/>
          <w:lang w:eastAsia="ru-RU"/>
        </w:rPr>
      </w:pPr>
      <w:r>
        <w:t xml:space="preserve">Figure </w:t>
      </w:r>
      <w:r>
        <w:fldChar w:fldCharType="begin"/>
      </w:r>
      <w:r>
        <w:instrText xml:space="preserve"> SEQ Figure \* ARABIC </w:instrText>
      </w:r>
      <w:r>
        <w:fldChar w:fldCharType="separate"/>
      </w:r>
      <w:r>
        <w:rPr>
          <w:noProof/>
        </w:rPr>
        <w:t>4</w:t>
      </w:r>
      <w:r>
        <w:fldChar w:fldCharType="end"/>
      </w:r>
    </w:p>
    <w:p w14:paraId="0164ABFC" w14:textId="77777777" w:rsidR="001C1763" w:rsidRPr="00284D2D" w:rsidRDefault="001C1763" w:rsidP="001C1763">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E268B2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p>
    <w:p w14:paraId="77B5689A"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057AD6F2" w14:textId="77777777" w:rsidR="001C1763" w:rsidRPr="00284D2D" w:rsidRDefault="001C1763" w:rsidP="001C1763">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9E53E0" w14:textId="77777777" w:rsidR="00AD0C4E" w:rsidRDefault="00AD0C4E" w:rsidP="00AD0C4E">
      <w:pPr>
        <w:rPr>
          <w:rFonts w:asciiTheme="minorHAnsi" w:hAnsiTheme="minorHAnsi" w:cstheme="minorHAnsi"/>
          <w:sz w:val="23"/>
          <w:szCs w:val="23"/>
        </w:rPr>
      </w:pPr>
      <w:bookmarkStart w:id="34" w:name="_Hlk27999782"/>
      <w:bookmarkStart w:id="35" w:name="_Hlk28000198"/>
      <w:r>
        <w:rPr>
          <w:rFonts w:asciiTheme="minorHAnsi" w:hAnsiTheme="minorHAnsi" w:cstheme="minorHAnsi"/>
          <w:b/>
          <w:bCs/>
          <w:sz w:val="23"/>
          <w:szCs w:val="23"/>
        </w:rPr>
        <w:lastRenderedPageBreak/>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4"/>
      <w:bookmarkEnd w:id="35"/>
    </w:p>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6" w:name="_Hlk48490143"/>
    </w:p>
    <w:p w14:paraId="4E998226" w14:textId="18F92331" w:rsidR="00BC451E" w:rsidRPr="00284D2D" w:rsidRDefault="00BC451E" w:rsidP="00BC451E">
      <w:pPr>
        <w:pStyle w:val="BodyText"/>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5"/>
    <w:bookmarkEnd w:id="36"/>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36EA">
            <w:pPr>
              <w:pStyle w:val="Default"/>
              <w:keepNext/>
              <w:rPr>
                <w:b/>
                <w:bCs/>
              </w:rPr>
            </w:pPr>
            <w:r w:rsidRPr="00AB06F0">
              <w:rPr>
                <w:b/>
                <w:bCs/>
              </w:rPr>
              <w:t>STUDENT/FACULTY INTERACTION</w:t>
            </w:r>
          </w:p>
        </w:tc>
      </w:tr>
    </w:tbl>
    <w:p w14:paraId="522C951F" w14:textId="3C5939F5" w:rsidR="00C51078" w:rsidRDefault="00C936EA" w:rsidP="00C936EA">
      <w:pPr>
        <w:pStyle w:val="Caption"/>
        <w:rPr>
          <w:b/>
          <w:bCs/>
          <w:sz w:val="23"/>
          <w:szCs w:val="23"/>
        </w:rPr>
      </w:pPr>
      <w:r>
        <w:t xml:space="preserve">Figure </w:t>
      </w:r>
      <w:r>
        <w:fldChar w:fldCharType="begin"/>
      </w:r>
      <w:r>
        <w:instrText xml:space="preserve"> SEQ Figure \* ARABIC </w:instrText>
      </w:r>
      <w:r>
        <w:fldChar w:fldCharType="separate"/>
      </w:r>
      <w:r>
        <w:rPr>
          <w:noProof/>
        </w:rPr>
        <w:t>5</w:t>
      </w:r>
      <w:r>
        <w:fldChar w:fldCharType="end"/>
      </w: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58D5DA16"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w:t>
      </w:r>
      <w:r w:rsidR="009842FD" w:rsidRPr="00284D2D">
        <w:rPr>
          <w:rFonts w:asciiTheme="minorHAnsi" w:hAnsiTheme="minorHAnsi" w:cstheme="minorHAnsi"/>
          <w:sz w:val="23"/>
          <w:szCs w:val="23"/>
        </w:rPr>
        <w:t>receiving them</w:t>
      </w:r>
      <w:r w:rsidRPr="00284D2D">
        <w:rPr>
          <w:rFonts w:asciiTheme="minorHAnsi" w:hAnsiTheme="minorHAnsi" w:cstheme="minorHAnsi"/>
          <w:sz w:val="23"/>
          <w:szCs w:val="23"/>
        </w:rPr>
        <w:t xml:space="preserve">.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Access to BlazerNet. Students will link to Canvas and MyLab Math here.</w:t>
      </w:r>
    </w:p>
    <w:p w14:paraId="6F32FED6"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 UAB email account that can be accessed on a daily basis. </w:t>
      </w:r>
    </w:p>
    <w:p w14:paraId="1267387A"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Email software capable of sending and receiving attached files. </w:t>
      </w:r>
    </w:p>
    <w:p w14:paraId="1CEE66FB" w14:textId="77777777" w:rsidR="00C90D03" w:rsidRPr="00DD2020" w:rsidRDefault="00C90D03" w:rsidP="00C90D03">
      <w:pPr>
        <w:pStyle w:val="Default"/>
        <w:numPr>
          <w:ilvl w:val="0"/>
          <w:numId w:val="17"/>
        </w:numPr>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7" w:name="_Hlk48489809"/>
    </w:p>
    <w:bookmarkEnd w:id="37"/>
    <w:p w14:paraId="00F169AE"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bility to send a clear image or scan a document and create a pdf (for submitting handwritten work). </w:t>
      </w:r>
    </w:p>
    <w:p w14:paraId="486FD80E"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ccess to the Internet with a 56k modem or better. </w:t>
      </w:r>
    </w:p>
    <w:p w14:paraId="05C0727F" w14:textId="77777777" w:rsidR="00C90D03" w:rsidRPr="00DD2020" w:rsidRDefault="00C90D03" w:rsidP="00C90D03">
      <w:pPr>
        <w:pStyle w:val="Default"/>
        <w:numPr>
          <w:ilvl w:val="0"/>
          <w:numId w:val="17"/>
        </w:numPr>
        <w:ind w:left="720" w:hanging="360"/>
        <w:rPr>
          <w:rFonts w:asciiTheme="minorHAnsi" w:hAnsiTheme="minorHAnsi" w:cstheme="minorHAnsi"/>
        </w:rPr>
      </w:pPr>
      <w:bookmarkStart w:id="38" w:name="_Hlk40042655"/>
      <w:r w:rsidRPr="00DD2020">
        <w:rPr>
          <w:rFonts w:asciiTheme="minorHAnsi" w:hAnsiTheme="minorHAnsi" w:cstheme="minorHAnsi"/>
        </w:rPr>
        <w:t>1 GB RAM or better, 2GHz processor or better</w:t>
      </w:r>
    </w:p>
    <w:bookmarkEnd w:id="38"/>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A86328"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Virus protection software</w:t>
      </w:r>
      <w:r w:rsidR="00C90D03"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numPr>
          <w:ilvl w:val="0"/>
          <w:numId w:val="17"/>
        </w:numPr>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0789C4F2" w14:textId="77777777" w:rsidR="00C90D03" w:rsidRPr="00A922D1" w:rsidRDefault="00C90D03" w:rsidP="00C90D03">
      <w:pPr>
        <w:pStyle w:val="BodyText"/>
        <w:ind w:right="-15"/>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013418FD" w14:textId="77777777" w:rsidR="00D84F4B" w:rsidRDefault="00D84F4B" w:rsidP="00D84F4B">
      <w:pPr>
        <w:pStyle w:val="Default"/>
        <w:rPr>
          <w:color w:val="FF0000"/>
        </w:rPr>
      </w:pPr>
      <w:bookmarkStart w:id="39" w:name="_Hlk71131288"/>
      <w:bookmarkStart w:id="40" w:name="_Hlk100844472"/>
    </w:p>
    <w:p w14:paraId="46AF5D8E" w14:textId="77777777" w:rsidR="00D84F4B" w:rsidRPr="00586789" w:rsidRDefault="00D84F4B" w:rsidP="00D84F4B">
      <w:pPr>
        <w:spacing w:before="0" w:after="0"/>
        <w:ind w:left="360"/>
        <w:rPr>
          <w:bCs/>
        </w:rPr>
      </w:pPr>
    </w:p>
    <w:p w14:paraId="50A4DA8A" w14:textId="77777777" w:rsidR="00D84F4B" w:rsidRPr="00586789" w:rsidRDefault="00D84F4B" w:rsidP="00D84F4B">
      <w:pPr>
        <w:widowControl w:val="0"/>
        <w:shd w:val="clear" w:color="auto" w:fill="C5E0B3" w:themeFill="accent6" w:themeFillTint="66"/>
        <w:tabs>
          <w:tab w:val="left" w:pos="3686"/>
        </w:tabs>
        <w:spacing w:before="0" w:after="0"/>
        <w:outlineLvl w:val="0"/>
        <w:rPr>
          <w:rFonts w:asciiTheme="minorHAnsi" w:eastAsiaTheme="majorEastAsia" w:hAnsiTheme="minorHAnsi" w:cstheme="minorHAnsi"/>
          <w:b/>
          <w:w w:val="105"/>
          <w:sz w:val="28"/>
          <w:szCs w:val="24"/>
        </w:rPr>
      </w:pPr>
      <w:r w:rsidRPr="00586789">
        <w:rPr>
          <w:rFonts w:asciiTheme="minorHAnsi" w:eastAsiaTheme="majorEastAsia" w:hAnsiTheme="minorHAnsi" w:cstheme="minorHAnsi"/>
          <w:b/>
          <w:w w:val="105"/>
          <w:sz w:val="28"/>
          <w:szCs w:val="24"/>
        </w:rPr>
        <w:t>Prepare for Online Success</w:t>
      </w:r>
    </w:p>
    <w:p w14:paraId="5F60D026" w14:textId="77777777" w:rsidR="00D84F4B" w:rsidRDefault="00D84F4B" w:rsidP="00D84F4B">
      <w:pPr>
        <w:spacing w:before="0" w:after="0"/>
      </w:pPr>
      <w:r w:rsidRPr="00586789">
        <w:t>Online courses require communication and time management skills. Watch the following videos on Netiquette and Online Success.</w:t>
      </w:r>
      <w:r>
        <w:t xml:space="preserve"> </w:t>
      </w:r>
    </w:p>
    <w:p w14:paraId="201E30DA" w14:textId="77777777" w:rsidR="00D84F4B" w:rsidRDefault="00D84F4B" w:rsidP="00D84F4B">
      <w:pPr>
        <w:pStyle w:val="Default"/>
        <w:rPr>
          <w:color w:val="FF0000"/>
        </w:rPr>
      </w:pPr>
    </w:p>
    <w:p w14:paraId="4144D604" w14:textId="77777777" w:rsidR="00D84F4B" w:rsidRDefault="00D84F4B" w:rsidP="00D84F4B">
      <w:pPr>
        <w:pStyle w:val="Heading1"/>
        <w:rPr>
          <w:bCs/>
        </w:rPr>
      </w:pPr>
      <w:r>
        <w:t>Course Netiquette</w:t>
      </w:r>
      <w:r>
        <w:rPr>
          <w:bCs/>
        </w:rPr>
        <w:t>:</w:t>
      </w:r>
    </w:p>
    <w:p w14:paraId="08D3217C" w14:textId="77777777" w:rsidR="00D84F4B" w:rsidRDefault="00D84F4B" w:rsidP="00D84F4B">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26B85735" w14:textId="77777777" w:rsidR="00D84F4B" w:rsidRDefault="00D84F4B" w:rsidP="00D84F4B">
      <w:pPr>
        <w:pStyle w:val="ListParagraph"/>
        <w:numPr>
          <w:ilvl w:val="0"/>
          <w:numId w:val="9"/>
        </w:numPr>
        <w:autoSpaceDN w:val="0"/>
        <w:spacing w:after="120"/>
      </w:pPr>
      <w:r w:rsidRPr="00FC1665">
        <w:lastRenderedPageBreak/>
        <w:t xml:space="preserve">Respect: Each student’s opinion is valued as an opinion. When responding to a person during online discussions, be sure to state an opposing opinion in a diplomatic way. Do not insult the person or their idea. Do not use negative or inappropriate language. </w:t>
      </w:r>
    </w:p>
    <w:p w14:paraId="08F658D6" w14:textId="77777777" w:rsidR="00D84F4B" w:rsidRPr="00FC1665" w:rsidRDefault="00D84F4B" w:rsidP="00D84F4B">
      <w:pPr>
        <w:pStyle w:val="ListParagraph"/>
        <w:numPr>
          <w:ilvl w:val="0"/>
          <w:numId w:val="9"/>
        </w:numPr>
        <w:autoSpaceDN w:val="0"/>
        <w:spacing w:after="120"/>
      </w:pPr>
      <w:r w:rsidRPr="00FC1665">
        <w:t xml:space="preserve">Confidentiality: When discussing topics be sure to be discreet in how you discuss children, teachers, and colleagues. Do not use names of people or names of facilities. </w:t>
      </w:r>
    </w:p>
    <w:p w14:paraId="6DBAAF47" w14:textId="77777777" w:rsidR="00D84F4B" w:rsidRDefault="00D84F4B" w:rsidP="00D84F4B">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2DE33712" w14:textId="77777777" w:rsidR="00D84F4B" w:rsidRPr="003E5879" w:rsidRDefault="00D84F4B" w:rsidP="00D84F4B">
      <w:pPr>
        <w:pStyle w:val="ListParagraph"/>
        <w:numPr>
          <w:ilvl w:val="0"/>
          <w:numId w:val="9"/>
        </w:numPr>
        <w:autoSpaceDN w:val="0"/>
        <w:spacing w:after="120"/>
      </w:pPr>
      <w:r w:rsidRPr="003E5879">
        <w:t xml:space="preserve">Relevance: Think before you type. Keep posts relevant to the discussion board topic. </w:t>
      </w:r>
    </w:p>
    <w:p w14:paraId="00C4862F" w14:textId="77777777" w:rsidR="00D84F4B" w:rsidRPr="00763519" w:rsidRDefault="00D84F4B" w:rsidP="00D84F4B">
      <w:pPr>
        <w:spacing w:before="0" w:after="0"/>
      </w:pP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84F4B" w:rsidRPr="00763519" w14:paraId="247AD58F" w14:textId="77777777" w:rsidTr="004366B2">
        <w:trPr>
          <w:trHeight w:val="2472"/>
          <w:jc w:val="center"/>
        </w:trPr>
        <w:tc>
          <w:tcPr>
            <w:tcW w:w="4490" w:type="dxa"/>
            <w:shd w:val="clear" w:color="auto" w:fill="C5E0B3" w:themeFill="accent6" w:themeFillTint="66"/>
          </w:tcPr>
          <w:p w14:paraId="0E5C67FC" w14:textId="77777777" w:rsidR="00D84F4B" w:rsidRPr="00763519" w:rsidRDefault="00D84F4B" w:rsidP="004366B2">
            <w:r w:rsidRPr="00763519">
              <w:rPr>
                <w:b/>
                <w:bCs/>
              </w:rPr>
              <w:t xml:space="preserve">    </w:t>
            </w:r>
            <w:bookmarkStart w:id="41" w:name="_Toc101179624"/>
            <w:r w:rsidRPr="00763519">
              <w:rPr>
                <w:rStyle w:val="Heading2Char"/>
              </w:rPr>
              <w:t>Course Netiquette</w:t>
            </w:r>
            <w:bookmarkEnd w:id="41"/>
            <w:r w:rsidRPr="00763519">
              <w:tab/>
              <w:t xml:space="preserve">        </w:t>
            </w:r>
            <w:r w:rsidRPr="00763519">
              <w:rPr>
                <w:b/>
                <w:bCs/>
              </w:rPr>
              <w:t xml:space="preserve"> </w:t>
            </w:r>
          </w:p>
          <w:p w14:paraId="0A0DD6CA" w14:textId="77777777" w:rsidR="00D84F4B" w:rsidRPr="00763519" w:rsidRDefault="00D84F4B" w:rsidP="004366B2">
            <w:r w:rsidRPr="00763519">
              <w:rPr>
                <w:noProof/>
              </w:rPr>
              <w:drawing>
                <wp:inline distT="0" distB="0" distL="0" distR="0" wp14:anchorId="552D7BD0" wp14:editId="4CF3BBF8">
                  <wp:extent cx="2362654" cy="1262573"/>
                  <wp:effectExtent l="19050" t="19050" r="19050" b="13970"/>
                  <wp:docPr id="18" name="Picture 18" descr="A white background with green text  AI-generated content may be incorrect.">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background with green text  AI-generated content may be incorrect.">
                            <a:hlinkClick r:id="rId33"/>
                          </pic:cNvPr>
                          <pic:cNvPicPr/>
                        </pic:nvPicPr>
                        <pic:blipFill rotWithShape="1">
                          <a:blip r:embed="rId34"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763519">
              <w:t xml:space="preserve">             </w:t>
            </w:r>
          </w:p>
        </w:tc>
        <w:tc>
          <w:tcPr>
            <w:tcW w:w="4491" w:type="dxa"/>
            <w:shd w:val="clear" w:color="auto" w:fill="C5E0B3" w:themeFill="accent6" w:themeFillTint="66"/>
          </w:tcPr>
          <w:p w14:paraId="4FF5B0C0" w14:textId="77777777" w:rsidR="00D84F4B" w:rsidRPr="00763519" w:rsidRDefault="00D84F4B" w:rsidP="004366B2">
            <w:pPr>
              <w:jc w:val="both"/>
            </w:pPr>
            <w:r w:rsidRPr="00763519">
              <w:t xml:space="preserve">              </w:t>
            </w:r>
            <w:r w:rsidRPr="00763519">
              <w:rPr>
                <w:b/>
                <w:bCs/>
              </w:rPr>
              <w:t>Ti</w:t>
            </w:r>
            <w:r w:rsidRPr="00763519">
              <w:rPr>
                <w:rStyle w:val="Heading2Char"/>
              </w:rPr>
              <w:t>ps for Online Success</w:t>
            </w:r>
          </w:p>
          <w:p w14:paraId="1F8AA223" w14:textId="77777777" w:rsidR="00D84F4B" w:rsidRPr="00763519" w:rsidRDefault="00D84F4B" w:rsidP="00C936EA">
            <w:pPr>
              <w:keepNext/>
            </w:pPr>
            <w:r w:rsidRPr="00763519">
              <w:t xml:space="preserve">        </w:t>
            </w:r>
            <w:r w:rsidRPr="00763519">
              <w:rPr>
                <w:noProof/>
              </w:rPr>
              <w:drawing>
                <wp:inline distT="0" distB="0" distL="0" distR="0" wp14:anchorId="3D7EF807" wp14:editId="4AFE03B4">
                  <wp:extent cx="2359025" cy="1285852"/>
                  <wp:effectExtent l="19050" t="19050" r="22225" b="10160"/>
                  <wp:docPr id="19" name="Picture 19" descr="A white background with green text  AI-generated content may be incorrect.">
                    <a:hlinkClick xmlns:a="http://schemas.openxmlformats.org/drawingml/2006/main" r:id="rId3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white background with green text  AI-generated content may be incorrect.">
                            <a:hlinkClick r:id="rId35"/>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11B48651" w14:textId="602FD0B5" w:rsidR="00C936EA" w:rsidRDefault="00C936EA" w:rsidP="00C936EA">
      <w:pPr>
        <w:pStyle w:val="Caption"/>
        <w:framePr w:hSpace="187" w:wrap="around" w:vAnchor="text" w:hAnchor="margin" w:xAlign="center" w:y="266"/>
      </w:pPr>
      <w:r>
        <w:t xml:space="preserve">Figure </w:t>
      </w:r>
      <w:r>
        <w:fldChar w:fldCharType="begin"/>
      </w:r>
      <w:r>
        <w:instrText xml:space="preserve"> SEQ Figure \* ARABIC </w:instrText>
      </w:r>
      <w:r>
        <w:fldChar w:fldCharType="separate"/>
      </w:r>
      <w:r>
        <w:rPr>
          <w:noProof/>
        </w:rPr>
        <w:t>6</w:t>
      </w:r>
      <w:r>
        <w:fldChar w:fldCharType="end"/>
      </w:r>
    </w:p>
    <w:p w14:paraId="175F954F" w14:textId="77777777" w:rsidR="00D84F4B" w:rsidRPr="00586789" w:rsidRDefault="00D84F4B" w:rsidP="00D84F4B">
      <w:pPr>
        <w:spacing w:before="0" w:after="0"/>
      </w:pPr>
    </w:p>
    <w:p w14:paraId="48EFC0AE" w14:textId="77777777" w:rsidR="00D84F4B" w:rsidRPr="00763519" w:rsidRDefault="00D84F4B" w:rsidP="00D84F4B">
      <w:pPr>
        <w:pStyle w:val="Heading2"/>
      </w:pPr>
      <w:bookmarkStart w:id="42" w:name="_Toc101179629"/>
      <w:r w:rsidRPr="00763519">
        <w:t>Time Commitment</w:t>
      </w:r>
      <w:bookmarkEnd w:id="42"/>
    </w:p>
    <w:p w14:paraId="30BFA9E7" w14:textId="77777777" w:rsidR="00D84F4B" w:rsidRPr="00763519" w:rsidRDefault="00D84F4B" w:rsidP="00D84F4B">
      <w:pPr>
        <w:rPr>
          <w:sz w:val="22"/>
        </w:rPr>
      </w:pPr>
      <w:r w:rsidRPr="00763519">
        <w:rPr>
          <w:sz w:val="22"/>
        </w:rPr>
        <w:t>This is an online course worth 3 credit hours. You should prepare to spend about</w:t>
      </w:r>
      <w:r>
        <w:rPr>
          <w:sz w:val="22"/>
        </w:rPr>
        <w:t xml:space="preserve"> 8-12</w:t>
      </w:r>
      <w:r w:rsidRPr="00763519">
        <w:rPr>
          <w:sz w:val="22"/>
        </w:rPr>
        <w:t xml:space="preserve"> hours per week on course activities (reading the assigned chapters, watching the videos, participating in the discussions, and completing the assessments).</w:t>
      </w:r>
      <w:r>
        <w:rPr>
          <w:sz w:val="22"/>
        </w:rPr>
        <w:t xml:space="preserve"> </w:t>
      </w:r>
      <w:r w:rsidRPr="00763519">
        <w:rPr>
          <w:sz w:val="22"/>
        </w:rPr>
        <w:t>Please know that time management and self-motivation are key components for success in this course and courses in general. There is a lot to be gained in this course, so approach it with an open mind!</w:t>
      </w:r>
    </w:p>
    <w:p w14:paraId="43E5E2D4" w14:textId="77777777" w:rsidR="00D84F4B" w:rsidRDefault="00D84F4B" w:rsidP="00D84F4B">
      <w:pPr>
        <w:spacing w:before="0" w:after="0"/>
        <w:rPr>
          <w:sz w:val="22"/>
        </w:rPr>
      </w:pPr>
    </w:p>
    <w:p w14:paraId="653BA5AC" w14:textId="77777777" w:rsidR="00D84F4B" w:rsidRPr="00DA05CF" w:rsidRDefault="00D84F4B" w:rsidP="00D84F4B">
      <w:pPr>
        <w:pStyle w:val="Heading2"/>
      </w:pPr>
      <w:r w:rsidRPr="003955A7">
        <w:t>Online Student Success</w:t>
      </w:r>
    </w:p>
    <w:p w14:paraId="3C4F9C57" w14:textId="77777777" w:rsidR="00D84F4B" w:rsidRPr="00C80D7E" w:rsidRDefault="00D84F4B" w:rsidP="00D84F4B">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w:t>
      </w:r>
      <w:r w:rsidRPr="00C80D7E">
        <w:rPr>
          <w:rFonts w:asciiTheme="minorHAnsi" w:hAnsiTheme="minorHAnsi"/>
        </w:rPr>
        <w:lastRenderedPageBreak/>
        <w:t xml:space="preserve">Online Student Success team, please contact us at </w:t>
      </w:r>
      <w:hyperlink r:id="rId37"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8"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3C53DB4B" w14:textId="77777777" w:rsidR="0063645B" w:rsidRPr="0063645B" w:rsidRDefault="0063645B" w:rsidP="0063645B">
      <w:pPr>
        <w:pStyle w:val="Heading1"/>
      </w:pPr>
      <w:r w:rsidRPr="0063645B">
        <w:t>DEADLINE DATES</w:t>
      </w:r>
    </w:p>
    <w:p w14:paraId="2EDACD08"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Work should be completed before deadline dates </w:t>
      </w:r>
      <w:r w:rsidRPr="0063645B">
        <w:rPr>
          <w:rFonts w:ascii="Times New Roman" w:eastAsia="Times New Roman" w:hAnsi="Times New Roman" w:cs="Times New Roman"/>
          <w:b/>
          <w:lang w:eastAsia="ru-RU"/>
        </w:rPr>
        <w:t>but cannot be completed after deadline dates.</w:t>
      </w:r>
    </w:p>
    <w:p w14:paraId="1AF87A5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97AD5B7"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Deadlines for homework, quizzes, and tests are INDEPENDENT of one another.</w:t>
      </w:r>
    </w:p>
    <w:p w14:paraId="0865B376"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0A27183"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You do not have to complete homework to take quizzes or tests.  (However, it is recommended.)</w:t>
      </w:r>
    </w:p>
    <w:p w14:paraId="32E9788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1C2510D"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There are no prerequisites for any of the graded assignments.</w:t>
      </w:r>
    </w:p>
    <w:p w14:paraId="56AC306B"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26CA6AC4"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63645B">
        <w:rPr>
          <w:rFonts w:ascii="Times New Roman" w:eastAsia="Times New Roman" w:hAnsi="Times New Roman" w:cs="Times New Roman"/>
          <w:b/>
          <w:lang w:eastAsia="ru-RU"/>
        </w:rPr>
        <w:t>You must attempt the Final Exam to complete the course</w:t>
      </w:r>
      <w:r w:rsidRPr="0063645B">
        <w:rPr>
          <w:rFonts w:ascii="Times New Roman" w:eastAsia="Times New Roman" w:hAnsi="Times New Roman" w:cs="Times New Roman"/>
          <w:lang w:eastAsia="ru-RU"/>
        </w:rPr>
        <w:t xml:space="preserve"> (even if you have 620 points prior to taking the Final exam).</w:t>
      </w:r>
    </w:p>
    <w:p w14:paraId="3E6E9847" w14:textId="77777777" w:rsidR="0063645B" w:rsidRPr="0063645B" w:rsidRDefault="0063645B" w:rsidP="0063645B">
      <w:pPr>
        <w:overflowPunct w:val="0"/>
        <w:autoSpaceDE w:val="0"/>
        <w:autoSpaceDN w:val="0"/>
        <w:adjustRightInd w:val="0"/>
        <w:spacing w:before="0" w:after="0"/>
        <w:ind w:left="720"/>
        <w:jc w:val="both"/>
        <w:textAlignment w:val="baseline"/>
        <w:rPr>
          <w:rFonts w:ascii="Times New Roman" w:eastAsia="Times New Roman" w:hAnsi="Times New Roman" w:cs="Times New Roman"/>
          <w:lang w:eastAsia="ru-RU"/>
        </w:rPr>
      </w:pPr>
    </w:p>
    <w:p w14:paraId="33D4A2AD" w14:textId="77777777" w:rsidR="0063645B" w:rsidRPr="0063645B" w:rsidRDefault="0063645B" w:rsidP="0063645B">
      <w:pPr>
        <w:pStyle w:val="ListParagraph"/>
        <w:numPr>
          <w:ilvl w:val="0"/>
          <w:numId w:val="9"/>
        </w:numPr>
        <w:overflowPunct w:val="0"/>
        <w:autoSpaceDE w:val="0"/>
        <w:autoSpaceDN w:val="0"/>
        <w:adjustRightInd w:val="0"/>
        <w:spacing w:before="0" w:after="0"/>
        <w:jc w:val="both"/>
        <w:textAlignment w:val="baseline"/>
        <w:rPr>
          <w:rFonts w:ascii="Times New Roman" w:eastAsia="Times New Roman" w:hAnsi="Times New Roman" w:cs="Times New Roman"/>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63645B" w:rsidRPr="00493CF1" w14:paraId="60D47DFD" w14:textId="77777777" w:rsidTr="00CE2A05">
        <w:trPr>
          <w:jc w:val="center"/>
        </w:trPr>
        <w:tc>
          <w:tcPr>
            <w:tcW w:w="3775" w:type="dxa"/>
            <w:gridSpan w:val="3"/>
            <w:shd w:val="clear" w:color="auto" w:fill="C5E0B3" w:themeFill="accent6" w:themeFillTint="66"/>
          </w:tcPr>
          <w:p w14:paraId="7F719A3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44371CBB"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56147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2E5BED9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7B6F4A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63645B" w:rsidRPr="00493CF1" w14:paraId="70F245A1" w14:textId="77777777" w:rsidTr="00CE2A05">
        <w:trPr>
          <w:jc w:val="center"/>
        </w:trPr>
        <w:tc>
          <w:tcPr>
            <w:tcW w:w="570" w:type="dxa"/>
          </w:tcPr>
          <w:p w14:paraId="52F22C2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F94947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721020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BB99B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0B055C8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7BA4B9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51E8D" w:rsidRPr="00493CF1" w14:paraId="7AB44806" w14:textId="77777777" w:rsidTr="00CE2A05">
        <w:trPr>
          <w:jc w:val="center"/>
        </w:trPr>
        <w:tc>
          <w:tcPr>
            <w:tcW w:w="570" w:type="dxa"/>
          </w:tcPr>
          <w:p w14:paraId="19661BAA" w14:textId="77777777" w:rsidR="00651E8D" w:rsidRPr="00493CF1" w:rsidRDefault="00651E8D" w:rsidP="00651E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7D400B11"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tcPr>
          <w:p w14:paraId="1CF581DD" w14:textId="2FBFC4CE"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06</w:t>
            </w:r>
            <w:r w:rsidRPr="00D93B66">
              <w:rPr>
                <w:sz w:val="22"/>
              </w:rPr>
              <w:t>/2</w:t>
            </w:r>
            <w:r>
              <w:rPr>
                <w:sz w:val="22"/>
              </w:rPr>
              <w:t>6</w:t>
            </w:r>
          </w:p>
        </w:tc>
        <w:tc>
          <w:tcPr>
            <w:tcW w:w="540" w:type="dxa"/>
          </w:tcPr>
          <w:p w14:paraId="1183CA56"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7F610EC"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05F3F2BF" w14:textId="071FA524"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ED1C2C" w:rsidRPr="00493CF1" w14:paraId="38B4F222" w14:textId="77777777" w:rsidTr="00CE2A05">
        <w:trPr>
          <w:jc w:val="center"/>
        </w:trPr>
        <w:tc>
          <w:tcPr>
            <w:tcW w:w="570" w:type="dxa"/>
          </w:tcPr>
          <w:p w14:paraId="713C08AF"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2726212E"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tcPr>
          <w:p w14:paraId="7CD3A212" w14:textId="3FFD2FCD"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09</w:t>
            </w:r>
            <w:r w:rsidRPr="00D93B66">
              <w:rPr>
                <w:sz w:val="22"/>
              </w:rPr>
              <w:t>/2</w:t>
            </w:r>
            <w:r>
              <w:rPr>
                <w:sz w:val="22"/>
              </w:rPr>
              <w:t>6</w:t>
            </w:r>
          </w:p>
        </w:tc>
        <w:tc>
          <w:tcPr>
            <w:tcW w:w="540" w:type="dxa"/>
          </w:tcPr>
          <w:p w14:paraId="5DFD8DDD"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3844E7" w14:textId="454BF509"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6/05</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6</w:t>
            </w:r>
          </w:p>
        </w:tc>
        <w:tc>
          <w:tcPr>
            <w:tcW w:w="2070" w:type="dxa"/>
          </w:tcPr>
          <w:p w14:paraId="00B84829" w14:textId="2F97D896" w:rsidR="00ED1C2C" w:rsidRPr="00493CF1" w:rsidRDefault="00654BB7"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6</w:t>
            </w:r>
            <w:r w:rsidR="00ED1C2C">
              <w:rPr>
                <w:rFonts w:ascii="Times New Roman" w:eastAsia="Times New Roman" w:hAnsi="Times New Roman" w:cs="Times New Roman"/>
                <w:sz w:val="22"/>
                <w:lang w:eastAsia="ru-RU"/>
              </w:rPr>
              <w:t>/26</w:t>
            </w:r>
          </w:p>
        </w:tc>
      </w:tr>
      <w:tr w:rsidR="00ED1C2C" w:rsidRPr="00493CF1" w14:paraId="51E22B7E" w14:textId="77777777" w:rsidTr="00CE2A05">
        <w:trPr>
          <w:jc w:val="center"/>
        </w:trPr>
        <w:tc>
          <w:tcPr>
            <w:tcW w:w="570" w:type="dxa"/>
          </w:tcPr>
          <w:p w14:paraId="10B9E6C3"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46D66EB4"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tcPr>
          <w:p w14:paraId="2B61BB25" w14:textId="2D85AF2F"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3</w:t>
            </w:r>
            <w:r w:rsidRPr="00D93B66">
              <w:rPr>
                <w:sz w:val="22"/>
              </w:rPr>
              <w:t>/2</w:t>
            </w:r>
            <w:r>
              <w:rPr>
                <w:sz w:val="22"/>
              </w:rPr>
              <w:t>6</w:t>
            </w:r>
          </w:p>
        </w:tc>
        <w:tc>
          <w:tcPr>
            <w:tcW w:w="540" w:type="dxa"/>
          </w:tcPr>
          <w:p w14:paraId="5F55466B"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7B57C0"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7E25BA2"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D1C2C" w:rsidRPr="00493CF1" w14:paraId="2AEB9979" w14:textId="77777777" w:rsidTr="00CE2A05">
        <w:trPr>
          <w:jc w:val="center"/>
        </w:trPr>
        <w:tc>
          <w:tcPr>
            <w:tcW w:w="570" w:type="dxa"/>
          </w:tcPr>
          <w:p w14:paraId="6CAB7236"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084981F9"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tcPr>
          <w:p w14:paraId="070BE6C8" w14:textId="620FCFDB"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0/26</w:t>
            </w:r>
          </w:p>
        </w:tc>
        <w:tc>
          <w:tcPr>
            <w:tcW w:w="540" w:type="dxa"/>
          </w:tcPr>
          <w:p w14:paraId="6EA13868"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9FDDF00" w14:textId="534FBC55"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6/11/26</w:t>
            </w:r>
          </w:p>
        </w:tc>
        <w:tc>
          <w:tcPr>
            <w:tcW w:w="2070" w:type="dxa"/>
          </w:tcPr>
          <w:p w14:paraId="5B60C828" w14:textId="13C14655"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ED1C2C" w:rsidRPr="00493CF1" w14:paraId="2BE24F71" w14:textId="77777777" w:rsidTr="00CE2A05">
        <w:trPr>
          <w:jc w:val="center"/>
        </w:trPr>
        <w:tc>
          <w:tcPr>
            <w:tcW w:w="570" w:type="dxa"/>
          </w:tcPr>
          <w:p w14:paraId="2B6B82DC"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56880BD6"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tcPr>
          <w:p w14:paraId="3C3AE962" w14:textId="612E943D"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3</w:t>
            </w:r>
            <w:r w:rsidRPr="00D93B66">
              <w:rPr>
                <w:sz w:val="22"/>
              </w:rPr>
              <w:t>/2</w:t>
            </w:r>
            <w:r>
              <w:rPr>
                <w:sz w:val="22"/>
              </w:rPr>
              <w:t>6</w:t>
            </w:r>
          </w:p>
        </w:tc>
        <w:tc>
          <w:tcPr>
            <w:tcW w:w="540" w:type="dxa"/>
          </w:tcPr>
          <w:p w14:paraId="3B1829DF"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90B1E9D" w14:textId="4D940231"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6/18/26</w:t>
            </w:r>
          </w:p>
        </w:tc>
        <w:tc>
          <w:tcPr>
            <w:tcW w:w="2070" w:type="dxa"/>
          </w:tcPr>
          <w:p w14:paraId="2AA23545" w14:textId="00538FD9" w:rsidR="00ED1C2C" w:rsidRPr="00493CF1" w:rsidRDefault="00654BB7"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30</w:t>
            </w:r>
            <w:r w:rsidR="00ED1C2C">
              <w:rPr>
                <w:rFonts w:ascii="Times New Roman" w:eastAsia="Times New Roman" w:hAnsi="Times New Roman" w:cs="Times New Roman"/>
                <w:sz w:val="22"/>
                <w:lang w:eastAsia="ru-RU"/>
              </w:rPr>
              <w:t>/26</w:t>
            </w:r>
          </w:p>
        </w:tc>
      </w:tr>
      <w:tr w:rsidR="00ED1C2C" w:rsidRPr="00493CF1" w14:paraId="7EC5CEB2" w14:textId="77777777" w:rsidTr="00CE2A05">
        <w:trPr>
          <w:jc w:val="center"/>
        </w:trPr>
        <w:tc>
          <w:tcPr>
            <w:tcW w:w="570" w:type="dxa"/>
          </w:tcPr>
          <w:p w14:paraId="240E5E72"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5649FE53"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tcPr>
          <w:p w14:paraId="6FAE97DB" w14:textId="52C80958"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7</w:t>
            </w:r>
            <w:r w:rsidRPr="00D93B66">
              <w:rPr>
                <w:sz w:val="22"/>
              </w:rPr>
              <w:t>/2</w:t>
            </w:r>
            <w:r>
              <w:rPr>
                <w:sz w:val="22"/>
              </w:rPr>
              <w:t>6</w:t>
            </w:r>
          </w:p>
        </w:tc>
        <w:tc>
          <w:tcPr>
            <w:tcW w:w="540" w:type="dxa"/>
          </w:tcPr>
          <w:p w14:paraId="1804A75E"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05958FE7" w14:textId="5867C8EB"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0</w:t>
            </w:r>
            <w:r w:rsidR="0018528D">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26</w:t>
            </w:r>
          </w:p>
        </w:tc>
        <w:tc>
          <w:tcPr>
            <w:tcW w:w="2070" w:type="dxa"/>
          </w:tcPr>
          <w:p w14:paraId="55BE40B9"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ED1C2C" w:rsidRPr="00493CF1" w14:paraId="3CBE03DA" w14:textId="77777777" w:rsidTr="00CE2A05">
        <w:trPr>
          <w:jc w:val="center"/>
        </w:trPr>
        <w:tc>
          <w:tcPr>
            <w:tcW w:w="570" w:type="dxa"/>
          </w:tcPr>
          <w:p w14:paraId="05978C89"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21F71FA4"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tcPr>
          <w:p w14:paraId="20858F14" w14:textId="35FBA940"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7</w:t>
            </w:r>
            <w:r w:rsidRPr="00D93B66">
              <w:rPr>
                <w:sz w:val="22"/>
              </w:rPr>
              <w:t>/2</w:t>
            </w:r>
            <w:r>
              <w:rPr>
                <w:sz w:val="22"/>
              </w:rPr>
              <w:t>6</w:t>
            </w:r>
          </w:p>
        </w:tc>
        <w:tc>
          <w:tcPr>
            <w:tcW w:w="540" w:type="dxa"/>
          </w:tcPr>
          <w:p w14:paraId="3ECEA418"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879FE8B" w14:textId="6ED035DB"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16/26</w:t>
            </w:r>
          </w:p>
        </w:tc>
        <w:tc>
          <w:tcPr>
            <w:tcW w:w="2070" w:type="dxa"/>
          </w:tcPr>
          <w:p w14:paraId="1B26DB76" w14:textId="3243A134"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ED1C2C" w:rsidRPr="00493CF1" w14:paraId="266B49D6" w14:textId="77777777" w:rsidTr="00CE2A05">
        <w:trPr>
          <w:jc w:val="center"/>
        </w:trPr>
        <w:tc>
          <w:tcPr>
            <w:tcW w:w="570" w:type="dxa"/>
          </w:tcPr>
          <w:p w14:paraId="60A68EB2"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70BD2DF5"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tcPr>
          <w:p w14:paraId="24991467" w14:textId="0C3D4353"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1</w:t>
            </w:r>
            <w:r w:rsidRPr="00D93B66">
              <w:rPr>
                <w:sz w:val="22"/>
              </w:rPr>
              <w:t>/2</w:t>
            </w:r>
            <w:r>
              <w:rPr>
                <w:sz w:val="22"/>
              </w:rPr>
              <w:t>6</w:t>
            </w:r>
          </w:p>
        </w:tc>
        <w:tc>
          <w:tcPr>
            <w:tcW w:w="540" w:type="dxa"/>
          </w:tcPr>
          <w:p w14:paraId="1FB08BC3"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2EE713C" w14:textId="0ABA7CAA"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7/23/26</w:t>
            </w:r>
          </w:p>
        </w:tc>
        <w:tc>
          <w:tcPr>
            <w:tcW w:w="2070" w:type="dxa"/>
          </w:tcPr>
          <w:p w14:paraId="207AE9E2" w14:textId="0FFEEE37" w:rsidR="00ED1C2C" w:rsidRPr="00493CF1" w:rsidRDefault="008063D1"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1</w:t>
            </w:r>
            <w:r w:rsidR="00ED1C2C">
              <w:rPr>
                <w:rFonts w:ascii="Times New Roman" w:eastAsia="Times New Roman" w:hAnsi="Times New Roman" w:cs="Times New Roman"/>
                <w:sz w:val="22"/>
                <w:lang w:eastAsia="ru-RU"/>
              </w:rPr>
              <w:t>/26</w:t>
            </w:r>
          </w:p>
        </w:tc>
      </w:tr>
      <w:tr w:rsidR="00ED1C2C" w:rsidRPr="00493CF1" w14:paraId="7FDDEBB9" w14:textId="77777777" w:rsidTr="00CE2A05">
        <w:trPr>
          <w:jc w:val="center"/>
        </w:trPr>
        <w:tc>
          <w:tcPr>
            <w:tcW w:w="570" w:type="dxa"/>
          </w:tcPr>
          <w:p w14:paraId="7CFC5C33" w14:textId="77777777" w:rsidR="00ED1C2C" w:rsidRPr="00493CF1" w:rsidRDefault="00ED1C2C" w:rsidP="00ED1C2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69F8F9"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tcPr>
          <w:p w14:paraId="148170C1" w14:textId="0265400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4</w:t>
            </w:r>
            <w:r w:rsidRPr="00D93B66">
              <w:rPr>
                <w:sz w:val="22"/>
              </w:rPr>
              <w:t>/2</w:t>
            </w:r>
            <w:r>
              <w:rPr>
                <w:sz w:val="22"/>
              </w:rPr>
              <w:t>6</w:t>
            </w:r>
          </w:p>
        </w:tc>
        <w:tc>
          <w:tcPr>
            <w:tcW w:w="540" w:type="dxa"/>
          </w:tcPr>
          <w:p w14:paraId="44CF5F2D"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62830AA0" w14:textId="71F09957" w:rsidR="00ED1C2C" w:rsidRPr="00493CF1" w:rsidRDefault="0018528D"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06</w:t>
            </w:r>
            <w:r w:rsidR="00ED1C2C">
              <w:rPr>
                <w:rFonts w:asciiTheme="minorHAnsi" w:eastAsia="Times New Roman" w:hAnsiTheme="minorHAnsi" w:cstheme="minorHAnsi"/>
                <w:sz w:val="22"/>
                <w:lang w:eastAsia="ru-RU"/>
              </w:rPr>
              <w:t>/26</w:t>
            </w:r>
          </w:p>
        </w:tc>
        <w:tc>
          <w:tcPr>
            <w:tcW w:w="2070" w:type="dxa"/>
          </w:tcPr>
          <w:p w14:paraId="583B8EB0" w14:textId="77777777" w:rsidR="00ED1C2C" w:rsidRPr="00493CF1" w:rsidRDefault="00ED1C2C" w:rsidP="00ED1C2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51E8D" w:rsidRPr="00493CF1" w14:paraId="3D11289F" w14:textId="77777777" w:rsidTr="00CE2A05">
        <w:trPr>
          <w:trHeight w:val="255"/>
          <w:jc w:val="center"/>
        </w:trPr>
        <w:tc>
          <w:tcPr>
            <w:tcW w:w="570" w:type="dxa"/>
          </w:tcPr>
          <w:p w14:paraId="7FA906B9" w14:textId="77777777" w:rsidR="00651E8D" w:rsidRPr="00493CF1" w:rsidRDefault="00651E8D" w:rsidP="00651E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273E46A"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tcPr>
          <w:p w14:paraId="030E7E12" w14:textId="036260D0"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w:t>
            </w:r>
            <w:r w:rsidR="00F012C4">
              <w:rPr>
                <w:sz w:val="22"/>
              </w:rPr>
              <w:t>18</w:t>
            </w:r>
            <w:r w:rsidRPr="00D93B66">
              <w:rPr>
                <w:sz w:val="22"/>
              </w:rPr>
              <w:t>/2</w:t>
            </w:r>
            <w:r>
              <w:rPr>
                <w:sz w:val="22"/>
              </w:rPr>
              <w:t>6</w:t>
            </w:r>
          </w:p>
        </w:tc>
        <w:tc>
          <w:tcPr>
            <w:tcW w:w="540" w:type="dxa"/>
          </w:tcPr>
          <w:p w14:paraId="5E07178F"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11FAA6F"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DA3ADE" w14:textId="7355CD3F"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651E8D" w:rsidRPr="00493CF1" w14:paraId="00EEA185" w14:textId="77777777" w:rsidTr="00CE2A05">
        <w:trPr>
          <w:jc w:val="center"/>
        </w:trPr>
        <w:tc>
          <w:tcPr>
            <w:tcW w:w="570" w:type="dxa"/>
          </w:tcPr>
          <w:p w14:paraId="56502AA9" w14:textId="77777777" w:rsidR="00651E8D" w:rsidRPr="00493CF1" w:rsidRDefault="00651E8D" w:rsidP="00651E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C81797F"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tcPr>
          <w:p w14:paraId="6E1EF0C0" w14:textId="59E053E3"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5</w:t>
            </w:r>
            <w:r w:rsidRPr="00D93B66">
              <w:rPr>
                <w:sz w:val="22"/>
              </w:rPr>
              <w:t>/2</w:t>
            </w:r>
            <w:r>
              <w:rPr>
                <w:sz w:val="22"/>
              </w:rPr>
              <w:t>6</w:t>
            </w:r>
          </w:p>
        </w:tc>
        <w:tc>
          <w:tcPr>
            <w:tcW w:w="540" w:type="dxa"/>
          </w:tcPr>
          <w:p w14:paraId="3406DA01"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E633B4"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B5A43F9" w14:textId="4F2307B5" w:rsidR="00651E8D" w:rsidRPr="00493CF1" w:rsidRDefault="008063D1"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8</w:t>
            </w:r>
            <w:r w:rsidR="00651E8D">
              <w:rPr>
                <w:rFonts w:ascii="Times New Roman" w:eastAsia="Times New Roman" w:hAnsi="Times New Roman" w:cs="Times New Roman"/>
                <w:sz w:val="22"/>
                <w:lang w:eastAsia="ru-RU"/>
              </w:rPr>
              <w:t>/26</w:t>
            </w:r>
          </w:p>
        </w:tc>
      </w:tr>
      <w:tr w:rsidR="00651E8D" w:rsidRPr="00493CF1" w14:paraId="5EF6E8ED" w14:textId="77777777" w:rsidTr="00CE2A05">
        <w:trPr>
          <w:jc w:val="center"/>
        </w:trPr>
        <w:tc>
          <w:tcPr>
            <w:tcW w:w="570" w:type="dxa"/>
          </w:tcPr>
          <w:p w14:paraId="5DB71ABF" w14:textId="77777777" w:rsidR="00651E8D" w:rsidRPr="00493CF1" w:rsidRDefault="00651E8D" w:rsidP="00651E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5489EA67"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tcPr>
          <w:p w14:paraId="49F24EA1" w14:textId="0E107544"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8</w:t>
            </w:r>
            <w:r w:rsidRPr="00D93B66">
              <w:rPr>
                <w:sz w:val="22"/>
              </w:rPr>
              <w:t>/2</w:t>
            </w:r>
            <w:r>
              <w:rPr>
                <w:sz w:val="22"/>
              </w:rPr>
              <w:t>6</w:t>
            </w:r>
          </w:p>
        </w:tc>
        <w:tc>
          <w:tcPr>
            <w:tcW w:w="540" w:type="dxa"/>
          </w:tcPr>
          <w:p w14:paraId="6FBF4ED3"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93FFAC7"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845D2A"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51E8D" w:rsidRPr="00493CF1" w14:paraId="29F1D0C4" w14:textId="77777777" w:rsidTr="00CE2A05">
        <w:trPr>
          <w:jc w:val="center"/>
        </w:trPr>
        <w:tc>
          <w:tcPr>
            <w:tcW w:w="570" w:type="dxa"/>
          </w:tcPr>
          <w:p w14:paraId="4152AFAD" w14:textId="77777777" w:rsidR="00651E8D" w:rsidRPr="00493CF1" w:rsidRDefault="00651E8D" w:rsidP="00651E8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C2A690D"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tcPr>
          <w:p w14:paraId="220CCC1A" w14:textId="562754C2"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04</w:t>
            </w:r>
            <w:r w:rsidRPr="00D93B66">
              <w:rPr>
                <w:sz w:val="22"/>
              </w:rPr>
              <w:t>/2</w:t>
            </w:r>
            <w:r>
              <w:rPr>
                <w:sz w:val="22"/>
              </w:rPr>
              <w:t>6</w:t>
            </w:r>
          </w:p>
        </w:tc>
        <w:tc>
          <w:tcPr>
            <w:tcW w:w="540" w:type="dxa"/>
          </w:tcPr>
          <w:p w14:paraId="5FFEB3A5"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3EB59B" w14:textId="77777777"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C9CE09" w14:textId="3C15F6E0" w:rsidR="00651E8D" w:rsidRPr="00493CF1" w:rsidRDefault="00651E8D" w:rsidP="00651E8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78E9A88" w14:textId="77777777" w:rsidTr="00CE2A05">
        <w:trPr>
          <w:jc w:val="center"/>
        </w:trPr>
        <w:tc>
          <w:tcPr>
            <w:tcW w:w="570" w:type="dxa"/>
          </w:tcPr>
          <w:p w14:paraId="3CE2AA1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EA4521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60EDB0A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99F5D1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C26A49"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A7437D3" w14:textId="4DB023BA" w:rsidR="006B6623" w:rsidRPr="00493CF1" w:rsidRDefault="008063D1"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12</w:t>
            </w:r>
            <w:r w:rsidR="006B6623">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6</w:t>
            </w:r>
          </w:p>
        </w:tc>
      </w:tr>
      <w:tr w:rsidR="0063645B" w:rsidRPr="00493CF1" w14:paraId="2176C5E2" w14:textId="77777777" w:rsidTr="00CE2A05">
        <w:trPr>
          <w:jc w:val="center"/>
        </w:trPr>
        <w:tc>
          <w:tcPr>
            <w:tcW w:w="570" w:type="dxa"/>
          </w:tcPr>
          <w:p w14:paraId="04CB171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E40C1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155926B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82E99E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ED272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A8A29E9" w14:textId="77777777" w:rsidR="0063645B" w:rsidRPr="00493CF1" w:rsidRDefault="0063645B" w:rsidP="00C936EA">
            <w:pPr>
              <w:keepNext/>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54F8788" w14:textId="37758B47" w:rsidR="00381E24" w:rsidRDefault="00C936EA" w:rsidP="00C936EA">
      <w:pPr>
        <w:pStyle w:val="Caption"/>
      </w:pPr>
      <w:r>
        <w:t xml:space="preserve">Figure </w:t>
      </w:r>
      <w:r>
        <w:fldChar w:fldCharType="begin"/>
      </w:r>
      <w:r>
        <w:instrText xml:space="preserve"> SEQ Figure \* ARABIC </w:instrText>
      </w:r>
      <w:r>
        <w:fldChar w:fldCharType="separate"/>
      </w:r>
      <w:r>
        <w:rPr>
          <w:noProof/>
        </w:rPr>
        <w:t>7</w:t>
      </w:r>
      <w:r>
        <w:fldChar w:fldCharType="end"/>
      </w:r>
    </w:p>
    <w:bookmarkEnd w:id="39"/>
    <w:bookmarkEnd w:id="40"/>
    <w:p w14:paraId="76EEFAB6" w14:textId="77777777" w:rsidR="001D2FF0" w:rsidRDefault="001D2FF0" w:rsidP="001D2FF0">
      <w:pPr>
        <w:pStyle w:val="Default"/>
      </w:pPr>
    </w:p>
    <w:p w14:paraId="49151E04" w14:textId="77777777" w:rsidR="001D2FF0" w:rsidRPr="00E942C9" w:rsidRDefault="001D2FF0" w:rsidP="001D2FF0">
      <w:pPr>
        <w:pStyle w:val="Heading1"/>
      </w:pPr>
      <w:bookmarkStart w:id="43" w:name="_Toc501451155"/>
      <w:bookmarkStart w:id="44" w:name="_Toc108976138"/>
      <w:r w:rsidRPr="00B0712C">
        <w:lastRenderedPageBreak/>
        <w:t>UAB Policies and Resource</w:t>
      </w:r>
      <w:r>
        <w:t>s</w:t>
      </w:r>
      <w:bookmarkEnd w:id="43"/>
      <w:bookmarkEnd w:id="44"/>
    </w:p>
    <w:p w14:paraId="4A2D49B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6717ED1" w14:textId="77777777" w:rsidR="001D2FF0" w:rsidRPr="00197D96" w:rsidRDefault="001D2FF0" w:rsidP="001D2FF0">
      <w:pPr>
        <w:numPr>
          <w:ilvl w:val="0"/>
          <w:numId w:val="16"/>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9"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40"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41" w:history="1">
        <w:r w:rsidRPr="00197D96">
          <w:rPr>
            <w:rFonts w:eastAsia="Cambria" w:cs="Cambria"/>
            <w:bCs/>
            <w:szCs w:val="24"/>
            <w:lang w:eastAsia="ja-JP"/>
          </w:rPr>
          <w:t>BlazerNET</w:t>
        </w:r>
      </w:hyperlink>
      <w:r w:rsidRPr="00197D96">
        <w:rPr>
          <w:rFonts w:eastAsia="Cambria" w:cs="Cambria"/>
          <w:bCs/>
          <w:szCs w:val="24"/>
          <w:lang w:eastAsia="ja-JP"/>
        </w:rPr>
        <w:t>.</w:t>
      </w:r>
    </w:p>
    <w:p w14:paraId="0B1AFE82" w14:textId="77777777" w:rsidR="001D2FF0" w:rsidRPr="00197D96" w:rsidRDefault="001D2FF0" w:rsidP="001D2FF0">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42" w:history="1">
        <w:r w:rsidRPr="00197D96">
          <w:rPr>
            <w:rFonts w:asciiTheme="minorHAnsi" w:hAnsiTheme="minorHAnsi"/>
          </w:rPr>
          <w:t>BlazerNET</w:t>
        </w:r>
      </w:hyperlink>
      <w:r w:rsidRPr="00197D96">
        <w:rPr>
          <w:rFonts w:asciiTheme="minorHAnsi" w:hAnsiTheme="minorHAnsi"/>
        </w:rPr>
        <w:t>.</w:t>
      </w:r>
    </w:p>
    <w:p w14:paraId="25A267E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6278652D" w14:textId="77777777" w:rsidR="001D2FF0" w:rsidRPr="00197D96" w:rsidRDefault="001D2FF0" w:rsidP="001D2FF0">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43"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3FCE56E6" w14:textId="77777777" w:rsidR="001D2FF0" w:rsidRPr="00197D96" w:rsidRDefault="001D2FF0" w:rsidP="001D2FF0">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4" w:history="1">
        <w:r w:rsidRPr="00197D96">
          <w:rPr>
            <w:b/>
            <w:color w:val="1E6B52" w:themeColor="hyperlink"/>
            <w:u w:val="single"/>
          </w:rPr>
          <w:t>Student Academic Integrity webpage</w:t>
        </w:r>
      </w:hyperlink>
      <w:r w:rsidRPr="00197D96">
        <w:t>.</w:t>
      </w:r>
    </w:p>
    <w:p w14:paraId="69E89071"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19FA258E" w14:textId="77777777" w:rsidR="001D2FF0" w:rsidRPr="00197D96" w:rsidRDefault="001D2FF0" w:rsidP="001D2FF0">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5" w:history="1">
        <w:r w:rsidRPr="00197D96">
          <w:rPr>
            <w:b/>
            <w:color w:val="1E6B52" w:themeColor="hyperlink"/>
            <w:u w:val="single"/>
          </w:rPr>
          <w:t>Academic Policy Appeal webpage</w:t>
        </w:r>
      </w:hyperlink>
      <w:r w:rsidRPr="00197D96">
        <w:t>.</w:t>
      </w:r>
    </w:p>
    <w:p w14:paraId="2C7F7EA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322A536A" w14:textId="77777777" w:rsidR="001D2FF0" w:rsidRPr="00197D96" w:rsidRDefault="001D2FF0" w:rsidP="001D2FF0">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6" w:anchor="gradestext" w:history="1">
        <w:r w:rsidRPr="00197D96">
          <w:rPr>
            <w:b/>
            <w:color w:val="1E6B52" w:themeColor="hyperlink"/>
            <w:u w:val="single"/>
          </w:rPr>
          <w:t>Undergraduate Catalog</w:t>
        </w:r>
      </w:hyperlink>
      <w:r w:rsidRPr="00197D96">
        <w:t>.</w:t>
      </w:r>
    </w:p>
    <w:p w14:paraId="1CCECA53" w14:textId="77777777" w:rsidR="001D2FF0"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44348A33" w14:textId="31342275" w:rsidR="001D2FF0" w:rsidRPr="00197D96" w:rsidRDefault="001D2FF0" w:rsidP="001D2FF0">
      <w:pPr>
        <w:keepNext/>
        <w:keepLines/>
        <w:widowControl w:val="0"/>
        <w:tabs>
          <w:tab w:val="left" w:pos="5040"/>
        </w:tabs>
        <w:spacing w:before="120"/>
        <w:outlineLvl w:val="1"/>
        <w:rPr>
          <w:rFonts w:asciiTheme="minorHAnsi" w:hAnsiTheme="minorHAnsi"/>
        </w:rPr>
      </w:pPr>
      <w:r w:rsidRPr="00197D96">
        <w:rPr>
          <w:rFonts w:asciiTheme="minorHAnsi" w:hAnsiTheme="minorHAnsi"/>
        </w:rPr>
        <w:t xml:space="preserve">Academic misconduct is present in </w:t>
      </w:r>
      <w:r w:rsidR="002C1CDE" w:rsidRPr="00197D96">
        <w:rPr>
          <w:rFonts w:asciiTheme="minorHAnsi" w:hAnsiTheme="minorHAnsi"/>
        </w:rPr>
        <w:t>academic</w:t>
      </w:r>
      <w:r w:rsidRPr="00197D96">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2EA69B4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489F909D" w14:textId="77777777" w:rsidR="001D2FF0" w:rsidRPr="00197D96" w:rsidRDefault="001D2FF0" w:rsidP="001D2FF0">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C7BBC1D" w14:textId="77777777" w:rsidR="001D2FF0" w:rsidRPr="00197D96" w:rsidRDefault="001D2FF0" w:rsidP="001D2FF0">
      <w:pPr>
        <w:rPr>
          <w:rFonts w:asciiTheme="minorHAnsi" w:hAnsiTheme="minorHAnsi" w:cstheme="minorHAnsi"/>
          <w:b/>
        </w:rPr>
      </w:pPr>
      <w:r w:rsidRPr="00197D96">
        <w:t xml:space="preserve">The </w:t>
      </w:r>
      <w:hyperlink r:id="rId47">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21EC7FA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08E9D85A" w14:textId="77777777" w:rsidR="001D2FF0" w:rsidRPr="00197D96" w:rsidRDefault="001D2FF0" w:rsidP="001D2FF0">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0E1DAE6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23B806ED" w14:textId="7522A8DA" w:rsidR="001D2FF0" w:rsidRPr="00197D96" w:rsidRDefault="001D2FF0" w:rsidP="001D2FF0">
      <w:pPr>
        <w:spacing w:before="120"/>
        <w:rPr>
          <w:rFonts w:asciiTheme="minorHAnsi" w:eastAsiaTheme="minorEastAsia" w:hAnsiTheme="minorHAnsi" w:cstheme="minorHAnsi"/>
          <w:color w:val="000000" w:themeColor="text1"/>
          <w:szCs w:val="24"/>
        </w:rPr>
      </w:pPr>
      <w:r w:rsidRPr="00197D96">
        <w:t xml:space="preserve">Accessible Learning: UAB is committed to providing </w:t>
      </w:r>
      <w:r w:rsidR="002C1CDE" w:rsidRPr="00197D96">
        <w:t>accessible</w:t>
      </w:r>
      <w:r w:rsidRPr="00197D96">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8">
        <w:r w:rsidRPr="00197D96">
          <w:rPr>
            <w:rFonts w:asciiTheme="minorHAnsi" w:hAnsiTheme="minorHAnsi"/>
            <w:b/>
            <w:bCs/>
            <w:color w:val="1E6B52" w:themeColor="hyperlink"/>
            <w:u w:val="single"/>
          </w:rPr>
          <w:t>the DSS website</w:t>
        </w:r>
      </w:hyperlink>
      <w:r w:rsidRPr="00197D96">
        <w:t>.</w:t>
      </w:r>
    </w:p>
    <w:p w14:paraId="65EE6858"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45AEEE90" w14:textId="77777777" w:rsidR="0048797B" w:rsidRPr="00DA05CF" w:rsidRDefault="0048797B" w:rsidP="0048797B">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9"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76DA223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2960A6FA" w14:textId="77777777" w:rsidR="001D2FF0" w:rsidRPr="00197D96" w:rsidRDefault="001D2FF0" w:rsidP="001D2FF0">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50" w:history="1">
        <w:r w:rsidRPr="00197D96">
          <w:rPr>
            <w:b/>
            <w:color w:val="1E6B52" w:themeColor="hyperlink"/>
            <w:u w:val="single"/>
          </w:rPr>
          <w:t>Violence Prevention and Response Policy</w:t>
        </w:r>
      </w:hyperlink>
      <w:r w:rsidRPr="00197D96">
        <w:t>.</w:t>
      </w:r>
    </w:p>
    <w:p w14:paraId="7BF2816F"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215C7D81" w14:textId="77777777" w:rsidR="001D2FF0" w:rsidRPr="00197D96" w:rsidRDefault="001D2FF0" w:rsidP="001D2FF0">
      <w:r w:rsidRPr="00197D96">
        <w:t xml:space="preserve">Access technical support and view privacy policies and accessibility statements for Canvas and other technologies on the </w:t>
      </w:r>
      <w:hyperlink r:id="rId51">
        <w:r w:rsidRPr="00197D96">
          <w:rPr>
            <w:b/>
            <w:bCs/>
            <w:color w:val="1E6B52" w:themeColor="hyperlink"/>
            <w:u w:val="single"/>
          </w:rPr>
          <w:t>Student Learning Technologies website</w:t>
        </w:r>
      </w:hyperlink>
      <w:r w:rsidRPr="00197D96">
        <w:t xml:space="preserve">. Additionally, view information about the </w:t>
      </w:r>
      <w:hyperlink r:id="rId52">
        <w:r w:rsidRPr="00197D96">
          <w:rPr>
            <w:b/>
            <w:bCs/>
            <w:color w:val="1E6B52" w:themeColor="hyperlink"/>
            <w:u w:val="single"/>
          </w:rPr>
          <w:t>Minimum System Requirements and Technical Skills</w:t>
        </w:r>
      </w:hyperlink>
      <w:r w:rsidRPr="00197D96">
        <w:t xml:space="preserve">. </w:t>
      </w:r>
    </w:p>
    <w:p w14:paraId="7447933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78E72DD2" w14:textId="77777777" w:rsidR="001D2FF0" w:rsidRPr="00197D96" w:rsidRDefault="001D2FF0" w:rsidP="001D2FF0">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7D5BBE9"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3D96C5C4" w14:textId="77777777" w:rsidR="001D2FF0" w:rsidRPr="00197D96" w:rsidRDefault="001D2FF0" w:rsidP="001D2FF0">
      <w:pPr>
        <w:spacing w:before="120" w:after="120"/>
      </w:pPr>
      <w:r w:rsidRPr="00197D96">
        <w:t xml:space="preserve">UAB is very concerned for your continued health and safety. Please consult the </w:t>
      </w:r>
      <w:hyperlink r:id="rId53"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5C2DCE29" w14:textId="77777777" w:rsidR="001D2FF0" w:rsidRPr="00197D96" w:rsidRDefault="001D2FF0" w:rsidP="001D2FF0">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4" w:history="1">
        <w:r w:rsidRPr="00197D96">
          <w:rPr>
            <w:b/>
            <w:bCs/>
            <w:color w:val="1E6B52" w:themeColor="hyperlink"/>
            <w:u w:val="single"/>
          </w:rPr>
          <w:t>Student Health Services Immunizations webpage.</w:t>
        </w:r>
      </w:hyperlink>
    </w:p>
    <w:p w14:paraId="644AF28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p>
    <w:p w14:paraId="2A480E80"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296100F8" w14:textId="77777777" w:rsidR="001D2FF0" w:rsidRPr="00197D96" w:rsidRDefault="001D2FF0" w:rsidP="001D2FF0">
      <w:pPr>
        <w:numPr>
          <w:ilvl w:val="0"/>
          <w:numId w:val="3"/>
        </w:numPr>
        <w:rPr>
          <w:rFonts w:asciiTheme="minorHAnsi" w:hAnsiTheme="minorHAnsi"/>
          <w:b/>
        </w:rPr>
      </w:pPr>
      <w:hyperlink r:id="rId55"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096EF3FA" w14:textId="77777777" w:rsidR="001D2FF0" w:rsidRPr="00197D96" w:rsidRDefault="001D2FF0" w:rsidP="001D2FF0">
      <w:pPr>
        <w:numPr>
          <w:ilvl w:val="0"/>
          <w:numId w:val="3"/>
        </w:numPr>
        <w:rPr>
          <w:rFonts w:asciiTheme="minorHAnsi" w:hAnsiTheme="minorHAnsi"/>
        </w:rPr>
      </w:pPr>
      <w:hyperlink r:id="rId56">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7">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0092750C" w14:textId="77777777" w:rsidR="001D2FF0" w:rsidRPr="00197D96" w:rsidRDefault="001D2FF0" w:rsidP="001D2FF0">
      <w:pPr>
        <w:numPr>
          <w:ilvl w:val="0"/>
          <w:numId w:val="3"/>
        </w:numPr>
        <w:rPr>
          <w:rFonts w:asciiTheme="minorHAnsi" w:hAnsiTheme="minorHAnsi"/>
        </w:rPr>
      </w:pPr>
      <w:hyperlink r:id="rId58">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0DA0FBD1" w14:textId="77777777" w:rsidR="001D2FF0" w:rsidRPr="00197D96" w:rsidRDefault="001D2FF0" w:rsidP="001D2FF0">
      <w:pPr>
        <w:numPr>
          <w:ilvl w:val="0"/>
          <w:numId w:val="3"/>
        </w:numPr>
        <w:rPr>
          <w:rFonts w:asciiTheme="minorHAnsi" w:hAnsiTheme="minorHAnsi"/>
        </w:rPr>
      </w:pPr>
      <w:r w:rsidRPr="00197D96">
        <w:rPr>
          <w:rFonts w:asciiTheme="minorHAnsi" w:hAnsiTheme="minorHAnsi"/>
        </w:rPr>
        <w:t xml:space="preserve">The </w:t>
      </w:r>
      <w:hyperlink r:id="rId59">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73E94C14" w14:textId="77777777" w:rsidR="001D2FF0" w:rsidRPr="00197D96" w:rsidRDefault="001D2FF0" w:rsidP="001D2FF0">
      <w:pPr>
        <w:numPr>
          <w:ilvl w:val="0"/>
          <w:numId w:val="3"/>
        </w:numPr>
        <w:rPr>
          <w:rFonts w:eastAsia="Calibri" w:cs="Calibri"/>
          <w:color w:val="212121"/>
          <w:szCs w:val="24"/>
        </w:rPr>
      </w:pPr>
      <w:r w:rsidRPr="00197D96">
        <w:rPr>
          <w:rFonts w:eastAsia="Calibri" w:cs="Calibri"/>
          <w:color w:val="212121"/>
          <w:szCs w:val="24"/>
        </w:rPr>
        <w:t xml:space="preserve">The </w:t>
      </w:r>
      <w:hyperlink r:id="rId60">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61">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62">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63">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4">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5">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581887B9" w14:textId="77777777" w:rsidR="001D2FF0" w:rsidRPr="00197D96" w:rsidRDefault="001D2FF0" w:rsidP="001D2FF0">
      <w:pPr>
        <w:numPr>
          <w:ilvl w:val="0"/>
          <w:numId w:val="3"/>
        </w:numPr>
        <w:rPr>
          <w:rFonts w:asciiTheme="minorHAnsi" w:hAnsiTheme="minorHAnsi"/>
        </w:rPr>
      </w:pPr>
      <w:hyperlink r:id="rId66">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401BAE61" w14:textId="77777777" w:rsidR="001D2FF0" w:rsidRPr="00197D96" w:rsidRDefault="001D2FF0" w:rsidP="001D2FF0">
      <w:pPr>
        <w:numPr>
          <w:ilvl w:val="0"/>
          <w:numId w:val="3"/>
        </w:numPr>
        <w:rPr>
          <w:rFonts w:asciiTheme="minorHAnsi" w:hAnsiTheme="minorHAnsi"/>
        </w:rPr>
      </w:pPr>
      <w:hyperlink r:id="rId67">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8">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9">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00FDA7D8" w14:textId="77777777" w:rsidR="001D2FF0" w:rsidRPr="00197D96" w:rsidRDefault="001D2FF0" w:rsidP="001D2FF0">
      <w:pPr>
        <w:numPr>
          <w:ilvl w:val="0"/>
          <w:numId w:val="3"/>
        </w:numPr>
        <w:rPr>
          <w:rFonts w:asciiTheme="minorHAnsi" w:hAnsiTheme="minorHAnsi"/>
          <w:b/>
          <w:bCs/>
        </w:rPr>
      </w:pPr>
      <w:hyperlink r:id="rId70">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71">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72">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1E1CAC76" w14:textId="77777777" w:rsidR="001D2FF0" w:rsidRPr="00197D96" w:rsidRDefault="001D2FF0" w:rsidP="001D2FF0">
      <w:pPr>
        <w:numPr>
          <w:ilvl w:val="0"/>
          <w:numId w:val="3"/>
        </w:numPr>
        <w:rPr>
          <w:rFonts w:asciiTheme="minorHAnsi" w:hAnsiTheme="minorHAnsi"/>
          <w:b/>
          <w:bCs/>
        </w:rPr>
      </w:pPr>
      <w:r w:rsidRPr="00197D96">
        <w:rPr>
          <w:rFonts w:asciiTheme="minorHAnsi" w:hAnsiTheme="minorHAnsi"/>
        </w:rPr>
        <w:t xml:space="preserve">The </w:t>
      </w:r>
      <w:hyperlink r:id="rId73">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4D10FE0A" w14:textId="77777777" w:rsidR="001D2FF0" w:rsidRPr="00197D96" w:rsidRDefault="001D2FF0" w:rsidP="001D2FF0">
      <w:pPr>
        <w:numPr>
          <w:ilvl w:val="0"/>
          <w:numId w:val="3"/>
        </w:numPr>
        <w:spacing w:before="0" w:after="0"/>
        <w:rPr>
          <w:rFonts w:eastAsia="Cambria" w:cs="Cambria"/>
          <w:bCs/>
          <w:szCs w:val="24"/>
          <w:lang w:eastAsia="ja-JP"/>
        </w:rPr>
      </w:pPr>
      <w:hyperlink r:id="rId74">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1FEE9C71" w14:textId="77777777" w:rsidR="001D2FF0" w:rsidRPr="00197D96" w:rsidRDefault="001D2FF0" w:rsidP="001D2FF0">
      <w:r w:rsidRPr="00197D96">
        <w:t>The following are the various websites describing additional student academic and technology resources:</w:t>
      </w:r>
    </w:p>
    <w:p w14:paraId="1FF44BE8" w14:textId="77777777" w:rsidR="001D2FF0" w:rsidRPr="00197D96" w:rsidRDefault="001D2FF0" w:rsidP="001D2FF0">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7A10C73D" w14:textId="77777777" w:rsidR="001D2FF0" w:rsidRPr="00197D96" w:rsidRDefault="001D2FF0" w:rsidP="001D2FF0">
      <w:pPr>
        <w:numPr>
          <w:ilvl w:val="0"/>
          <w:numId w:val="4"/>
        </w:numPr>
        <w:rPr>
          <w:rFonts w:asciiTheme="minorHAnsi" w:hAnsiTheme="minorHAnsi"/>
          <w:b/>
          <w:bCs/>
        </w:rPr>
      </w:pPr>
      <w:r w:rsidRPr="00197D96">
        <w:rPr>
          <w:rFonts w:asciiTheme="minorHAnsi" w:hAnsiTheme="minorHAnsi"/>
          <w:b/>
          <w:bCs/>
        </w:rPr>
        <w:fldChar w:fldCharType="end"/>
      </w:r>
      <w:hyperlink r:id="rId75" w:history="1">
        <w:r w:rsidRPr="00197D96">
          <w:rPr>
            <w:rFonts w:asciiTheme="minorHAnsi" w:hAnsiTheme="minorHAnsi"/>
            <w:b/>
            <w:bCs/>
            <w:color w:val="1E6B52" w:themeColor="hyperlink"/>
            <w:u w:val="single"/>
          </w:rPr>
          <w:t>Student Academic and Support Services</w:t>
        </w:r>
      </w:hyperlink>
    </w:p>
    <w:p w14:paraId="70B865B2" w14:textId="77777777" w:rsidR="001D2FF0" w:rsidRPr="00197D96" w:rsidRDefault="001D2FF0" w:rsidP="001D2FF0">
      <w:pPr>
        <w:numPr>
          <w:ilvl w:val="0"/>
          <w:numId w:val="4"/>
        </w:numPr>
        <w:rPr>
          <w:rFonts w:asciiTheme="minorHAnsi" w:hAnsiTheme="minorHAnsi"/>
          <w:b/>
          <w:bCs/>
        </w:rPr>
      </w:pPr>
      <w:hyperlink r:id="rId76" w:history="1">
        <w:r w:rsidRPr="00197D96">
          <w:rPr>
            <w:rFonts w:asciiTheme="minorHAnsi" w:hAnsiTheme="minorHAnsi"/>
            <w:b/>
            <w:bCs/>
            <w:color w:val="1E6B52" w:themeColor="hyperlink"/>
            <w:u w:val="single"/>
          </w:rPr>
          <w:t>Technology Resources</w:t>
        </w:r>
      </w:hyperlink>
    </w:p>
    <w:p w14:paraId="6D22454A" w14:textId="77777777" w:rsidR="001D2FF0" w:rsidRPr="00197D96" w:rsidRDefault="001D2FF0" w:rsidP="001D2FF0">
      <w:r w:rsidRPr="00197D96">
        <w:t>See also the</w:t>
      </w:r>
      <w:r w:rsidRPr="00197D96">
        <w:rPr>
          <w:b/>
          <w:bCs/>
        </w:rPr>
        <w:t xml:space="preserve"> </w:t>
      </w:r>
      <w:hyperlink r:id="rId77">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56C909D0" w14:textId="1B4D6EA8" w:rsidR="001D2FF0" w:rsidRPr="00E640E2" w:rsidRDefault="001D2FF0" w:rsidP="001D2FF0">
      <w:pPr>
        <w:rPr>
          <w:b/>
          <w:bCs/>
          <w:sz w:val="23"/>
          <w:szCs w:val="23"/>
        </w:rPr>
      </w:pPr>
      <w:bookmarkStart w:id="45"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5"/>
    <w:p w14:paraId="33A36B6B" w14:textId="0F5515B6" w:rsidR="00493CF1" w:rsidRPr="00493CF1" w:rsidRDefault="00AD338D" w:rsidP="007A7F92">
      <w:pPr>
        <w:jc w:val="both"/>
        <w:rPr>
          <w:rFonts w:ascii="Times New Roman" w:eastAsia="Times New Roman" w:hAnsi="Times New Roman" w:cs="Times New Roman"/>
          <w:b/>
          <w:szCs w:val="24"/>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8"/>
      <w:footerReference w:type="default" r:id="rId79"/>
      <w:headerReference w:type="first" r:id="rId8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E1F6A" w14:textId="77777777" w:rsidR="00DA2996" w:rsidRDefault="00DA2996" w:rsidP="00691358">
      <w:r>
        <w:separator/>
      </w:r>
    </w:p>
  </w:endnote>
  <w:endnote w:type="continuationSeparator" w:id="0">
    <w:p w14:paraId="31D8689B" w14:textId="77777777" w:rsidR="00DA2996" w:rsidRDefault="00DA2996" w:rsidP="00691358">
      <w:r>
        <w:continuationSeparator/>
      </w:r>
    </w:p>
  </w:endnote>
  <w:endnote w:type="continuationNotice" w:id="1">
    <w:p w14:paraId="4E791646" w14:textId="77777777" w:rsidR="00DA2996" w:rsidRDefault="00DA29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2BA2AD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zI3DqgEAAEYDAAAOAAAAZHJzL2Uyb0RvYy54bWysUslu2zAQvRfIPxC815KD2DEE0znESC9F EyDpB4wpUiLADRzGsv8+Q9px0vRWVAdq1jfbW98dnGV7ldAEL/h81nKmvAy98YPgv18evq84wwy+ Bxu8EvyokN9trr6tp9ip6zAG26vECMRjN0XBx5xj1zQoR+UAZyEqT04dkoNMahqaPsFE6M421227 bKaQ+piCVIhk3Z6cfFPxtVYyP2qNKjMrOPWW65vquytvs1lDNySIo5HnNuAfunBgPBW9QG0hA3tN 5i8oZ2QKGHSeyeCaoLWRqs5A08zbL9M8jxBVnYWWg/GyJvx/sPLX/t4/JVrDFLHD+JTKFAedXPlT f+xQl3W8LEsdMpNkXK5uVje3C87ku6/5SIwJ8w8VHCuC4Nb4Mgd0sP+JmYpR6HtIMfvwYKytt7Ce TYIvbucLOpcEooS2kEl0sRcc/cAZ2IG4JnOqkBis6Ut6AcI07O5tYnso926Xy7aemMr9EVZqbwHH U1x1nZjgTCY6WuMEX7XlK2bKtr6gq0qo8wQf+yrSLvTHusamaHSsmnYmVmHDZ53kz/TfvAEAAP// AwBQSwMEFAAGAAgAAAAhAIG+08raAAAACAEAAA8AAABkcnMvZG93bnJldi54bWxMj8FOwzAQRO9I /IO1SNyoDYISpXGqgsS1EiURHJ14mwTidRQ7Tfh7tuIAx9kZzb7JtovrxQnH0HnScLtSIJBqbztq NBRvLzcJiBANWdN7Qg3fGGCbX15kJrV+plc8HWIjuIRCajS0MQ6plKFu0Zmw8gMSe0c/OhNZjo20 o5m53PXyTqm1dKYj/tCaAZ9brL8Ok9OwK99l8VR+FpP7MCXu91Uh50etr6+W3QZExCX+heGMz+iQ M1PlJ7JB9KwfOKhhndyDONsqUbyt+r3IPJP/B+Q/AAAA//8DAFBLAQItABQABgAIAAAAIQC2gziS /gAAAOEBAAATAAAAAAAAAAAAAAAAAAAAAABbQ29udGVudF9UeXBlc10ueG1sUEsBAi0AFAAGAAgA AAAhADj9If/WAAAAlAEAAAsAAAAAAAAAAAAAAAAALwEAAF9yZWxzLy5yZWxzUEsBAi0AFAAGAAgA AAAhAErMjcOqAQAARgMAAA4AAAAAAAAAAAAAAAAALgIAAGRycy9lMm9Eb2MueG1sUEsBAi0AFAAG AAgAAAAhAIG+08raAAAACAEAAA8AAAAAAAAAAAAAAAAABAQAAGRycy9kb3ducmV2LnhtbFBLBQYA AAAABAAEAPMAAAALBQAAAAA= "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45AAE" w14:textId="77777777" w:rsidR="00DA2996" w:rsidRDefault="00DA2996" w:rsidP="00691358">
      <w:r>
        <w:separator/>
      </w:r>
    </w:p>
  </w:footnote>
  <w:footnote w:type="continuationSeparator" w:id="0">
    <w:p w14:paraId="2414460C" w14:textId="77777777" w:rsidR="00DA2996" w:rsidRDefault="00DA2996" w:rsidP="00691358">
      <w:r>
        <w:continuationSeparator/>
      </w:r>
    </w:p>
  </w:footnote>
  <w:footnote w:type="continuationNotice" w:id="1">
    <w:p w14:paraId="1E791EAC" w14:textId="77777777" w:rsidR="00DA2996" w:rsidRDefault="00DA29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1A2D1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ifoz0wQEAAN8DAAAOAAAAZHJzL2Uyb0RvYy54bWysU8tu2zAQvBfoPxC815KC2DEEyzkkSC9F G/TxATS1tAjwhSVryX/fJW3LQVsUSNALRXJ3ZmeWq839ZA07AEbtXcebRc0ZOOl77fYd//H96cOa s5iE64XxDjp+hMjvt+/fbcbQwo0fvOkBGZG42I6h40NKoa2qKAewIi58AEdB5dGKREfcVz2Kkdit qW7qelWNHvuAXkKMdPt4CvJt4VcKZPqiVITETMdJWyorlnWX12q7Ee0eRRi0PMsQb1BhhXZUdKZ6 FEmwn6j/oLJaoo9epYX0tvJKaQnFA7lp6t/cfBtEgOKFmhPD3Kb4/2jl58ODe0ZqwxhiG8MzZheT Qpu/pI9NpVnHuVkwJSbpcrW+Xd/eLTmTl1h1BQaM6SN4y/Km40a77EO04vApJipGqZeUfG0cGzu+ vGuWdUmL3uj+SRuTgxH3uweD7CDyG9arVV2ejShepNHJOOK9uii7dDRwKvAVFNM96W5OFfKAwUwr pASXmjwOhYmyM0yRhBl4lvYv4Dk/Q6EM32vAM6JU9i7NYKudx7/JTtNFsjrlXzpw8p1bsPP9sbxv aQ1NUXF4nvg8pi/PBX79L7e/AAAA//8DAFBLAwQUAAYACAAAACEAhorvWdoAAAAHAQAADwAAAGRy cy9kb3ducmV2LnhtbEyPwU7DMBBE70j9B2srcaMORdAqxKnaSlwrURLBcRNvk5R4HcVOE/4eVxzK cWZWM2+TzWRacaHeNZYVPC4iEMSl1Q1XCrKPt4c1COeRNbaWScEPOdiks7sEY21HfqfL0VcilLCL UUHtfRdL6cqaDLqF7YhDdrK9QR9kX0nd4xjKTSuXUfQiDTYcFmrsaF9T+X0cjIJt/imzXX7OBvOF OR0ORSbHlVL382n7CsLT5G/HcMUP6JAGpsIOrJ1oFYRHfHCfliCuabRaP4Mo/hyZJvI/f/oLAAD/ /wMAUEsBAi0AFAAGAAgAAAAhALaDOJL+AAAA4QEAABMAAAAAAAAAAAAAAAAAAAAAAFtDb250ZW50 X1R5cGVzXS54bWxQSwECLQAUAAYACAAAACEAOP0h/9YAAACUAQAACwAAAAAAAAAAAAAAAAAvAQAA X3JlbHMvLnJlbHNQSwECLQAUAAYACAAAACEAYn6M9MEBAADfAwAADgAAAAAAAAAAAAAAAAAuAgAA ZHJzL2Uyb0RvYy54bWxQSwECLQAUAAYACAAAACEAhorvWdoAAAAHAQAADwAAAAAAAAAAAAAAAAAb BAAAZHJzL2Rvd25yZXYueG1sUEsFBgAAAAAEAAQA8wAAACIFAAAAAA== "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742AA"/>
    <w:multiLevelType w:val="multilevel"/>
    <w:tmpl w:val="79C025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5"/>
  </w:num>
  <w:num w:numId="3" w16cid:durableId="1518736477">
    <w:abstractNumId w:val="4"/>
  </w:num>
  <w:num w:numId="4" w16cid:durableId="1001733165">
    <w:abstractNumId w:val="9"/>
  </w:num>
  <w:num w:numId="5" w16cid:durableId="964896423">
    <w:abstractNumId w:val="6"/>
  </w:num>
  <w:num w:numId="6" w16cid:durableId="694573749">
    <w:abstractNumId w:val="3"/>
  </w:num>
  <w:num w:numId="7" w16cid:durableId="1551844738">
    <w:abstractNumId w:val="16"/>
  </w:num>
  <w:num w:numId="8" w16cid:durableId="1744521655">
    <w:abstractNumId w:val="10"/>
  </w:num>
  <w:num w:numId="9" w16cid:durableId="1250382867">
    <w:abstractNumId w:val="12"/>
  </w:num>
  <w:num w:numId="10" w16cid:durableId="1156065981">
    <w:abstractNumId w:val="13"/>
  </w:num>
  <w:num w:numId="11" w16cid:durableId="1548879909">
    <w:abstractNumId w:val="7"/>
  </w:num>
  <w:num w:numId="12" w16cid:durableId="811411650">
    <w:abstractNumId w:val="11"/>
  </w:num>
  <w:num w:numId="13" w16cid:durableId="1423407563">
    <w:abstractNumId w:val="15"/>
  </w:num>
  <w:num w:numId="14" w16cid:durableId="297496042">
    <w:abstractNumId w:val="1"/>
  </w:num>
  <w:num w:numId="15" w16cid:durableId="978415021">
    <w:abstractNumId w:val="14"/>
  </w:num>
  <w:num w:numId="16" w16cid:durableId="293877748">
    <w:abstractNumId w:val="8"/>
  </w:num>
  <w:num w:numId="17" w16cid:durableId="209532005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5A7B"/>
    <w:rsid w:val="00016138"/>
    <w:rsid w:val="000173B6"/>
    <w:rsid w:val="00017BD7"/>
    <w:rsid w:val="00020436"/>
    <w:rsid w:val="000204A3"/>
    <w:rsid w:val="000234F4"/>
    <w:rsid w:val="00024DE5"/>
    <w:rsid w:val="0002514D"/>
    <w:rsid w:val="00027A1A"/>
    <w:rsid w:val="00036B82"/>
    <w:rsid w:val="000404AE"/>
    <w:rsid w:val="00051DD2"/>
    <w:rsid w:val="00052489"/>
    <w:rsid w:val="0005448F"/>
    <w:rsid w:val="00055A84"/>
    <w:rsid w:val="0005668B"/>
    <w:rsid w:val="00060FEE"/>
    <w:rsid w:val="000631DF"/>
    <w:rsid w:val="000635AD"/>
    <w:rsid w:val="000658DE"/>
    <w:rsid w:val="00065AF9"/>
    <w:rsid w:val="00070F26"/>
    <w:rsid w:val="0007315C"/>
    <w:rsid w:val="00073C64"/>
    <w:rsid w:val="00074287"/>
    <w:rsid w:val="00076321"/>
    <w:rsid w:val="00080875"/>
    <w:rsid w:val="000847EF"/>
    <w:rsid w:val="00084D32"/>
    <w:rsid w:val="00094CAC"/>
    <w:rsid w:val="000974B4"/>
    <w:rsid w:val="000A14EA"/>
    <w:rsid w:val="000A55BE"/>
    <w:rsid w:val="000A6288"/>
    <w:rsid w:val="000A75B7"/>
    <w:rsid w:val="000A7A9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86F"/>
    <w:rsid w:val="000F1AA4"/>
    <w:rsid w:val="000F2892"/>
    <w:rsid w:val="000F2FD1"/>
    <w:rsid w:val="0010222F"/>
    <w:rsid w:val="00102E54"/>
    <w:rsid w:val="001047D6"/>
    <w:rsid w:val="00105B2B"/>
    <w:rsid w:val="00106025"/>
    <w:rsid w:val="00111302"/>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060D"/>
    <w:rsid w:val="00172DDE"/>
    <w:rsid w:val="0017356D"/>
    <w:rsid w:val="00174CA5"/>
    <w:rsid w:val="00177133"/>
    <w:rsid w:val="0017771F"/>
    <w:rsid w:val="00181CB0"/>
    <w:rsid w:val="00184F63"/>
    <w:rsid w:val="0018528D"/>
    <w:rsid w:val="00186DE7"/>
    <w:rsid w:val="001874FE"/>
    <w:rsid w:val="00187FC9"/>
    <w:rsid w:val="00193D0D"/>
    <w:rsid w:val="00197B82"/>
    <w:rsid w:val="001A1268"/>
    <w:rsid w:val="001A242A"/>
    <w:rsid w:val="001A57A6"/>
    <w:rsid w:val="001A7991"/>
    <w:rsid w:val="001A7DE0"/>
    <w:rsid w:val="001B1540"/>
    <w:rsid w:val="001B255A"/>
    <w:rsid w:val="001B3001"/>
    <w:rsid w:val="001B3360"/>
    <w:rsid w:val="001B4A2A"/>
    <w:rsid w:val="001B5EF2"/>
    <w:rsid w:val="001B7B73"/>
    <w:rsid w:val="001C037B"/>
    <w:rsid w:val="001C1763"/>
    <w:rsid w:val="001C1D24"/>
    <w:rsid w:val="001C3FBC"/>
    <w:rsid w:val="001C6781"/>
    <w:rsid w:val="001D025C"/>
    <w:rsid w:val="001D15BE"/>
    <w:rsid w:val="001D1E54"/>
    <w:rsid w:val="001D28A9"/>
    <w:rsid w:val="001D2B0C"/>
    <w:rsid w:val="001D2FF0"/>
    <w:rsid w:val="001D4951"/>
    <w:rsid w:val="001E311C"/>
    <w:rsid w:val="001E31D7"/>
    <w:rsid w:val="001E50CF"/>
    <w:rsid w:val="001E5DF2"/>
    <w:rsid w:val="001E60CF"/>
    <w:rsid w:val="001E65AD"/>
    <w:rsid w:val="001E70A3"/>
    <w:rsid w:val="001F063C"/>
    <w:rsid w:val="001F6A15"/>
    <w:rsid w:val="001F780B"/>
    <w:rsid w:val="00201011"/>
    <w:rsid w:val="00207118"/>
    <w:rsid w:val="00207311"/>
    <w:rsid w:val="00207B6F"/>
    <w:rsid w:val="002117F9"/>
    <w:rsid w:val="002127C7"/>
    <w:rsid w:val="00212E4A"/>
    <w:rsid w:val="002142F0"/>
    <w:rsid w:val="00214EAC"/>
    <w:rsid w:val="0021726D"/>
    <w:rsid w:val="00217E89"/>
    <w:rsid w:val="002258C3"/>
    <w:rsid w:val="00230C8B"/>
    <w:rsid w:val="00243B15"/>
    <w:rsid w:val="00244305"/>
    <w:rsid w:val="00244BAC"/>
    <w:rsid w:val="002527D7"/>
    <w:rsid w:val="0025306E"/>
    <w:rsid w:val="002537F6"/>
    <w:rsid w:val="00256671"/>
    <w:rsid w:val="00262111"/>
    <w:rsid w:val="00262EDD"/>
    <w:rsid w:val="00264A21"/>
    <w:rsid w:val="002652ED"/>
    <w:rsid w:val="00265482"/>
    <w:rsid w:val="00265864"/>
    <w:rsid w:val="00267338"/>
    <w:rsid w:val="00267884"/>
    <w:rsid w:val="00267A1C"/>
    <w:rsid w:val="00270900"/>
    <w:rsid w:val="00270E26"/>
    <w:rsid w:val="00280BF2"/>
    <w:rsid w:val="00281439"/>
    <w:rsid w:val="00283DFE"/>
    <w:rsid w:val="00284D2D"/>
    <w:rsid w:val="00284EF2"/>
    <w:rsid w:val="00286814"/>
    <w:rsid w:val="00291B0E"/>
    <w:rsid w:val="00292B10"/>
    <w:rsid w:val="0029350B"/>
    <w:rsid w:val="00295C1D"/>
    <w:rsid w:val="002A2D5B"/>
    <w:rsid w:val="002A3021"/>
    <w:rsid w:val="002A7670"/>
    <w:rsid w:val="002B3DB2"/>
    <w:rsid w:val="002B46A2"/>
    <w:rsid w:val="002B46A3"/>
    <w:rsid w:val="002B51F2"/>
    <w:rsid w:val="002B6281"/>
    <w:rsid w:val="002C0F41"/>
    <w:rsid w:val="002C115C"/>
    <w:rsid w:val="002C1CDE"/>
    <w:rsid w:val="002C46B0"/>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37C0"/>
    <w:rsid w:val="003844C4"/>
    <w:rsid w:val="003849F0"/>
    <w:rsid w:val="00385702"/>
    <w:rsid w:val="003861BA"/>
    <w:rsid w:val="0038628E"/>
    <w:rsid w:val="003924BE"/>
    <w:rsid w:val="00394ECA"/>
    <w:rsid w:val="00397182"/>
    <w:rsid w:val="003A3930"/>
    <w:rsid w:val="003A3E3E"/>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10F"/>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267C"/>
    <w:rsid w:val="00443503"/>
    <w:rsid w:val="00444C27"/>
    <w:rsid w:val="00447778"/>
    <w:rsid w:val="004521E6"/>
    <w:rsid w:val="0045303B"/>
    <w:rsid w:val="00453285"/>
    <w:rsid w:val="00457A0F"/>
    <w:rsid w:val="00457BE5"/>
    <w:rsid w:val="00460109"/>
    <w:rsid w:val="004613EA"/>
    <w:rsid w:val="00462BFE"/>
    <w:rsid w:val="0046562B"/>
    <w:rsid w:val="004673F9"/>
    <w:rsid w:val="00467A8B"/>
    <w:rsid w:val="0047245D"/>
    <w:rsid w:val="00473284"/>
    <w:rsid w:val="00474D5C"/>
    <w:rsid w:val="0047583F"/>
    <w:rsid w:val="00477D3F"/>
    <w:rsid w:val="00477E89"/>
    <w:rsid w:val="00480F6C"/>
    <w:rsid w:val="00484C4D"/>
    <w:rsid w:val="00487561"/>
    <w:rsid w:val="0048797B"/>
    <w:rsid w:val="00493CF1"/>
    <w:rsid w:val="0049443C"/>
    <w:rsid w:val="00495C39"/>
    <w:rsid w:val="004A00BE"/>
    <w:rsid w:val="004A0615"/>
    <w:rsid w:val="004A50BE"/>
    <w:rsid w:val="004A5A77"/>
    <w:rsid w:val="004B6DB3"/>
    <w:rsid w:val="004C02D1"/>
    <w:rsid w:val="004C2343"/>
    <w:rsid w:val="004C3073"/>
    <w:rsid w:val="004C3F16"/>
    <w:rsid w:val="004C4C44"/>
    <w:rsid w:val="004C7708"/>
    <w:rsid w:val="004C7E71"/>
    <w:rsid w:val="004D0871"/>
    <w:rsid w:val="004D1AA0"/>
    <w:rsid w:val="004D1F49"/>
    <w:rsid w:val="004D225D"/>
    <w:rsid w:val="004D28A3"/>
    <w:rsid w:val="004D2B2F"/>
    <w:rsid w:val="004D3BDE"/>
    <w:rsid w:val="004D40C8"/>
    <w:rsid w:val="004D5899"/>
    <w:rsid w:val="004D6B93"/>
    <w:rsid w:val="004E1AAC"/>
    <w:rsid w:val="004F23FC"/>
    <w:rsid w:val="0050038B"/>
    <w:rsid w:val="0050055F"/>
    <w:rsid w:val="005018DF"/>
    <w:rsid w:val="00502F1A"/>
    <w:rsid w:val="00503E79"/>
    <w:rsid w:val="005126EA"/>
    <w:rsid w:val="005142B7"/>
    <w:rsid w:val="00514369"/>
    <w:rsid w:val="00516A93"/>
    <w:rsid w:val="005170D0"/>
    <w:rsid w:val="00520541"/>
    <w:rsid w:val="00523DE7"/>
    <w:rsid w:val="005241FB"/>
    <w:rsid w:val="00525B66"/>
    <w:rsid w:val="005267B1"/>
    <w:rsid w:val="00527BCE"/>
    <w:rsid w:val="00534053"/>
    <w:rsid w:val="00534780"/>
    <w:rsid w:val="0053683D"/>
    <w:rsid w:val="00536BD6"/>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32F4"/>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C0417"/>
    <w:rsid w:val="005D6570"/>
    <w:rsid w:val="005D703C"/>
    <w:rsid w:val="005E1257"/>
    <w:rsid w:val="005E47CE"/>
    <w:rsid w:val="005E4AC7"/>
    <w:rsid w:val="005E579A"/>
    <w:rsid w:val="005F30CB"/>
    <w:rsid w:val="005F4BC1"/>
    <w:rsid w:val="005F4D31"/>
    <w:rsid w:val="005F52BA"/>
    <w:rsid w:val="005F70BB"/>
    <w:rsid w:val="006010C8"/>
    <w:rsid w:val="00603423"/>
    <w:rsid w:val="00606972"/>
    <w:rsid w:val="00610943"/>
    <w:rsid w:val="0061616D"/>
    <w:rsid w:val="006204B9"/>
    <w:rsid w:val="006255E0"/>
    <w:rsid w:val="00627409"/>
    <w:rsid w:val="0063247D"/>
    <w:rsid w:val="0063645B"/>
    <w:rsid w:val="00637E67"/>
    <w:rsid w:val="00641DDE"/>
    <w:rsid w:val="0064433C"/>
    <w:rsid w:val="00651E8D"/>
    <w:rsid w:val="00654BB7"/>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0861"/>
    <w:rsid w:val="00691358"/>
    <w:rsid w:val="00692B12"/>
    <w:rsid w:val="00695DA6"/>
    <w:rsid w:val="00697C0D"/>
    <w:rsid w:val="00697CC2"/>
    <w:rsid w:val="006A067E"/>
    <w:rsid w:val="006A522D"/>
    <w:rsid w:val="006A63E3"/>
    <w:rsid w:val="006B0F92"/>
    <w:rsid w:val="006B6623"/>
    <w:rsid w:val="006B7F73"/>
    <w:rsid w:val="006C1B29"/>
    <w:rsid w:val="006C3A8E"/>
    <w:rsid w:val="006C4D89"/>
    <w:rsid w:val="006C5892"/>
    <w:rsid w:val="006D20DF"/>
    <w:rsid w:val="006D32C0"/>
    <w:rsid w:val="006D5137"/>
    <w:rsid w:val="006D5B24"/>
    <w:rsid w:val="006E175F"/>
    <w:rsid w:val="006E3087"/>
    <w:rsid w:val="006E3418"/>
    <w:rsid w:val="006E40A2"/>
    <w:rsid w:val="006E6EA1"/>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13FB"/>
    <w:rsid w:val="00743362"/>
    <w:rsid w:val="007447AA"/>
    <w:rsid w:val="00750256"/>
    <w:rsid w:val="007514AA"/>
    <w:rsid w:val="007561F6"/>
    <w:rsid w:val="00761277"/>
    <w:rsid w:val="00764EBF"/>
    <w:rsid w:val="00765651"/>
    <w:rsid w:val="00765668"/>
    <w:rsid w:val="00767AA5"/>
    <w:rsid w:val="00770686"/>
    <w:rsid w:val="00772645"/>
    <w:rsid w:val="00772681"/>
    <w:rsid w:val="00774631"/>
    <w:rsid w:val="00775F83"/>
    <w:rsid w:val="00780A74"/>
    <w:rsid w:val="00780F2A"/>
    <w:rsid w:val="00781084"/>
    <w:rsid w:val="00784B6D"/>
    <w:rsid w:val="00786994"/>
    <w:rsid w:val="00792AB8"/>
    <w:rsid w:val="00792DAC"/>
    <w:rsid w:val="0079772A"/>
    <w:rsid w:val="007A7E74"/>
    <w:rsid w:val="007A7F92"/>
    <w:rsid w:val="007B2066"/>
    <w:rsid w:val="007B3B85"/>
    <w:rsid w:val="007B600C"/>
    <w:rsid w:val="007B6EC4"/>
    <w:rsid w:val="007B7F68"/>
    <w:rsid w:val="007C2F30"/>
    <w:rsid w:val="007C4CB5"/>
    <w:rsid w:val="007D18B5"/>
    <w:rsid w:val="007D1A8C"/>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063D1"/>
    <w:rsid w:val="00812CF6"/>
    <w:rsid w:val="00815B49"/>
    <w:rsid w:val="00816632"/>
    <w:rsid w:val="008225E4"/>
    <w:rsid w:val="0082387F"/>
    <w:rsid w:val="00840302"/>
    <w:rsid w:val="00840B63"/>
    <w:rsid w:val="00840F43"/>
    <w:rsid w:val="00845D6A"/>
    <w:rsid w:val="008465B8"/>
    <w:rsid w:val="0085142C"/>
    <w:rsid w:val="00861AB8"/>
    <w:rsid w:val="008631B0"/>
    <w:rsid w:val="00863D9A"/>
    <w:rsid w:val="00866CFC"/>
    <w:rsid w:val="00870EE7"/>
    <w:rsid w:val="00875096"/>
    <w:rsid w:val="00875D2C"/>
    <w:rsid w:val="00875F5E"/>
    <w:rsid w:val="00876884"/>
    <w:rsid w:val="00882622"/>
    <w:rsid w:val="008828A0"/>
    <w:rsid w:val="008838A4"/>
    <w:rsid w:val="008846E9"/>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2228"/>
    <w:rsid w:val="008E3E9A"/>
    <w:rsid w:val="008E62DA"/>
    <w:rsid w:val="008E7A7D"/>
    <w:rsid w:val="008F0E8F"/>
    <w:rsid w:val="008F208D"/>
    <w:rsid w:val="008F2769"/>
    <w:rsid w:val="008F4635"/>
    <w:rsid w:val="0090426E"/>
    <w:rsid w:val="00906D53"/>
    <w:rsid w:val="00913E36"/>
    <w:rsid w:val="00914FA8"/>
    <w:rsid w:val="00915013"/>
    <w:rsid w:val="009155E5"/>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3332"/>
    <w:rsid w:val="00974EB0"/>
    <w:rsid w:val="009770D8"/>
    <w:rsid w:val="00977622"/>
    <w:rsid w:val="0098115B"/>
    <w:rsid w:val="00982031"/>
    <w:rsid w:val="00983814"/>
    <w:rsid w:val="009842FD"/>
    <w:rsid w:val="009846D0"/>
    <w:rsid w:val="00984CEC"/>
    <w:rsid w:val="0098534A"/>
    <w:rsid w:val="00987E04"/>
    <w:rsid w:val="009914E2"/>
    <w:rsid w:val="00995011"/>
    <w:rsid w:val="0099515C"/>
    <w:rsid w:val="009A17F2"/>
    <w:rsid w:val="009A1B99"/>
    <w:rsid w:val="009A42CE"/>
    <w:rsid w:val="009A60F5"/>
    <w:rsid w:val="009A66DE"/>
    <w:rsid w:val="009A6FD2"/>
    <w:rsid w:val="009B356E"/>
    <w:rsid w:val="009C0CA2"/>
    <w:rsid w:val="009C11B7"/>
    <w:rsid w:val="009C16C0"/>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32D"/>
    <w:rsid w:val="009F0E99"/>
    <w:rsid w:val="009F19CE"/>
    <w:rsid w:val="009F36AC"/>
    <w:rsid w:val="009F4417"/>
    <w:rsid w:val="009F5D96"/>
    <w:rsid w:val="009F6C5F"/>
    <w:rsid w:val="00A00883"/>
    <w:rsid w:val="00A022CA"/>
    <w:rsid w:val="00A03A66"/>
    <w:rsid w:val="00A04D14"/>
    <w:rsid w:val="00A050A3"/>
    <w:rsid w:val="00A05265"/>
    <w:rsid w:val="00A05281"/>
    <w:rsid w:val="00A100DD"/>
    <w:rsid w:val="00A11626"/>
    <w:rsid w:val="00A205CE"/>
    <w:rsid w:val="00A21F07"/>
    <w:rsid w:val="00A23819"/>
    <w:rsid w:val="00A302A9"/>
    <w:rsid w:val="00A310FD"/>
    <w:rsid w:val="00A31460"/>
    <w:rsid w:val="00A34FB3"/>
    <w:rsid w:val="00A35428"/>
    <w:rsid w:val="00A37184"/>
    <w:rsid w:val="00A4123D"/>
    <w:rsid w:val="00A44A91"/>
    <w:rsid w:val="00A45E4D"/>
    <w:rsid w:val="00A46359"/>
    <w:rsid w:val="00A4746E"/>
    <w:rsid w:val="00A54210"/>
    <w:rsid w:val="00A55505"/>
    <w:rsid w:val="00A55CF7"/>
    <w:rsid w:val="00A56D14"/>
    <w:rsid w:val="00A57AFC"/>
    <w:rsid w:val="00A57FAD"/>
    <w:rsid w:val="00A621FE"/>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0C4E"/>
    <w:rsid w:val="00AD10DC"/>
    <w:rsid w:val="00AD1C56"/>
    <w:rsid w:val="00AD1D3B"/>
    <w:rsid w:val="00AD338D"/>
    <w:rsid w:val="00AD4342"/>
    <w:rsid w:val="00AD4FA6"/>
    <w:rsid w:val="00AD50BD"/>
    <w:rsid w:val="00AD53A1"/>
    <w:rsid w:val="00AD55EA"/>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2799A"/>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5B10"/>
    <w:rsid w:val="00B576EE"/>
    <w:rsid w:val="00B57E00"/>
    <w:rsid w:val="00B609FB"/>
    <w:rsid w:val="00B61B51"/>
    <w:rsid w:val="00B64052"/>
    <w:rsid w:val="00B662A0"/>
    <w:rsid w:val="00B6669B"/>
    <w:rsid w:val="00B734CA"/>
    <w:rsid w:val="00B8098D"/>
    <w:rsid w:val="00B83114"/>
    <w:rsid w:val="00B85EAF"/>
    <w:rsid w:val="00B96AE3"/>
    <w:rsid w:val="00B96FF9"/>
    <w:rsid w:val="00B9756E"/>
    <w:rsid w:val="00BA4706"/>
    <w:rsid w:val="00BA5AE4"/>
    <w:rsid w:val="00BA5CB9"/>
    <w:rsid w:val="00BA6645"/>
    <w:rsid w:val="00BB0A85"/>
    <w:rsid w:val="00BB1A5C"/>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2B1"/>
    <w:rsid w:val="00C73DAA"/>
    <w:rsid w:val="00C75C54"/>
    <w:rsid w:val="00C80424"/>
    <w:rsid w:val="00C82274"/>
    <w:rsid w:val="00C90765"/>
    <w:rsid w:val="00C90D03"/>
    <w:rsid w:val="00C916BE"/>
    <w:rsid w:val="00C91EC8"/>
    <w:rsid w:val="00C9204D"/>
    <w:rsid w:val="00C92402"/>
    <w:rsid w:val="00C936EA"/>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5F3A"/>
    <w:rsid w:val="00CD62C5"/>
    <w:rsid w:val="00CD6BC1"/>
    <w:rsid w:val="00CE0598"/>
    <w:rsid w:val="00CE0687"/>
    <w:rsid w:val="00CE43C6"/>
    <w:rsid w:val="00CE7275"/>
    <w:rsid w:val="00CE7BE9"/>
    <w:rsid w:val="00CF053A"/>
    <w:rsid w:val="00CF14FB"/>
    <w:rsid w:val="00CF39FB"/>
    <w:rsid w:val="00CF5D82"/>
    <w:rsid w:val="00CF6B0B"/>
    <w:rsid w:val="00D04EFB"/>
    <w:rsid w:val="00D10CF3"/>
    <w:rsid w:val="00D12183"/>
    <w:rsid w:val="00D13821"/>
    <w:rsid w:val="00D15CE8"/>
    <w:rsid w:val="00D16DF2"/>
    <w:rsid w:val="00D21939"/>
    <w:rsid w:val="00D22C42"/>
    <w:rsid w:val="00D23974"/>
    <w:rsid w:val="00D24269"/>
    <w:rsid w:val="00D31C7F"/>
    <w:rsid w:val="00D35B90"/>
    <w:rsid w:val="00D519B4"/>
    <w:rsid w:val="00D51FBC"/>
    <w:rsid w:val="00D5593F"/>
    <w:rsid w:val="00D57260"/>
    <w:rsid w:val="00D6013D"/>
    <w:rsid w:val="00D60D7D"/>
    <w:rsid w:val="00D618DF"/>
    <w:rsid w:val="00D62031"/>
    <w:rsid w:val="00D63269"/>
    <w:rsid w:val="00D67DBB"/>
    <w:rsid w:val="00D71925"/>
    <w:rsid w:val="00D73641"/>
    <w:rsid w:val="00D74563"/>
    <w:rsid w:val="00D806F2"/>
    <w:rsid w:val="00D81381"/>
    <w:rsid w:val="00D849EA"/>
    <w:rsid w:val="00D84F4B"/>
    <w:rsid w:val="00D853E7"/>
    <w:rsid w:val="00D86851"/>
    <w:rsid w:val="00D86B30"/>
    <w:rsid w:val="00D87053"/>
    <w:rsid w:val="00D902A5"/>
    <w:rsid w:val="00D94A74"/>
    <w:rsid w:val="00D95DE6"/>
    <w:rsid w:val="00DA2996"/>
    <w:rsid w:val="00DA500B"/>
    <w:rsid w:val="00DB32AC"/>
    <w:rsid w:val="00DB3732"/>
    <w:rsid w:val="00DB42F6"/>
    <w:rsid w:val="00DB7490"/>
    <w:rsid w:val="00DC1250"/>
    <w:rsid w:val="00DC7A14"/>
    <w:rsid w:val="00DD0C34"/>
    <w:rsid w:val="00DD2020"/>
    <w:rsid w:val="00DD3215"/>
    <w:rsid w:val="00DD48AB"/>
    <w:rsid w:val="00DD4ED5"/>
    <w:rsid w:val="00DD644E"/>
    <w:rsid w:val="00DE10A8"/>
    <w:rsid w:val="00DE4217"/>
    <w:rsid w:val="00DE4B20"/>
    <w:rsid w:val="00DE54D7"/>
    <w:rsid w:val="00DF11A1"/>
    <w:rsid w:val="00DF53D7"/>
    <w:rsid w:val="00DF695C"/>
    <w:rsid w:val="00DF7555"/>
    <w:rsid w:val="00DF79BF"/>
    <w:rsid w:val="00E0291C"/>
    <w:rsid w:val="00E034E2"/>
    <w:rsid w:val="00E044BA"/>
    <w:rsid w:val="00E04DC8"/>
    <w:rsid w:val="00E0751D"/>
    <w:rsid w:val="00E119DC"/>
    <w:rsid w:val="00E140D5"/>
    <w:rsid w:val="00E15A7B"/>
    <w:rsid w:val="00E1618D"/>
    <w:rsid w:val="00E17944"/>
    <w:rsid w:val="00E20B46"/>
    <w:rsid w:val="00E2317D"/>
    <w:rsid w:val="00E238D7"/>
    <w:rsid w:val="00E25B96"/>
    <w:rsid w:val="00E269F8"/>
    <w:rsid w:val="00E31585"/>
    <w:rsid w:val="00E31E37"/>
    <w:rsid w:val="00E33F17"/>
    <w:rsid w:val="00E34CE3"/>
    <w:rsid w:val="00E35722"/>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08C3"/>
    <w:rsid w:val="00EB13BE"/>
    <w:rsid w:val="00EB2511"/>
    <w:rsid w:val="00EB5DEF"/>
    <w:rsid w:val="00EB65E1"/>
    <w:rsid w:val="00EB78CC"/>
    <w:rsid w:val="00EC0AF9"/>
    <w:rsid w:val="00EC2F7C"/>
    <w:rsid w:val="00EC3D64"/>
    <w:rsid w:val="00EC6388"/>
    <w:rsid w:val="00EC6411"/>
    <w:rsid w:val="00EC6959"/>
    <w:rsid w:val="00ED0BAA"/>
    <w:rsid w:val="00ED0BDA"/>
    <w:rsid w:val="00ED1C2C"/>
    <w:rsid w:val="00ED2C11"/>
    <w:rsid w:val="00ED51D8"/>
    <w:rsid w:val="00ED5596"/>
    <w:rsid w:val="00ED5E79"/>
    <w:rsid w:val="00ED72E3"/>
    <w:rsid w:val="00EE43CD"/>
    <w:rsid w:val="00EE6082"/>
    <w:rsid w:val="00EF2E27"/>
    <w:rsid w:val="00EF44CF"/>
    <w:rsid w:val="00EF485B"/>
    <w:rsid w:val="00EF4D09"/>
    <w:rsid w:val="00EF5E55"/>
    <w:rsid w:val="00F00D53"/>
    <w:rsid w:val="00F012C4"/>
    <w:rsid w:val="00F033E3"/>
    <w:rsid w:val="00F04CB0"/>
    <w:rsid w:val="00F06526"/>
    <w:rsid w:val="00F1016B"/>
    <w:rsid w:val="00F10F13"/>
    <w:rsid w:val="00F114EA"/>
    <w:rsid w:val="00F11DB7"/>
    <w:rsid w:val="00F15017"/>
    <w:rsid w:val="00F159E8"/>
    <w:rsid w:val="00F17B03"/>
    <w:rsid w:val="00F20453"/>
    <w:rsid w:val="00F23E01"/>
    <w:rsid w:val="00F242EF"/>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A2869"/>
    <w:rsid w:val="00FA5FEF"/>
    <w:rsid w:val="00FB1263"/>
    <w:rsid w:val="00FB21D7"/>
    <w:rsid w:val="00FB2AA0"/>
    <w:rsid w:val="00FB5E89"/>
    <w:rsid w:val="00FB637E"/>
    <w:rsid w:val="00FB6CFE"/>
    <w:rsid w:val="00FB7312"/>
    <w:rsid w:val="00FB7BBD"/>
    <w:rsid w:val="00FC0F13"/>
    <w:rsid w:val="00FC2D12"/>
    <w:rsid w:val="00FC3286"/>
    <w:rsid w:val="00FC3B35"/>
    <w:rsid w:val="00FC463C"/>
    <w:rsid w:val="00FC67FD"/>
    <w:rsid w:val="00FC7132"/>
    <w:rsid w:val="00FC7D05"/>
    <w:rsid w:val="00FD0C92"/>
    <w:rsid w:val="00FD0E09"/>
    <w:rsid w:val="00FD1468"/>
    <w:rsid w:val="00FD22C1"/>
    <w:rsid w:val="00FD437C"/>
    <w:rsid w:val="00FD5B78"/>
    <w:rsid w:val="00FD6FC2"/>
    <w:rsid w:val="00FE1BCA"/>
    <w:rsid w:val="00FE2E83"/>
    <w:rsid w:val="00FE481F"/>
    <w:rsid w:val="00FF0504"/>
    <w:rsid w:val="00FF0DA2"/>
    <w:rsid w:val="00FF174B"/>
    <w:rsid w:val="00FF20AC"/>
    <w:rsid w:val="00FF3060"/>
    <w:rsid w:val="00FF4D2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 w:type="paragraph" w:styleId="Caption">
    <w:name w:val="caption"/>
    <w:basedOn w:val="Normal"/>
    <w:next w:val="Normal"/>
    <w:uiPriority w:val="35"/>
    <w:unhideWhenUsed/>
    <w:qFormat/>
    <w:rsid w:val="002A2D5B"/>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1976">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id" TargetMode="External"/><Relationship Id="rId21" Type="http://schemas.openxmlformats.org/officeDocument/2006/relationships/hyperlink" Target="https://calendar.google.com/calendar/embed?src=qcjfl97lf5j15cg0oae8llirm0@group.calendar.google.com&amp;ctz=America/Chicago&amp;mode=WEEK&amp;gsessionid=OK" TargetMode="External"/><Relationship Id="rId42" Type="http://schemas.openxmlformats.org/officeDocument/2006/relationships/hyperlink" Target="http://www.uab.edu/blazernet" TargetMode="External"/><Relationship Id="rId47" Type="http://schemas.openxmlformats.org/officeDocument/2006/relationships/hyperlink" Target="https://www.uab.edu/students/accountability/policies/student-conduct-code" TargetMode="External"/><Relationship Id="rId63" Type="http://schemas.openxmlformats.org/officeDocument/2006/relationships/hyperlink" Target="https://www.facebook.com/UABWritingCenter" TargetMode="External"/><Relationship Id="rId68" Type="http://schemas.openxmlformats.org/officeDocument/2006/relationships/hyperlink" Target="https://www.uab.edu/reporter/resources/be-healthy/item/9404-blazer-created-mental-health-app-puts-wellness-in-student-hands" TargetMode="External"/><Relationship Id="rId16" Type="http://schemas.openxmlformats.org/officeDocument/2006/relationships/hyperlink" Target="https://customercare.bncollege.com/hc/en-us" TargetMode="External"/><Relationship Id="rId11" Type="http://schemas.openxmlformats.org/officeDocument/2006/relationships/hyperlink" Target="mailto:kravchuk@uab.edu" TargetMode="External"/><Relationship Id="rId32" Type="http://schemas.openxmlformats.org/officeDocument/2006/relationships/hyperlink" Target="https://test-it-out.proctoru.com/" TargetMode="External"/><Relationship Id="rId37" Type="http://schemas.openxmlformats.org/officeDocument/2006/relationships/hyperlink" Target="mailto:prov-onlinesuccess@uab.edu" TargetMode="External"/><Relationship Id="rId53" Type="http://schemas.openxmlformats.org/officeDocument/2006/relationships/hyperlink" Target="https://www.uab.edu/students/health/" TargetMode="External"/><Relationship Id="rId58" Type="http://schemas.openxmlformats.org/officeDocument/2006/relationships/hyperlink" Target="https://www.uab.edu/students/disability/about" TargetMode="External"/><Relationship Id="rId74" Type="http://schemas.openxmlformats.org/officeDocument/2006/relationships/hyperlink" Target="https://www.uab.edu/emergency/"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uab.edu/writingcenter" TargetMode="External"/><Relationship Id="rId82" Type="http://schemas.openxmlformats.org/officeDocument/2006/relationships/theme" Target="theme/theme1.xml"/><Relationship Id="rId19" Type="http://schemas.openxmlformats.org/officeDocument/2006/relationships/hyperlink" Target="https://support.pearson.com/getsupport/s/" TargetMode="External"/><Relationship Id="rId14" Type="http://schemas.openxmlformats.org/officeDocument/2006/relationships/image" Target="media/image1.png"/><Relationship Id="rId22" Type="http://schemas.openxmlformats.org/officeDocument/2006/relationships/hyperlink" Target="http://www.uab.edu/students/academics/student-success" TargetMode="External"/><Relationship Id="rId27" Type="http://schemas.openxmlformats.org/officeDocument/2006/relationships/hyperlink" Target="https://www.uab.edu/elearning/academic-technologies/proctoru" TargetMode="External"/><Relationship Id="rId30" Type="http://schemas.openxmlformats.org/officeDocument/2006/relationships/hyperlink" Target="https://cas-mll.it.uab.edu/db/" TargetMode="External"/><Relationship Id="rId35" Type="http://schemas.openxmlformats.org/officeDocument/2006/relationships/hyperlink" Target="https://mediaspace.uab.edu/media/Tips+for+Online+Success/1_shhemlum" TargetMode="External"/><Relationship Id="rId43" Type="http://schemas.openxmlformats.org/officeDocument/2006/relationships/hyperlink" Target="https://www.uab.edu/one-stop/policies/academic-integrity-code" TargetMode="External"/><Relationship Id="rId48" Type="http://schemas.openxmlformats.org/officeDocument/2006/relationships/hyperlink" Target="http://www.uab.edu/dss" TargetMode="External"/><Relationship Id="rId56" Type="http://schemas.openxmlformats.org/officeDocument/2006/relationships/hyperlink" Target="https://www.uab.edu/students/assistance/about" TargetMode="External"/><Relationship Id="rId64" Type="http://schemas.openxmlformats.org/officeDocument/2006/relationships/hyperlink" Target="https://www.instagram.com/uab_writing_center/" TargetMode="External"/><Relationship Id="rId69" Type="http://schemas.openxmlformats.org/officeDocument/2006/relationships/hyperlink" Target="https://www.uab.edu/uabcares/kognito" TargetMode="External"/><Relationship Id="rId77"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elearning/academic-technologies" TargetMode="External"/><Relationship Id="rId72" Type="http://schemas.openxmlformats.org/officeDocument/2006/relationships/hyperlink" Target="https://www.uab.edu/students/outreach/about"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uab.bncollege.com/customer-service" TargetMode="External"/><Relationship Id="rId25" Type="http://schemas.openxmlformats.org/officeDocument/2006/relationships/hyperlink" Target="https://pages.meazurelearning.com/hubfs/Five-Steps-Student-Guide-LiveReview.pdf" TargetMode="External"/><Relationship Id="rId33" Type="http://schemas.openxmlformats.org/officeDocument/2006/relationships/hyperlink" Target="https://mediaspace.uab.edu/media/Netiquette/1_ikw15pmk" TargetMode="External"/><Relationship Id="rId38" Type="http://schemas.openxmlformats.org/officeDocument/2006/relationships/hyperlink" Target="https://www.uab.edu/online/students" TargetMode="External"/><Relationship Id="rId46" Type="http://schemas.openxmlformats.org/officeDocument/2006/relationships/hyperlink" Target="https://catalog.uab.edu/undergraduate/progresstowardadegree/" TargetMode="External"/><Relationship Id="rId59" Type="http://schemas.openxmlformats.org/officeDocument/2006/relationships/hyperlink" Target="https://www.uab.edu/students/academics/student-success" TargetMode="External"/><Relationship Id="rId67" Type="http://schemas.openxmlformats.org/officeDocument/2006/relationships/hyperlink" Target="https://www.uab.edu/students/counseling/our-services" TargetMode="External"/><Relationship Id="rId20" Type="http://schemas.openxmlformats.org/officeDocument/2006/relationships/hyperlink" Target="https://www.uab.edu/cas/mathematics/student-resources/math-learning-lab" TargetMode="External"/><Relationship Id="rId41" Type="http://schemas.openxmlformats.org/officeDocument/2006/relationships/hyperlink" Target="http://www.uab.edu/blazernet" TargetMode="External"/><Relationship Id="rId54" Type="http://schemas.openxmlformats.org/officeDocument/2006/relationships/hyperlink" Target="https://www.uab.edu/students/health/immunizations" TargetMode="External"/><Relationship Id="rId62" Type="http://schemas.openxmlformats.org/officeDocument/2006/relationships/hyperlink" Target="mailto:writingcenter@uab.edu" TargetMode="External"/><Relationship Id="rId70" Type="http://schemas.openxmlformats.org/officeDocument/2006/relationships/hyperlink" Target="https://www.uab.edu/students/assistance/blazer-kitchen" TargetMode="External"/><Relationship Id="rId75"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s-mll.it.uab.edu/db/" TargetMode="External"/><Relationship Id="rId23" Type="http://schemas.openxmlformats.org/officeDocument/2006/relationships/hyperlink" Target="https://cas-mll.it.uab.edu/db/" TargetMode="External"/><Relationship Id="rId28" Type="http://schemas.openxmlformats.org/officeDocument/2006/relationships/hyperlink" Target="https://www.uab.edu/elearning/images/documents/academic-technologies/proctoru-security-handout.pdf" TargetMode="External"/><Relationship Id="rId36" Type="http://schemas.openxmlformats.org/officeDocument/2006/relationships/image" Target="media/image3.png"/><Relationship Id="rId49" Type="http://schemas.openxmlformats.org/officeDocument/2006/relationships/hyperlink" Target="https://www.uab.edu/titleix/" TargetMode="External"/><Relationship Id="rId57" Type="http://schemas.openxmlformats.org/officeDocument/2006/relationships/hyperlink" Target="https://www.uab.edu/careteam/" TargetMode="External"/><Relationship Id="rId10" Type="http://schemas.openxmlformats.org/officeDocument/2006/relationships/endnotes" Target="endnotes.xml"/><Relationship Id="rId31" Type="http://schemas.openxmlformats.org/officeDocument/2006/relationships/hyperlink" Target="https://test-it-out.proctoru.com/" TargetMode="External"/><Relationship Id="rId44" Type="http://schemas.openxmlformats.org/officeDocument/2006/relationships/hyperlink" Target="https://www.uab.edu/one-stop/policies/academic-integrity-code" TargetMode="External"/><Relationship Id="rId52" Type="http://schemas.openxmlformats.org/officeDocument/2006/relationships/hyperlink" Target="https://www.uab.edu/elearning/technology-resources" TargetMode="External"/><Relationship Id="rId60" Type="http://schemas.openxmlformats.org/officeDocument/2006/relationships/hyperlink" Target="http://www.uab.edu/writingcenter" TargetMode="External"/><Relationship Id="rId65" Type="http://schemas.openxmlformats.org/officeDocument/2006/relationships/hyperlink" Target="https://www.linkedin.com/company/uab-university-writing-center" TargetMode="External"/><Relationship Id="rId73" Type="http://schemas.openxmlformats.org/officeDocument/2006/relationships/hyperlink" Target="https://www.uab.edu/elearning/students"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www.uab.edu/elearning/academic-technologies/first-day-access" TargetMode="External"/><Relationship Id="rId39" Type="http://schemas.openxmlformats.org/officeDocument/2006/relationships/hyperlink" Target="https://www.uab.edu/students/academics/academic-calendar/2024-2025" TargetMode="External"/><Relationship Id="rId34" Type="http://schemas.openxmlformats.org/officeDocument/2006/relationships/image" Target="media/image2.png"/><Relationship Id="rId50" Type="http://schemas.openxmlformats.org/officeDocument/2006/relationships/hyperlink" Target="https://secure2.compliancebridge.com/uab/portal/getdoc.php?file=393" TargetMode="External"/><Relationship Id="rId55" Type="http://schemas.openxmlformats.org/officeDocument/2006/relationships/hyperlink" Target="https://www.uab.edu/one-stop/" TargetMode="External"/><Relationship Id="rId76" Type="http://schemas.openxmlformats.org/officeDocument/2006/relationships/hyperlink" Target="https://www.uab.edu/elearning/technology-resources" TargetMode="External"/><Relationship Id="rId7" Type="http://schemas.openxmlformats.org/officeDocument/2006/relationships/settings" Target="settings.xml"/><Relationship Id="rId71" Type="http://schemas.openxmlformats.org/officeDocument/2006/relationships/hyperlink" Target="mailto:studentoutreach@uab.edu" TargetMode="External"/><Relationship Id="rId2" Type="http://schemas.openxmlformats.org/officeDocument/2006/relationships/customXml" Target="../customXml/item2.xml"/><Relationship Id="rId29" Type="http://schemas.openxmlformats.org/officeDocument/2006/relationships/hyperlink" Target="https://www.proctoru.com/?gclid=EAIaIQobChMIh_OV97Kb2AIVDBeBCh08-QarEAAYASAAEgJAzfD_BwE" TargetMode="External"/><Relationship Id="rId24" Type="http://schemas.openxmlformats.org/officeDocument/2006/relationships/hyperlink" Target="https://cas-mll.it.uab.edu/db/" TargetMode="External"/><Relationship Id="rId40" Type="http://schemas.openxmlformats.org/officeDocument/2006/relationships/hyperlink" Target="https://www.uab.edu/cost-aid/resources/policies" TargetMode="External"/><Relationship Id="rId45" Type="http://schemas.openxmlformats.org/officeDocument/2006/relationships/hyperlink" Target="https://www.uab.edu/one-stop/policies/academic-policy-appeal" TargetMode="External"/><Relationship Id="rId66"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9B283-2A33-4855-9A09-2B66A1B29B4E}"/>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0</Pages>
  <Words>6901</Words>
  <Characters>42306</Characters>
  <Application>Microsoft Office Word</Application>
  <DocSecurity>0</DocSecurity>
  <Lines>2488</Lines>
  <Paragraphs>1261</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creator>Pam Paustian</dc:creator>
  <cp:keywords>ELPS';sample syllabus template</cp:keywords>
  <cp:lastModifiedBy>Kravchuk, Yelena V</cp:lastModifiedBy>
  <cp:revision>64</cp:revision>
  <cp:lastPrinted>2022-04-18T03:30:00Z</cp:lastPrinted>
  <dcterms:created xsi:type="dcterms:W3CDTF">2024-12-02T03:24:00Z</dcterms:created>
  <dcterms:modified xsi:type="dcterms:W3CDTF">2026-05-2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ed83dccd-d56a-4965-aeae-494a14ed361d</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5-29T16:16:04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VerifiedLinkDescriptions">
    <vt:lpwstr>https://cas-mll.it.uab.edu/db/,https://customercare.bncollege.com/hc/en-us,https://uab.bncollege.com/customer-service,https://www.uab.edu/elearning/academic-technologies/first-day-access,http://www.uab.edu/students/academics/student-success,https://test-it-out.proctoru.com/</vt:lpwstr>
  </property>
  <property fmtid="{D5CDD505-2E9C-101B-9397-08002B2CF9AE}" pid="9" name="MSIP_Label_57622f1a-e886-4830-8292-3666ed18576a_Removed">
    <vt:lpwstr>False</vt:lpwstr>
  </property>
  <property fmtid="{D5CDD505-2E9C-101B-9397-08002B2CF9AE}" pid="10" name="MSIP_Label_57622f1a-e886-4830-8292-3666ed18576a_Extended_MSFT_Method">
    <vt:lpwstr>Standard</vt:lpwstr>
  </property>
  <property fmtid="{D5CDD505-2E9C-101B-9397-08002B2CF9AE}" pid="11" name="Sensitivity">
    <vt:lpwstr>Restricted</vt:lpwstr>
  </property>
  <property fmtid="{D5CDD505-2E9C-101B-9397-08002B2CF9AE}" pid="12" name="MediaServiceImageTags">
    <vt:lpwstr/>
  </property>
</Properties>
</file>